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4220" w:type="dxa"/>
        <w:jc w:val="center"/>
        <w:tblLayout w:type="fixed"/>
        <w:tblLook w:val="04A0" w:firstRow="1" w:lastRow="0" w:firstColumn="1" w:lastColumn="0" w:noHBand="0" w:noVBand="1"/>
      </w:tblPr>
      <w:tblGrid>
        <w:gridCol w:w="877"/>
        <w:gridCol w:w="793"/>
        <w:gridCol w:w="1366"/>
        <w:gridCol w:w="8"/>
        <w:gridCol w:w="1228"/>
        <w:gridCol w:w="37"/>
        <w:gridCol w:w="1140"/>
        <w:gridCol w:w="1122"/>
        <w:gridCol w:w="12"/>
        <w:gridCol w:w="1122"/>
        <w:gridCol w:w="27"/>
        <w:gridCol w:w="1329"/>
        <w:gridCol w:w="13"/>
        <w:gridCol w:w="32"/>
        <w:gridCol w:w="1305"/>
        <w:gridCol w:w="23"/>
        <w:gridCol w:w="1266"/>
        <w:gridCol w:w="1170"/>
        <w:gridCol w:w="1350"/>
      </w:tblGrid>
      <w:tr w:rsidR="00FB59F0" w:rsidRPr="00FA545C" w:rsidTr="00057DC2">
        <w:trPr>
          <w:jc w:val="center"/>
        </w:trPr>
        <w:tc>
          <w:tcPr>
            <w:tcW w:w="877" w:type="dxa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793" w:type="dxa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1366" w:type="dxa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08:30</w:t>
            </w:r>
          </w:p>
          <w:p w:rsidR="0090075D" w:rsidRPr="00FA545C" w:rsidRDefault="00502DFF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/>
                <w:b/>
                <w:bCs/>
                <w:sz w:val="24"/>
                <w:szCs w:val="24"/>
              </w:rPr>
              <w:t>9:</w:t>
            </w:r>
            <w:r>
              <w:rPr>
                <w:rFonts w:asciiTheme="majorBidi" w:hAnsiTheme="majorBidi"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236" w:type="dxa"/>
            <w:gridSpan w:val="2"/>
            <w:shd w:val="clear" w:color="auto" w:fill="auto"/>
          </w:tcPr>
          <w:p w:rsidR="0090075D" w:rsidRPr="00FA545C" w:rsidRDefault="00502DFF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/>
                <w:b/>
                <w:bCs/>
                <w:sz w:val="24"/>
                <w:szCs w:val="24"/>
              </w:rPr>
              <w:t>09:</w:t>
            </w:r>
            <w:r>
              <w:rPr>
                <w:rFonts w:asciiTheme="majorBidi" w:hAnsiTheme="majorBidi" w:hint="cs"/>
                <w:b/>
                <w:bCs/>
                <w:sz w:val="24"/>
                <w:szCs w:val="24"/>
                <w:rtl/>
              </w:rPr>
              <w:t>30</w:t>
            </w:r>
            <w:r w:rsidR="0090075D"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-</w:t>
            </w:r>
          </w:p>
          <w:p w:rsidR="0090075D" w:rsidRPr="00FA545C" w:rsidRDefault="00502DFF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/>
                <w:b/>
                <w:bCs/>
                <w:sz w:val="24"/>
                <w:szCs w:val="24"/>
              </w:rPr>
              <w:t>10:</w:t>
            </w:r>
            <w:r>
              <w:rPr>
                <w:rFonts w:asciiTheme="majorBidi" w:hAnsiTheme="majorBidi" w:hint="cs"/>
                <w:b/>
                <w:bCs/>
                <w:sz w:val="24"/>
                <w:szCs w:val="24"/>
                <w:rtl/>
              </w:rPr>
              <w:t>30</w:t>
            </w:r>
          </w:p>
        </w:tc>
        <w:tc>
          <w:tcPr>
            <w:tcW w:w="1177" w:type="dxa"/>
            <w:gridSpan w:val="2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0:30-</w:t>
            </w:r>
          </w:p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1:20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1:30-12:20</w:t>
            </w:r>
          </w:p>
        </w:tc>
        <w:tc>
          <w:tcPr>
            <w:tcW w:w="1122" w:type="dxa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2:30-</w:t>
            </w:r>
          </w:p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3:20</w:t>
            </w:r>
          </w:p>
        </w:tc>
        <w:tc>
          <w:tcPr>
            <w:tcW w:w="1356" w:type="dxa"/>
            <w:gridSpan w:val="2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3:30-14:20</w:t>
            </w:r>
          </w:p>
        </w:tc>
        <w:tc>
          <w:tcPr>
            <w:tcW w:w="1350" w:type="dxa"/>
            <w:gridSpan w:val="3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4:30-</w:t>
            </w:r>
          </w:p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5:20</w:t>
            </w:r>
          </w:p>
        </w:tc>
        <w:tc>
          <w:tcPr>
            <w:tcW w:w="1289" w:type="dxa"/>
            <w:gridSpan w:val="2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5:30-16:20</w:t>
            </w:r>
          </w:p>
        </w:tc>
        <w:tc>
          <w:tcPr>
            <w:tcW w:w="1170" w:type="dxa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6:30-</w:t>
            </w:r>
          </w:p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7:20</w:t>
            </w:r>
          </w:p>
        </w:tc>
        <w:tc>
          <w:tcPr>
            <w:tcW w:w="1350" w:type="dxa"/>
            <w:shd w:val="clear" w:color="auto" w:fill="auto"/>
          </w:tcPr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7:30-</w:t>
            </w:r>
          </w:p>
          <w:p w:rsidR="0090075D" w:rsidRPr="00FA545C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/>
                <w:b/>
                <w:bCs/>
                <w:sz w:val="24"/>
                <w:szCs w:val="24"/>
              </w:rPr>
              <w:t>18:30</w:t>
            </w:r>
          </w:p>
        </w:tc>
      </w:tr>
      <w:tr w:rsidR="00E51F87" w:rsidRPr="00FA545C" w:rsidTr="00057DC2">
        <w:trPr>
          <w:trHeight w:val="737"/>
          <w:jc w:val="center"/>
        </w:trPr>
        <w:tc>
          <w:tcPr>
            <w:tcW w:w="877" w:type="dxa"/>
            <w:vMerge w:val="restart"/>
          </w:tcPr>
          <w:p w:rsidR="00E51F87" w:rsidRDefault="00E51F87">
            <w:pPr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  <w:p w:rsidR="00E51F87" w:rsidRDefault="00E51F87">
            <w:pPr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  <w:p w:rsidR="00E51F87" w:rsidRDefault="00E51F87">
            <w:pPr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  <w:p w:rsidR="00E51F87" w:rsidRDefault="00E51F87" w:rsidP="00634FC6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  <w:p w:rsidR="00E51F87" w:rsidRDefault="00E51F87" w:rsidP="00634FC6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  <w:p w:rsidR="00E51F87" w:rsidRDefault="00E51F87" w:rsidP="00634FC6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  <w:p w:rsidR="00E51F87" w:rsidRDefault="00E51F87" w:rsidP="00634FC6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/>
                <w:b/>
                <w:bCs/>
                <w:sz w:val="24"/>
                <w:szCs w:val="24"/>
              </w:rPr>
              <w:t>Sat</w:t>
            </w:r>
          </w:p>
        </w:tc>
        <w:tc>
          <w:tcPr>
            <w:tcW w:w="793" w:type="dxa"/>
            <w:shd w:val="clear" w:color="auto" w:fill="C6D9F1" w:themeFill="text2" w:themeFillTint="33"/>
          </w:tcPr>
          <w:p w:rsidR="00057DC2" w:rsidRDefault="00057DC2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057DC2" w:rsidRDefault="00057DC2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E51F87" w:rsidRDefault="00E51F87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9B2C4C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366" w:type="dxa"/>
            <w:shd w:val="clear" w:color="auto" w:fill="C6D9F1" w:themeFill="text2" w:themeFillTint="33"/>
          </w:tcPr>
          <w:p w:rsidR="00E51F87" w:rsidRPr="008D3F2C" w:rsidRDefault="00E51F87" w:rsidP="000D473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413" w:type="dxa"/>
            <w:gridSpan w:val="4"/>
            <w:shd w:val="clear" w:color="auto" w:fill="C6D9F1" w:themeFill="text2" w:themeFillTint="33"/>
          </w:tcPr>
          <w:p w:rsidR="003519E7" w:rsidRPr="00792FE1" w:rsidRDefault="003519E7" w:rsidP="00C505F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E51F87" w:rsidRPr="00792FE1" w:rsidRDefault="00E51F87" w:rsidP="00C505F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92FE1">
              <w:rPr>
                <w:rFonts w:asciiTheme="majorBidi" w:hAnsiTheme="majorBidi" w:cstheme="majorBidi"/>
                <w:b/>
                <w:bCs/>
              </w:rPr>
              <w:t>Assessment of nutritional status</w:t>
            </w:r>
          </w:p>
          <w:p w:rsidR="00E51F87" w:rsidRPr="00792FE1" w:rsidRDefault="00E51F87" w:rsidP="00C505F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92FE1">
              <w:rPr>
                <w:rFonts w:asciiTheme="majorBidi" w:hAnsiTheme="majorBidi" w:cstheme="majorBidi"/>
                <w:b/>
                <w:bCs/>
              </w:rPr>
              <w:t>(MFAN-201)</w:t>
            </w:r>
          </w:p>
          <w:p w:rsidR="00E51F87" w:rsidRPr="00792FE1" w:rsidRDefault="00E51F87" w:rsidP="00C505F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792FE1">
              <w:rPr>
                <w:rFonts w:asciiTheme="majorBidi" w:hAnsiTheme="majorBidi" w:cstheme="majorBidi"/>
                <w:b/>
                <w:bCs/>
              </w:rPr>
              <w:t xml:space="preserve">Lecture E-212 </w:t>
            </w:r>
          </w:p>
          <w:p w:rsidR="00E51F87" w:rsidRPr="00792FE1" w:rsidRDefault="00E51F87" w:rsidP="00C505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792FE1">
              <w:rPr>
                <w:rFonts w:asciiTheme="majorBidi" w:hAnsiTheme="majorBidi" w:cstheme="majorBidi" w:hint="cs"/>
                <w:b/>
                <w:bCs/>
                <w:rtl/>
              </w:rPr>
              <w:t>د.ضحي مجدي</w:t>
            </w:r>
          </w:p>
        </w:tc>
        <w:tc>
          <w:tcPr>
            <w:tcW w:w="1122" w:type="dxa"/>
            <w:shd w:val="clear" w:color="auto" w:fill="C6D9F1" w:themeFill="text2" w:themeFillTint="33"/>
          </w:tcPr>
          <w:p w:rsidR="00656356" w:rsidRPr="00792FE1" w:rsidRDefault="00656356" w:rsidP="006563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792FE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Ethical issues</w:t>
            </w:r>
          </w:p>
          <w:p w:rsidR="00656356" w:rsidRPr="00792FE1" w:rsidRDefault="00656356" w:rsidP="006563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792FE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Lecture /G-616</w:t>
            </w:r>
          </w:p>
          <w:p w:rsidR="00E51F87" w:rsidRPr="00792FE1" w:rsidRDefault="00656356" w:rsidP="00656356">
            <w:pPr>
              <w:jc w:val="center"/>
              <w:rPr>
                <w:rFonts w:asciiTheme="majorBidi" w:hAnsiTheme="majorBidi" w:cstheme="majorBidi"/>
              </w:rPr>
            </w:pPr>
            <w:r w:rsidRPr="00792FE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د.نجلاء محمد</w:t>
            </w:r>
          </w:p>
        </w:tc>
        <w:tc>
          <w:tcPr>
            <w:tcW w:w="1134" w:type="dxa"/>
            <w:gridSpan w:val="2"/>
            <w:shd w:val="clear" w:color="auto" w:fill="C6D9F1" w:themeFill="text2" w:themeFillTint="33"/>
          </w:tcPr>
          <w:p w:rsidR="00E51F87" w:rsidRPr="00792FE1" w:rsidRDefault="00E51F87" w:rsidP="005C6DFE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706" w:type="dxa"/>
            <w:gridSpan w:val="5"/>
            <w:shd w:val="clear" w:color="auto" w:fill="C6D9F1" w:themeFill="text2" w:themeFillTint="33"/>
          </w:tcPr>
          <w:p w:rsidR="00E51F87" w:rsidRPr="008D3F2C" w:rsidRDefault="00E51F87" w:rsidP="004512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ssment of</w:t>
            </w:r>
          </w:p>
          <w:p w:rsidR="00E51F87" w:rsidRPr="008D3F2C" w:rsidRDefault="00E51F87" w:rsidP="004512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tritional status</w:t>
            </w:r>
          </w:p>
          <w:p w:rsidR="00E51F87" w:rsidRPr="008D3F2C" w:rsidRDefault="00E51F87" w:rsidP="004512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MFAN-201)</w:t>
            </w:r>
          </w:p>
          <w:p w:rsidR="00E51F87" w:rsidRPr="008D3F2C" w:rsidRDefault="00E51F87" w:rsidP="009019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/G620</w:t>
            </w:r>
          </w:p>
          <w:p w:rsidR="00E51F87" w:rsidRPr="008D3F2C" w:rsidRDefault="00E51F87" w:rsidP="00646A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نرمين + </w:t>
            </w:r>
            <w:r w:rsidRPr="008D3F2C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مي</w:t>
            </w:r>
          </w:p>
          <w:p w:rsidR="00E51F87" w:rsidRPr="008D3F2C" w:rsidRDefault="00E51F87" w:rsidP="009019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شراف</w:t>
            </w:r>
          </w:p>
          <w:p w:rsidR="00E51F87" w:rsidRPr="008D3F2C" w:rsidRDefault="00E51F87" w:rsidP="009019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</w:rPr>
              <w:t>د.ضحي مجدي</w:t>
            </w:r>
          </w:p>
        </w:tc>
        <w:tc>
          <w:tcPr>
            <w:tcW w:w="1289" w:type="dxa"/>
            <w:gridSpan w:val="2"/>
            <w:shd w:val="clear" w:color="auto" w:fill="C6D9F1" w:themeFill="text2" w:themeFillTint="33"/>
          </w:tcPr>
          <w:p w:rsidR="00E51F87" w:rsidRPr="008D3F2C" w:rsidRDefault="00E51F87" w:rsidP="00A306A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C6D9F1" w:themeFill="text2" w:themeFillTint="33"/>
          </w:tcPr>
          <w:p w:rsidR="00E51F87" w:rsidRPr="00FA545C" w:rsidRDefault="00E51F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C6D9F1" w:themeFill="text2" w:themeFillTint="33"/>
          </w:tcPr>
          <w:p w:rsidR="00E51F87" w:rsidRPr="00FA545C" w:rsidRDefault="00E51F8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057DC2" w:rsidRPr="00FA545C" w:rsidTr="00057DC2">
        <w:trPr>
          <w:trHeight w:val="737"/>
          <w:jc w:val="center"/>
        </w:trPr>
        <w:tc>
          <w:tcPr>
            <w:tcW w:w="877" w:type="dxa"/>
            <w:vMerge/>
          </w:tcPr>
          <w:p w:rsidR="00057DC2" w:rsidRDefault="00057DC2">
            <w:pPr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shd w:val="clear" w:color="auto" w:fill="FBD4B4" w:themeFill="accent6" w:themeFillTint="66"/>
          </w:tcPr>
          <w:p w:rsidR="00057DC2" w:rsidRDefault="00057DC2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057DC2" w:rsidRDefault="00057DC2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057DC2" w:rsidRDefault="00057DC2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650189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366" w:type="dxa"/>
            <w:shd w:val="clear" w:color="auto" w:fill="FBD4B4" w:themeFill="accent6" w:themeFillTint="66"/>
          </w:tcPr>
          <w:p w:rsidR="00057DC2" w:rsidRPr="008D3F2C" w:rsidRDefault="00057DC2" w:rsidP="00DA3D00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36" w:type="dxa"/>
            <w:gridSpan w:val="2"/>
            <w:shd w:val="clear" w:color="auto" w:fill="FBD4B4" w:themeFill="accent6" w:themeFillTint="66"/>
          </w:tcPr>
          <w:p w:rsidR="00057DC2" w:rsidRPr="008D3F2C" w:rsidRDefault="00057DC2" w:rsidP="004D2B74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7" w:type="dxa"/>
            <w:gridSpan w:val="2"/>
            <w:shd w:val="clear" w:color="auto" w:fill="FBD4B4" w:themeFill="accent6" w:themeFillTint="66"/>
          </w:tcPr>
          <w:p w:rsidR="00057DC2" w:rsidRPr="008D3F2C" w:rsidRDefault="00057DC2" w:rsidP="00FC1780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6" w:type="dxa"/>
            <w:gridSpan w:val="3"/>
            <w:shd w:val="clear" w:color="auto" w:fill="FBD4B4" w:themeFill="accent6" w:themeFillTint="66"/>
          </w:tcPr>
          <w:p w:rsidR="00057DC2" w:rsidRDefault="00057DC2" w:rsidP="00057DC2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57DC2" w:rsidRPr="00792FE1" w:rsidRDefault="00057DC2" w:rsidP="00057DC2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92FE1">
              <w:rPr>
                <w:rFonts w:asciiTheme="majorBidi" w:hAnsiTheme="majorBidi" w:cstheme="majorBidi"/>
                <w:b/>
                <w:bCs/>
              </w:rPr>
              <w:t>Therapeutic nutrition I</w:t>
            </w:r>
          </w:p>
          <w:p w:rsidR="00057DC2" w:rsidRPr="00792FE1" w:rsidRDefault="00057DC2" w:rsidP="00057DC2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92FE1">
              <w:rPr>
                <w:rFonts w:asciiTheme="majorBidi" w:hAnsiTheme="majorBidi" w:cstheme="majorBidi"/>
                <w:b/>
                <w:bCs/>
              </w:rPr>
              <w:t>(MFTN-201)</w:t>
            </w:r>
          </w:p>
          <w:p w:rsidR="00057DC2" w:rsidRPr="00792FE1" w:rsidRDefault="004A46BB" w:rsidP="00057DC2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E212</w:t>
            </w:r>
          </w:p>
          <w:p w:rsidR="00057DC2" w:rsidRDefault="00057DC2" w:rsidP="00057DC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92FE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د.أماني سلامة</w:t>
            </w:r>
          </w:p>
          <w:p w:rsidR="00057DC2" w:rsidRPr="008D3F2C" w:rsidRDefault="00057DC2" w:rsidP="00057DC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69" w:type="dxa"/>
            <w:gridSpan w:val="3"/>
            <w:shd w:val="clear" w:color="auto" w:fill="FBD4B4" w:themeFill="accent6" w:themeFillTint="66"/>
          </w:tcPr>
          <w:p w:rsidR="00057DC2" w:rsidRPr="008D3F2C" w:rsidRDefault="00057DC2" w:rsidP="00E6201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37" w:type="dxa"/>
            <w:gridSpan w:val="2"/>
            <w:shd w:val="clear" w:color="auto" w:fill="FBD4B4" w:themeFill="accent6" w:themeFillTint="66"/>
          </w:tcPr>
          <w:p w:rsidR="00057DC2" w:rsidRPr="008D3F2C" w:rsidRDefault="00057DC2" w:rsidP="00E6201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89" w:type="dxa"/>
            <w:gridSpan w:val="2"/>
            <w:shd w:val="clear" w:color="auto" w:fill="FBD4B4" w:themeFill="accent6" w:themeFillTint="66"/>
          </w:tcPr>
          <w:p w:rsidR="00057DC2" w:rsidRPr="008D3F2C" w:rsidRDefault="00057DC2" w:rsidP="00A306A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FBD4B4" w:themeFill="accent6" w:themeFillTint="66"/>
          </w:tcPr>
          <w:p w:rsidR="00057DC2" w:rsidRPr="00FA545C" w:rsidRDefault="00057DC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D4B4" w:themeFill="accent6" w:themeFillTint="66"/>
          </w:tcPr>
          <w:p w:rsidR="00057DC2" w:rsidRPr="00FA545C" w:rsidRDefault="00057DC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F031B7" w:rsidRPr="00FA545C" w:rsidTr="00057DC2">
        <w:trPr>
          <w:trHeight w:val="1427"/>
          <w:jc w:val="center"/>
        </w:trPr>
        <w:tc>
          <w:tcPr>
            <w:tcW w:w="877" w:type="dxa"/>
            <w:vMerge/>
          </w:tcPr>
          <w:p w:rsidR="00F031B7" w:rsidRPr="00FA545C" w:rsidRDefault="00F031B7" w:rsidP="00634FC6">
            <w:pPr>
              <w:jc w:val="center"/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shd w:val="clear" w:color="auto" w:fill="D6E3BC" w:themeFill="accent3" w:themeFillTint="66"/>
          </w:tcPr>
          <w:p w:rsidR="00F031B7" w:rsidRDefault="00F031B7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057DC2" w:rsidRDefault="00057DC2" w:rsidP="00C2161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031B7" w:rsidRPr="00FA545C" w:rsidRDefault="00F031B7" w:rsidP="00C2161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45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FA545C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366" w:type="dxa"/>
            <w:shd w:val="clear" w:color="auto" w:fill="D6E3BC" w:themeFill="accent3" w:themeFillTint="66"/>
          </w:tcPr>
          <w:p w:rsidR="00F031B7" w:rsidRPr="008D3F2C" w:rsidRDefault="00F031B7" w:rsidP="00D556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13" w:type="dxa"/>
            <w:gridSpan w:val="4"/>
            <w:shd w:val="clear" w:color="auto" w:fill="D6E3BC" w:themeFill="accent3" w:themeFillTint="66"/>
          </w:tcPr>
          <w:p w:rsidR="00F031B7" w:rsidRPr="008D3F2C" w:rsidRDefault="00F031B7" w:rsidP="00095E0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od safety and hygiene</w:t>
            </w:r>
          </w:p>
          <w:p w:rsidR="00F031B7" w:rsidRPr="008D3F2C" w:rsidRDefault="00F031B7" w:rsidP="006D402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MFSH-301)</w:t>
            </w:r>
          </w:p>
          <w:p w:rsidR="00F031B7" w:rsidRPr="008D3F2C" w:rsidRDefault="00F031B7" w:rsidP="006D402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 G613</w:t>
            </w:r>
          </w:p>
          <w:p w:rsidR="00F031B7" w:rsidRPr="008D3F2C" w:rsidRDefault="00F031B7" w:rsidP="00810B6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>أ.م.حنان الجمال</w:t>
            </w:r>
          </w:p>
        </w:tc>
        <w:tc>
          <w:tcPr>
            <w:tcW w:w="2283" w:type="dxa"/>
            <w:gridSpan w:val="4"/>
            <w:shd w:val="clear" w:color="auto" w:fill="D6E3BC" w:themeFill="accent3" w:themeFillTint="66"/>
          </w:tcPr>
          <w:p w:rsidR="00F031B7" w:rsidRPr="008D3F2C" w:rsidRDefault="00F031B7" w:rsidP="00C04B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Applied Nutrition (MNAN-101</w:t>
            </w:r>
            <w:r w:rsidRPr="008D3F2C">
              <w:rPr>
                <w:rFonts w:asciiTheme="majorBidi" w:hAnsiTheme="majorBidi" w:cstheme="majorBidi"/>
                <w:b/>
                <w:bCs/>
                <w:lang w:bidi="ar-EG"/>
              </w:rPr>
              <w:t>, MFAN-101</w:t>
            </w:r>
            <w:r w:rsidRPr="008D3F2C">
              <w:rPr>
                <w:rFonts w:asciiTheme="majorBidi" w:hAnsiTheme="majorBidi" w:cstheme="majorBidi"/>
                <w:b/>
                <w:bCs/>
              </w:rPr>
              <w:t>)</w:t>
            </w:r>
          </w:p>
          <w:p w:rsidR="00F031B7" w:rsidRPr="008D3F2C" w:rsidRDefault="00F031B7" w:rsidP="000368AE">
            <w:pPr>
              <w:shd w:val="clear" w:color="auto" w:fill="D6E3BC" w:themeFill="accent3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Lecture  G-613</w:t>
            </w:r>
          </w:p>
          <w:p w:rsidR="00F031B7" w:rsidRPr="006C0382" w:rsidRDefault="00F031B7" w:rsidP="006C038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د.ضحي مجدي</w:t>
            </w:r>
          </w:p>
        </w:tc>
        <w:tc>
          <w:tcPr>
            <w:tcW w:w="2702" w:type="dxa"/>
            <w:gridSpan w:val="5"/>
            <w:shd w:val="clear" w:color="auto" w:fill="D6E3BC" w:themeFill="accent3" w:themeFillTint="66"/>
          </w:tcPr>
          <w:p w:rsidR="00F031B7" w:rsidRPr="008D3F2C" w:rsidRDefault="00F031B7" w:rsidP="0054245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trition Intervention (MFNI-301)</w:t>
            </w:r>
          </w:p>
          <w:p w:rsidR="00F031B7" w:rsidRDefault="00F031B7" w:rsidP="0054245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 G613</w:t>
            </w:r>
          </w:p>
          <w:p w:rsidR="00F031B7" w:rsidRPr="008D3F2C" w:rsidRDefault="00F031B7" w:rsidP="002B053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68AE">
              <w:rPr>
                <w:rFonts w:asciiTheme="majorBidi" w:hAnsiTheme="majorBidi" w:cstheme="majorBidi" w:hint="cs"/>
                <w:b/>
                <w:bCs/>
                <w:sz w:val="24"/>
                <w:szCs w:val="24"/>
                <w:shd w:val="clear" w:color="auto" w:fill="D6E3BC" w:themeFill="accent3" w:themeFillTint="66"/>
                <w:rtl/>
              </w:rPr>
              <w:t>د.أماني سلامة</w:t>
            </w:r>
          </w:p>
        </w:tc>
        <w:tc>
          <w:tcPr>
            <w:tcW w:w="1266" w:type="dxa"/>
            <w:shd w:val="clear" w:color="auto" w:fill="D6E3BC" w:themeFill="accent3" w:themeFillTint="66"/>
          </w:tcPr>
          <w:p w:rsidR="00F031B7" w:rsidRPr="008D3F2C" w:rsidRDefault="00F031B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D6E3BC" w:themeFill="accent3" w:themeFillTint="66"/>
          </w:tcPr>
          <w:p w:rsidR="00F031B7" w:rsidRPr="00FA545C" w:rsidRDefault="00F031B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D6E3BC" w:themeFill="accent3" w:themeFillTint="66"/>
          </w:tcPr>
          <w:p w:rsidR="00F031B7" w:rsidRPr="00FA545C" w:rsidRDefault="00F031B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51F87" w:rsidRPr="00FA545C" w:rsidTr="00057DC2">
        <w:trPr>
          <w:jc w:val="center"/>
        </w:trPr>
        <w:tc>
          <w:tcPr>
            <w:tcW w:w="877" w:type="dxa"/>
            <w:vMerge/>
          </w:tcPr>
          <w:p w:rsidR="00E51F87" w:rsidRPr="00FA545C" w:rsidRDefault="00E51F87">
            <w:pPr>
              <w:rPr>
                <w:rFonts w:asciiTheme="majorBidi" w:hAnsiTheme="majorBidi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shd w:val="clear" w:color="auto" w:fill="CCC0D9" w:themeFill="accent4" w:themeFillTint="66"/>
          </w:tcPr>
          <w:p w:rsidR="00E51F87" w:rsidRDefault="00E51F87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E51F87" w:rsidRDefault="00E51F87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E51F87" w:rsidRDefault="00E51F87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E51F87" w:rsidRDefault="00E51F87" w:rsidP="001A2D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2B149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1374" w:type="dxa"/>
            <w:gridSpan w:val="2"/>
            <w:shd w:val="clear" w:color="auto" w:fill="CCC0D9" w:themeFill="accent4" w:themeFillTint="66"/>
          </w:tcPr>
          <w:p w:rsidR="00E51F87" w:rsidRPr="008D3F2C" w:rsidRDefault="00E51F87" w:rsidP="006D402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E51F87" w:rsidRPr="008D3F2C" w:rsidRDefault="00E51F87" w:rsidP="00D910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od processing</w:t>
            </w:r>
          </w:p>
          <w:p w:rsidR="00E51F87" w:rsidRPr="008D3F2C" w:rsidRDefault="00E51F87" w:rsidP="00D910F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/</w:t>
            </w:r>
          </w:p>
          <w:p w:rsidR="00E51F87" w:rsidRPr="008D3F2C" w:rsidRDefault="00E51F87" w:rsidP="00D910F8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-613</w:t>
            </w:r>
          </w:p>
          <w:p w:rsidR="00E51F87" w:rsidRPr="008D3F2C" w:rsidRDefault="00E51F87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8D3F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>د</w:t>
            </w:r>
            <w:r w:rsidRPr="008D3F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EG"/>
              </w:rPr>
              <w:t>.</w:t>
            </w:r>
            <w:r w:rsidRPr="008D3F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>نجلاء</w:t>
            </w:r>
            <w:r w:rsidRPr="008D3F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EG"/>
              </w:rPr>
              <w:t xml:space="preserve"> </w:t>
            </w:r>
            <w:r w:rsidRPr="008D3F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>محمد</w:t>
            </w:r>
          </w:p>
          <w:p w:rsidR="00E51F87" w:rsidRPr="008D3F2C" w:rsidRDefault="00E51F87" w:rsidP="00D910F8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E51F87" w:rsidRPr="008D3F2C" w:rsidRDefault="00E51F87" w:rsidP="00D910F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65" w:type="dxa"/>
            <w:gridSpan w:val="2"/>
            <w:shd w:val="clear" w:color="auto" w:fill="CCC0D9" w:themeFill="accent4" w:themeFillTint="66"/>
          </w:tcPr>
          <w:p w:rsidR="00E51F87" w:rsidRPr="008D3F2C" w:rsidRDefault="00E51F87" w:rsidP="00D910F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</w:p>
          <w:p w:rsidR="00E51F87" w:rsidRPr="008D3F2C" w:rsidRDefault="00E51F87" w:rsidP="00D910F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74" w:type="dxa"/>
            <w:gridSpan w:val="3"/>
            <w:shd w:val="clear" w:color="auto" w:fill="CCC0D9" w:themeFill="accent4" w:themeFillTint="66"/>
          </w:tcPr>
          <w:p w:rsidR="00E51F87" w:rsidRPr="008D3F2C" w:rsidRDefault="00E51F87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E51F87" w:rsidRPr="008D3F2C" w:rsidRDefault="00E51F87" w:rsidP="007A52E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523" w:type="dxa"/>
            <w:gridSpan w:val="5"/>
            <w:shd w:val="clear" w:color="auto" w:fill="CCC0D9" w:themeFill="accent4" w:themeFillTint="66"/>
          </w:tcPr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Food processing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P/ D616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(MFFP-301)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</w:rPr>
              <w:t>فاطمة + هبة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</w:rPr>
              <w:t>أشراف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="Times New Roman" w:hint="cs"/>
                <w:b/>
                <w:bCs/>
                <w:rtl/>
              </w:rPr>
              <w:t>د</w:t>
            </w:r>
            <w:r w:rsidRPr="008D3F2C">
              <w:rPr>
                <w:rFonts w:asciiTheme="majorBidi" w:hAnsiTheme="majorBidi" w:cs="Times New Roman"/>
                <w:b/>
                <w:bCs/>
                <w:rtl/>
              </w:rPr>
              <w:t>.</w:t>
            </w:r>
            <w:r w:rsidRPr="008D3F2C">
              <w:rPr>
                <w:rFonts w:asciiTheme="majorBidi" w:hAnsiTheme="majorBidi" w:cs="Times New Roman" w:hint="cs"/>
                <w:b/>
                <w:bCs/>
                <w:rtl/>
              </w:rPr>
              <w:t>نجلاء</w:t>
            </w:r>
            <w:r w:rsidRPr="008D3F2C">
              <w:rPr>
                <w:rFonts w:asciiTheme="majorBidi" w:hAnsiTheme="majorBidi" w:cs="Times New Roman"/>
                <w:b/>
                <w:bCs/>
                <w:rtl/>
              </w:rPr>
              <w:t xml:space="preserve"> </w:t>
            </w:r>
            <w:r w:rsidRPr="008D3F2C">
              <w:rPr>
                <w:rFonts w:asciiTheme="majorBidi" w:hAnsiTheme="majorBidi" w:cs="Times New Roman" w:hint="cs"/>
                <w:b/>
                <w:bCs/>
                <w:rtl/>
              </w:rPr>
              <w:t>محمد</w:t>
            </w:r>
          </w:p>
        </w:tc>
        <w:tc>
          <w:tcPr>
            <w:tcW w:w="2594" w:type="dxa"/>
            <w:gridSpan w:val="3"/>
            <w:shd w:val="clear" w:color="auto" w:fill="CCC0D9" w:themeFill="accent4" w:themeFillTint="66"/>
          </w:tcPr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Food processing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P/ D616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D3F2C">
              <w:rPr>
                <w:rFonts w:asciiTheme="majorBidi" w:hAnsiTheme="majorBidi" w:cstheme="majorBidi"/>
                <w:b/>
                <w:bCs/>
              </w:rPr>
              <w:t>(MFFP-301)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</w:rPr>
              <w:t>فاطمة + هبة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D3F2C">
              <w:rPr>
                <w:rFonts w:asciiTheme="majorBidi" w:hAnsiTheme="majorBidi" w:cstheme="majorBidi" w:hint="cs"/>
                <w:b/>
                <w:bCs/>
                <w:rtl/>
              </w:rPr>
              <w:t>أشراف</w:t>
            </w:r>
          </w:p>
          <w:p w:rsidR="00E51F87" w:rsidRPr="008D3F2C" w:rsidRDefault="00E51F87" w:rsidP="006D07C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D3F2C">
              <w:rPr>
                <w:rFonts w:asciiTheme="majorBidi" w:hAnsiTheme="majorBidi" w:cs="Times New Roman" w:hint="cs"/>
                <w:b/>
                <w:bCs/>
                <w:rtl/>
              </w:rPr>
              <w:t>د</w:t>
            </w:r>
            <w:r w:rsidRPr="008D3F2C">
              <w:rPr>
                <w:rFonts w:asciiTheme="majorBidi" w:hAnsiTheme="majorBidi" w:cs="Times New Roman"/>
                <w:b/>
                <w:bCs/>
                <w:rtl/>
              </w:rPr>
              <w:t>.</w:t>
            </w:r>
            <w:r w:rsidRPr="008D3F2C">
              <w:rPr>
                <w:rFonts w:asciiTheme="majorBidi" w:hAnsiTheme="majorBidi" w:cs="Times New Roman" w:hint="cs"/>
                <w:b/>
                <w:bCs/>
                <w:rtl/>
              </w:rPr>
              <w:t>نجلاء</w:t>
            </w:r>
            <w:r w:rsidRPr="008D3F2C">
              <w:rPr>
                <w:rFonts w:asciiTheme="majorBidi" w:hAnsiTheme="majorBidi" w:cs="Times New Roman"/>
                <w:b/>
                <w:bCs/>
                <w:rtl/>
              </w:rPr>
              <w:t xml:space="preserve"> </w:t>
            </w:r>
            <w:r w:rsidRPr="008D3F2C">
              <w:rPr>
                <w:rFonts w:asciiTheme="majorBidi" w:hAnsiTheme="majorBidi" w:cs="Times New Roman" w:hint="cs"/>
                <w:b/>
                <w:bCs/>
                <w:rtl/>
              </w:rPr>
              <w:t>محمد</w:t>
            </w:r>
          </w:p>
        </w:tc>
        <w:tc>
          <w:tcPr>
            <w:tcW w:w="1170" w:type="dxa"/>
            <w:shd w:val="clear" w:color="auto" w:fill="CCC0D9" w:themeFill="accent4" w:themeFillTint="66"/>
          </w:tcPr>
          <w:p w:rsidR="00E51F87" w:rsidRPr="008668A9" w:rsidRDefault="00E51F87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50" w:type="dxa"/>
            <w:shd w:val="clear" w:color="auto" w:fill="CCC0D9" w:themeFill="accent4" w:themeFillTint="66"/>
          </w:tcPr>
          <w:p w:rsidR="00E51F87" w:rsidRPr="008668A9" w:rsidRDefault="00E51F87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0E2476" w:rsidRDefault="000E2476" w:rsidP="004D2B74"/>
    <w:p w:rsidR="00D3269A" w:rsidRDefault="00D3269A"/>
    <w:tbl>
      <w:tblPr>
        <w:tblStyle w:val="TableGrid"/>
        <w:tblW w:w="14220" w:type="dxa"/>
        <w:jc w:val="center"/>
        <w:tblLayout w:type="fixed"/>
        <w:tblLook w:val="04A0" w:firstRow="1" w:lastRow="0" w:firstColumn="1" w:lastColumn="0" w:noHBand="0" w:noVBand="1"/>
      </w:tblPr>
      <w:tblGrid>
        <w:gridCol w:w="728"/>
        <w:gridCol w:w="799"/>
        <w:gridCol w:w="1365"/>
        <w:gridCol w:w="1563"/>
        <w:gridCol w:w="26"/>
        <w:gridCol w:w="1391"/>
        <w:gridCol w:w="863"/>
        <w:gridCol w:w="992"/>
        <w:gridCol w:w="69"/>
        <w:gridCol w:w="1623"/>
        <w:gridCol w:w="1019"/>
        <w:gridCol w:w="1249"/>
        <w:gridCol w:w="1184"/>
        <w:gridCol w:w="1349"/>
      </w:tblGrid>
      <w:tr w:rsidR="00140DD3" w:rsidRPr="00F331B7" w:rsidTr="00B137D4">
        <w:trPr>
          <w:trHeight w:val="734"/>
          <w:jc w:val="center"/>
        </w:trPr>
        <w:tc>
          <w:tcPr>
            <w:tcW w:w="729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lastRenderedPageBreak/>
              <w:t>Date</w:t>
            </w:r>
          </w:p>
        </w:tc>
        <w:tc>
          <w:tcPr>
            <w:tcW w:w="800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level</w:t>
            </w:r>
          </w:p>
        </w:tc>
        <w:tc>
          <w:tcPr>
            <w:tcW w:w="1363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08:30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09:20</w:t>
            </w:r>
          </w:p>
        </w:tc>
        <w:tc>
          <w:tcPr>
            <w:tcW w:w="1563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09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0:20</w:t>
            </w:r>
          </w:p>
        </w:tc>
        <w:tc>
          <w:tcPr>
            <w:tcW w:w="1417" w:type="dxa"/>
            <w:gridSpan w:val="2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0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1:20</w:t>
            </w:r>
          </w:p>
        </w:tc>
        <w:tc>
          <w:tcPr>
            <w:tcW w:w="863" w:type="dxa"/>
            <w:shd w:val="clear" w:color="auto" w:fill="FFFFFF" w:themeFill="background1"/>
          </w:tcPr>
          <w:p w:rsidR="007854AE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1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2:20</w:t>
            </w:r>
          </w:p>
        </w:tc>
        <w:tc>
          <w:tcPr>
            <w:tcW w:w="992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2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3:20</w:t>
            </w:r>
          </w:p>
        </w:tc>
        <w:tc>
          <w:tcPr>
            <w:tcW w:w="1692" w:type="dxa"/>
            <w:gridSpan w:val="2"/>
            <w:shd w:val="clear" w:color="auto" w:fill="FFFFFF" w:themeFill="background1"/>
          </w:tcPr>
          <w:p w:rsidR="007854AE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3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4:20</w:t>
            </w:r>
          </w:p>
        </w:tc>
        <w:tc>
          <w:tcPr>
            <w:tcW w:w="1019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4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5:20</w:t>
            </w:r>
          </w:p>
        </w:tc>
        <w:tc>
          <w:tcPr>
            <w:tcW w:w="1249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5:30-16:20</w:t>
            </w:r>
          </w:p>
        </w:tc>
        <w:tc>
          <w:tcPr>
            <w:tcW w:w="1184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6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7:20</w:t>
            </w:r>
          </w:p>
        </w:tc>
        <w:tc>
          <w:tcPr>
            <w:tcW w:w="1349" w:type="dxa"/>
            <w:shd w:val="clear" w:color="auto" w:fill="FFFFFF" w:themeFill="background1"/>
          </w:tcPr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7:30-</w:t>
            </w:r>
          </w:p>
          <w:p w:rsidR="0090075D" w:rsidRPr="00F331B7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F331B7">
              <w:rPr>
                <w:rFonts w:asciiTheme="majorBidi" w:hAnsiTheme="majorBidi"/>
                <w:b/>
                <w:bCs/>
              </w:rPr>
              <w:t>18:30</w:t>
            </w:r>
          </w:p>
        </w:tc>
      </w:tr>
      <w:tr w:rsidR="00E763AD" w:rsidRPr="00F331B7" w:rsidTr="00E763AD">
        <w:trPr>
          <w:trHeight w:val="1637"/>
          <w:jc w:val="center"/>
        </w:trPr>
        <w:tc>
          <w:tcPr>
            <w:tcW w:w="729" w:type="dxa"/>
            <w:vMerge w:val="restart"/>
          </w:tcPr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3D4BE5">
            <w:pPr>
              <w:rPr>
                <w:rFonts w:asciiTheme="majorBidi" w:hAnsiTheme="majorBidi"/>
                <w:b/>
                <w:bCs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  <w:rtl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  <w:rtl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  <w:rtl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  <w:rtl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  <w:rtl/>
              </w:rPr>
            </w:pPr>
          </w:p>
          <w:p w:rsidR="00E763AD" w:rsidRDefault="00E763AD" w:rsidP="00BF181A">
            <w:pPr>
              <w:jc w:val="center"/>
              <w:rPr>
                <w:rFonts w:asciiTheme="majorBidi" w:hAnsiTheme="majorBidi"/>
                <w:b/>
                <w:bCs/>
              </w:rPr>
            </w:pPr>
            <w:r>
              <w:rPr>
                <w:rFonts w:asciiTheme="majorBidi" w:hAnsiTheme="majorBidi"/>
                <w:b/>
                <w:bCs/>
              </w:rPr>
              <w:t>Sun</w:t>
            </w:r>
          </w:p>
        </w:tc>
        <w:tc>
          <w:tcPr>
            <w:tcW w:w="800" w:type="dxa"/>
            <w:shd w:val="clear" w:color="auto" w:fill="C6D9F1" w:themeFill="text2" w:themeFillTint="33"/>
          </w:tcPr>
          <w:p w:rsidR="00E763AD" w:rsidRPr="00310334" w:rsidRDefault="00E763AD" w:rsidP="00BF181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EE197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363" w:type="dxa"/>
            <w:shd w:val="clear" w:color="auto" w:fill="C6D9F1" w:themeFill="text2" w:themeFillTint="33"/>
          </w:tcPr>
          <w:p w:rsidR="00E763AD" w:rsidRDefault="00E763AD" w:rsidP="00BF181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</w:p>
          <w:p w:rsidR="00E763AD" w:rsidRPr="006334BC" w:rsidRDefault="00E763AD" w:rsidP="00585DA0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</w:p>
        </w:tc>
        <w:tc>
          <w:tcPr>
            <w:tcW w:w="1563" w:type="dxa"/>
            <w:shd w:val="clear" w:color="auto" w:fill="C6D9F1" w:themeFill="text2" w:themeFillTint="33"/>
          </w:tcPr>
          <w:p w:rsidR="00E763AD" w:rsidRPr="00BD28FB" w:rsidRDefault="00E763AD" w:rsidP="00BF181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</w:p>
          <w:p w:rsidR="00E763AD" w:rsidRPr="00BD28FB" w:rsidRDefault="00E763AD" w:rsidP="009F4E7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28FB">
              <w:rPr>
                <w:rFonts w:asciiTheme="majorBidi" w:hAnsiTheme="majorBidi" w:cstheme="majorBidi"/>
                <w:b/>
                <w:bCs/>
              </w:rPr>
              <w:t>First Aid</w:t>
            </w:r>
          </w:p>
          <w:p w:rsidR="00E763AD" w:rsidRPr="00BD28FB" w:rsidRDefault="00E763AD" w:rsidP="009F4E7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28FB">
              <w:rPr>
                <w:rFonts w:asciiTheme="majorBidi" w:hAnsiTheme="majorBidi" w:cstheme="majorBidi"/>
                <w:b/>
                <w:bCs/>
              </w:rPr>
              <w:t>(MNFA-101)</w:t>
            </w:r>
          </w:p>
          <w:p w:rsidR="00E763AD" w:rsidRPr="00BD28FB" w:rsidRDefault="00E763AD" w:rsidP="009F4E7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28FB">
              <w:rPr>
                <w:rFonts w:asciiTheme="majorBidi" w:hAnsiTheme="majorBidi" w:cstheme="majorBidi"/>
                <w:b/>
                <w:bCs/>
              </w:rPr>
              <w:t>Lecture</w:t>
            </w:r>
          </w:p>
          <w:p w:rsidR="00E763AD" w:rsidRPr="00BD28FB" w:rsidRDefault="00E763AD" w:rsidP="009F4E71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28FB">
              <w:rPr>
                <w:rFonts w:asciiTheme="majorBidi" w:hAnsiTheme="majorBidi" w:cstheme="majorBidi"/>
                <w:b/>
                <w:bCs/>
              </w:rPr>
              <w:t>E-112</w:t>
            </w:r>
          </w:p>
          <w:p w:rsidR="00E763AD" w:rsidRPr="00BD28FB" w:rsidRDefault="00E763AD" w:rsidP="009F4E71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BD28FB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د.مها نجا</w:t>
            </w:r>
          </w:p>
        </w:tc>
        <w:tc>
          <w:tcPr>
            <w:tcW w:w="1417" w:type="dxa"/>
            <w:gridSpan w:val="2"/>
            <w:shd w:val="clear" w:color="auto" w:fill="C6D9F1" w:themeFill="text2" w:themeFillTint="33"/>
          </w:tcPr>
          <w:p w:rsidR="00E763AD" w:rsidRPr="00BD28FB" w:rsidRDefault="00E763AD" w:rsidP="00585DA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E763AD" w:rsidRPr="00656356" w:rsidRDefault="00E763AD" w:rsidP="00585DA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56356">
              <w:rPr>
                <w:rFonts w:asciiTheme="majorBidi" w:hAnsiTheme="majorBidi" w:cstheme="majorBidi"/>
                <w:b/>
                <w:bCs/>
              </w:rPr>
              <w:t>Medical</w:t>
            </w:r>
          </w:p>
          <w:p w:rsidR="00E763AD" w:rsidRPr="00656356" w:rsidRDefault="00E763AD" w:rsidP="00585DA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56356">
              <w:rPr>
                <w:rFonts w:asciiTheme="majorBidi" w:hAnsiTheme="majorBidi" w:cstheme="majorBidi"/>
                <w:b/>
                <w:bCs/>
              </w:rPr>
              <w:t>terminology</w:t>
            </w:r>
          </w:p>
          <w:p w:rsidR="00E763AD" w:rsidRPr="00BD28FB" w:rsidRDefault="00E763AD" w:rsidP="00585DA0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56356">
              <w:rPr>
                <w:rFonts w:asciiTheme="majorBidi" w:hAnsiTheme="majorBidi" w:cstheme="majorBidi"/>
                <w:b/>
                <w:bCs/>
              </w:rPr>
              <w:t>Lecture /</w:t>
            </w:r>
            <w:r w:rsidRPr="00BD28FB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E763AD" w:rsidRPr="00B137D4" w:rsidRDefault="00E763AD" w:rsidP="00B137D4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BD28FB">
              <w:rPr>
                <w:rFonts w:asciiTheme="majorBidi" w:hAnsiTheme="majorBidi" w:cstheme="majorBidi"/>
                <w:b/>
                <w:bCs/>
              </w:rPr>
              <w:t>G-516</w:t>
            </w:r>
          </w:p>
          <w:p w:rsidR="00E763AD" w:rsidRPr="00BD28FB" w:rsidRDefault="00E763AD" w:rsidP="00585DA0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BD28F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.مها نجا</w:t>
            </w:r>
          </w:p>
        </w:tc>
        <w:tc>
          <w:tcPr>
            <w:tcW w:w="3547" w:type="dxa"/>
            <w:gridSpan w:val="4"/>
            <w:shd w:val="clear" w:color="auto" w:fill="C6D9F1" w:themeFill="text2" w:themeFillTint="33"/>
          </w:tcPr>
          <w:p w:rsidR="00E763AD" w:rsidRDefault="00E763AD" w:rsidP="003D4BE5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E763AD" w:rsidRDefault="00E763AD" w:rsidP="003D4B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E763AD" w:rsidRPr="003D4BE5" w:rsidRDefault="00E763AD" w:rsidP="00E763A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05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glish 2</w:t>
            </w:r>
          </w:p>
          <w:p w:rsidR="00E763AD" w:rsidRPr="006334BC" w:rsidRDefault="00E763AD" w:rsidP="00BF181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E763AD" w:rsidRPr="006334BC" w:rsidRDefault="00E763AD" w:rsidP="00BF181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E763AD" w:rsidRPr="006334BC" w:rsidRDefault="00E763AD" w:rsidP="00B137D4">
            <w:pPr>
              <w:tabs>
                <w:tab w:val="left" w:pos="1087"/>
                <w:tab w:val="center" w:pos="1560"/>
              </w:tabs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19" w:type="dxa"/>
            <w:shd w:val="clear" w:color="auto" w:fill="C6D9F1" w:themeFill="text2" w:themeFillTint="33"/>
          </w:tcPr>
          <w:p w:rsidR="00E763AD" w:rsidRDefault="00E763AD" w:rsidP="0034412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</w:p>
          <w:p w:rsidR="00E763AD" w:rsidRPr="003D4BE5" w:rsidRDefault="00E763AD" w:rsidP="00585DA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C6D9F1" w:themeFill="text2" w:themeFillTint="33"/>
          </w:tcPr>
          <w:p w:rsidR="00E763AD" w:rsidRPr="00F331B7" w:rsidRDefault="00E763AD" w:rsidP="006334B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533" w:type="dxa"/>
            <w:gridSpan w:val="2"/>
            <w:shd w:val="clear" w:color="auto" w:fill="C6D9F1" w:themeFill="text2" w:themeFillTint="33"/>
          </w:tcPr>
          <w:p w:rsidR="00E763AD" w:rsidRPr="00F331B7" w:rsidRDefault="00E763AD" w:rsidP="00BF181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B125A9" w:rsidRPr="00F331B7" w:rsidTr="00E77586">
        <w:trPr>
          <w:trHeight w:val="1549"/>
          <w:jc w:val="center"/>
        </w:trPr>
        <w:tc>
          <w:tcPr>
            <w:tcW w:w="729" w:type="dxa"/>
            <w:vMerge/>
          </w:tcPr>
          <w:p w:rsidR="00B125A9" w:rsidRPr="00F331B7" w:rsidRDefault="00B125A9" w:rsidP="00762351">
            <w:pPr>
              <w:rPr>
                <w:rFonts w:asciiTheme="majorBidi" w:hAnsiTheme="majorBidi"/>
                <w:b/>
                <w:bCs/>
              </w:rPr>
            </w:pPr>
          </w:p>
        </w:tc>
        <w:tc>
          <w:tcPr>
            <w:tcW w:w="800" w:type="dxa"/>
            <w:shd w:val="clear" w:color="auto" w:fill="FBD4B4" w:themeFill="accent6" w:themeFillTint="66"/>
          </w:tcPr>
          <w:p w:rsidR="00B125A9" w:rsidRPr="00310334" w:rsidRDefault="00B125A9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125A9" w:rsidRPr="00310334" w:rsidRDefault="00B125A9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125A9" w:rsidRPr="00310334" w:rsidRDefault="00B125A9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125A9" w:rsidRPr="00310334" w:rsidRDefault="00B125A9" w:rsidP="00EE197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</w:rPr>
            </w:pPr>
            <w:r w:rsidRPr="0031033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31033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365" w:type="dxa"/>
            <w:shd w:val="clear" w:color="auto" w:fill="FBD4B4" w:themeFill="accent6" w:themeFillTint="66"/>
          </w:tcPr>
          <w:p w:rsidR="00B125A9" w:rsidRPr="00BD28FB" w:rsidRDefault="00B125A9" w:rsidP="003523E7">
            <w:pPr>
              <w:rPr>
                <w:rFonts w:asciiTheme="majorBidi" w:hAnsiTheme="majorBidi" w:cs="Times New Roman"/>
                <w:b/>
                <w:bCs/>
                <w:lang w:bidi="ar-EG"/>
              </w:rPr>
            </w:pPr>
          </w:p>
          <w:p w:rsidR="00B125A9" w:rsidRPr="00BD28FB" w:rsidRDefault="00B125A9" w:rsidP="000368AE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978" w:type="dxa"/>
            <w:gridSpan w:val="3"/>
            <w:shd w:val="clear" w:color="auto" w:fill="FBD4B4" w:themeFill="accent6" w:themeFillTint="66"/>
          </w:tcPr>
          <w:p w:rsidR="00B125A9" w:rsidRPr="00B125A9" w:rsidRDefault="00B125A9" w:rsidP="00B125A9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125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ood Habits</w:t>
            </w:r>
          </w:p>
          <w:p w:rsidR="00B125A9" w:rsidRPr="00B125A9" w:rsidRDefault="00B125A9" w:rsidP="00B125A9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125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(MFFH-201)</w:t>
            </w:r>
          </w:p>
          <w:p w:rsidR="00B125A9" w:rsidRPr="00B125A9" w:rsidRDefault="00B125A9" w:rsidP="00B125A9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125A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620</w:t>
            </w:r>
          </w:p>
          <w:p w:rsidR="00B125A9" w:rsidRPr="00BD28FB" w:rsidRDefault="00B125A9" w:rsidP="00B125A9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B125A9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د</w:t>
            </w:r>
            <w:r w:rsidRPr="00B125A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.</w:t>
            </w:r>
            <w:r w:rsidRPr="00B125A9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نجلاء</w:t>
            </w:r>
            <w:r w:rsidRPr="00B125A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حم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EG"/>
              </w:rPr>
              <w:t>د</w:t>
            </w:r>
          </w:p>
        </w:tc>
        <w:tc>
          <w:tcPr>
            <w:tcW w:w="3547" w:type="dxa"/>
            <w:gridSpan w:val="4"/>
            <w:shd w:val="clear" w:color="auto" w:fill="FBD4B4" w:themeFill="accent6" w:themeFillTint="66"/>
          </w:tcPr>
          <w:p w:rsidR="00B125A9" w:rsidRDefault="00B125A9" w:rsidP="00BF181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B125A9" w:rsidRDefault="00B125A9" w:rsidP="00BF181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125A9" w:rsidRPr="002B0538" w:rsidRDefault="00B125A9" w:rsidP="00E763A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B053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glish 2</w:t>
            </w:r>
          </w:p>
          <w:p w:rsidR="00B125A9" w:rsidRDefault="00B125A9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B125A9" w:rsidRPr="006334BC" w:rsidRDefault="00B125A9" w:rsidP="00B137D4">
            <w:pPr>
              <w:tabs>
                <w:tab w:val="left" w:pos="1087"/>
                <w:tab w:val="center" w:pos="1560"/>
              </w:tabs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19" w:type="dxa"/>
            <w:shd w:val="clear" w:color="auto" w:fill="FBD4B4" w:themeFill="accent6" w:themeFillTint="66"/>
          </w:tcPr>
          <w:p w:rsidR="00B125A9" w:rsidRDefault="00B125A9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</w:p>
          <w:p w:rsidR="00B125A9" w:rsidRPr="00F331B7" w:rsidRDefault="00B125A9" w:rsidP="00344121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</w:p>
        </w:tc>
        <w:tc>
          <w:tcPr>
            <w:tcW w:w="1249" w:type="dxa"/>
            <w:shd w:val="clear" w:color="auto" w:fill="FBD4B4" w:themeFill="accent6" w:themeFillTint="66"/>
          </w:tcPr>
          <w:p w:rsidR="00B125A9" w:rsidRPr="00F331B7" w:rsidRDefault="00B125A9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533" w:type="dxa"/>
            <w:gridSpan w:val="2"/>
            <w:shd w:val="clear" w:color="auto" w:fill="FBD4B4" w:themeFill="accent6" w:themeFillTint="66"/>
          </w:tcPr>
          <w:p w:rsidR="00B125A9" w:rsidRPr="00F331B7" w:rsidRDefault="00B125A9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B137D4" w:rsidRPr="00F331B7" w:rsidTr="0059043C">
        <w:trPr>
          <w:trHeight w:val="404"/>
          <w:jc w:val="center"/>
        </w:trPr>
        <w:tc>
          <w:tcPr>
            <w:tcW w:w="729" w:type="dxa"/>
            <w:vMerge/>
          </w:tcPr>
          <w:p w:rsidR="00B137D4" w:rsidRPr="00F331B7" w:rsidRDefault="00B137D4" w:rsidP="00762351">
            <w:pPr>
              <w:rPr>
                <w:rFonts w:asciiTheme="majorBidi" w:hAnsiTheme="majorBidi"/>
                <w:b/>
                <w:bCs/>
              </w:rPr>
            </w:pPr>
          </w:p>
        </w:tc>
        <w:tc>
          <w:tcPr>
            <w:tcW w:w="800" w:type="dxa"/>
            <w:vMerge w:val="restart"/>
            <w:shd w:val="clear" w:color="auto" w:fill="D6E3BC" w:themeFill="accent3" w:themeFillTint="66"/>
          </w:tcPr>
          <w:p w:rsidR="00B137D4" w:rsidRDefault="00B137D4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4E6363" w:rsidRDefault="004E6363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4E6363" w:rsidRDefault="004E6363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137D4" w:rsidRPr="00310334" w:rsidRDefault="00B137D4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EA1D4B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rd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343" w:type="dxa"/>
            <w:gridSpan w:val="4"/>
            <w:shd w:val="clear" w:color="auto" w:fill="D6E3BC" w:themeFill="accent3" w:themeFillTint="66"/>
          </w:tcPr>
          <w:p w:rsidR="00B137D4" w:rsidRPr="006334BC" w:rsidRDefault="00B137D4" w:rsidP="006C7F8A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8713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mputer Skills (2)</w:t>
            </w:r>
          </w:p>
        </w:tc>
        <w:tc>
          <w:tcPr>
            <w:tcW w:w="3547" w:type="dxa"/>
            <w:gridSpan w:val="4"/>
            <w:shd w:val="clear" w:color="auto" w:fill="D6E3BC" w:themeFill="accent3" w:themeFillTint="66"/>
          </w:tcPr>
          <w:p w:rsidR="00B137D4" w:rsidRPr="006334BC" w:rsidRDefault="00B137D4" w:rsidP="0059043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8713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mputer Skills (2)</w:t>
            </w:r>
          </w:p>
        </w:tc>
        <w:tc>
          <w:tcPr>
            <w:tcW w:w="2268" w:type="dxa"/>
            <w:gridSpan w:val="2"/>
            <w:shd w:val="clear" w:color="auto" w:fill="D6E3BC" w:themeFill="accent3" w:themeFillTint="66"/>
          </w:tcPr>
          <w:p w:rsidR="00B137D4" w:rsidRPr="00F331B7" w:rsidRDefault="00B137D4" w:rsidP="00EA1D4B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2533" w:type="dxa"/>
            <w:gridSpan w:val="2"/>
            <w:shd w:val="clear" w:color="auto" w:fill="D6E3BC" w:themeFill="accent3" w:themeFillTint="66"/>
          </w:tcPr>
          <w:p w:rsidR="00B137D4" w:rsidRPr="00F331B7" w:rsidRDefault="00B137D4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B137D4" w:rsidRPr="00F331B7" w:rsidTr="00B137D4">
        <w:trPr>
          <w:trHeight w:val="545"/>
          <w:jc w:val="center"/>
        </w:trPr>
        <w:tc>
          <w:tcPr>
            <w:tcW w:w="729" w:type="dxa"/>
            <w:vMerge/>
          </w:tcPr>
          <w:p w:rsidR="00B137D4" w:rsidRPr="00F331B7" w:rsidRDefault="00B137D4" w:rsidP="00762351">
            <w:pPr>
              <w:rPr>
                <w:rFonts w:asciiTheme="majorBidi" w:hAnsiTheme="majorBidi"/>
                <w:b/>
                <w:bCs/>
              </w:rPr>
            </w:pPr>
          </w:p>
        </w:tc>
        <w:tc>
          <w:tcPr>
            <w:tcW w:w="800" w:type="dxa"/>
            <w:vMerge/>
            <w:shd w:val="clear" w:color="auto" w:fill="D6E3BC" w:themeFill="accent3" w:themeFillTint="66"/>
          </w:tcPr>
          <w:p w:rsidR="00B137D4" w:rsidRDefault="00B137D4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54" w:type="dxa"/>
            <w:gridSpan w:val="3"/>
            <w:shd w:val="clear" w:color="auto" w:fill="D6E3BC" w:themeFill="accent3" w:themeFillTint="66"/>
          </w:tcPr>
          <w:p w:rsidR="00B137D4" w:rsidRDefault="00B137D4" w:rsidP="006062E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389" w:type="dxa"/>
            <w:shd w:val="clear" w:color="auto" w:fill="D6E3BC" w:themeFill="accent3" w:themeFillTint="66"/>
          </w:tcPr>
          <w:p w:rsidR="00B137D4" w:rsidRDefault="00B137D4" w:rsidP="006062E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63" w:type="dxa"/>
            <w:shd w:val="clear" w:color="auto" w:fill="D6E3BC" w:themeFill="accent3" w:themeFillTint="66"/>
          </w:tcPr>
          <w:p w:rsidR="00B137D4" w:rsidRDefault="00B137D4" w:rsidP="000E68A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684" w:type="dxa"/>
            <w:gridSpan w:val="3"/>
            <w:shd w:val="clear" w:color="auto" w:fill="D6E3BC" w:themeFill="accent3" w:themeFillTint="66"/>
          </w:tcPr>
          <w:p w:rsidR="00B137D4" w:rsidRDefault="00B137D4" w:rsidP="00B137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gridSpan w:val="2"/>
            <w:shd w:val="clear" w:color="auto" w:fill="D6E3BC" w:themeFill="accent3" w:themeFillTint="66"/>
          </w:tcPr>
          <w:p w:rsidR="00320E5A" w:rsidRPr="003763D4" w:rsidRDefault="00320E5A" w:rsidP="00320E5A">
            <w:pPr>
              <w:shd w:val="clear" w:color="auto" w:fill="D6E3BC" w:themeFill="accent3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763D4">
              <w:rPr>
                <w:rFonts w:asciiTheme="majorBidi" w:hAnsiTheme="majorBidi" w:cstheme="majorBidi"/>
                <w:b/>
                <w:bCs/>
              </w:rPr>
              <w:t>Advance topics in Nutrition</w:t>
            </w:r>
          </w:p>
          <w:p w:rsidR="00320E5A" w:rsidRPr="003763D4" w:rsidRDefault="00320E5A" w:rsidP="00320E5A">
            <w:pPr>
              <w:shd w:val="clear" w:color="auto" w:fill="D6E3BC" w:themeFill="accent3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763D4">
              <w:rPr>
                <w:rFonts w:asciiTheme="majorBidi" w:hAnsiTheme="majorBidi" w:cstheme="majorBidi"/>
                <w:b/>
                <w:bCs/>
              </w:rPr>
              <w:t>(MFAT-301)</w:t>
            </w:r>
          </w:p>
          <w:p w:rsidR="00320E5A" w:rsidRPr="003763D4" w:rsidRDefault="00320E5A" w:rsidP="00320E5A">
            <w:pPr>
              <w:shd w:val="clear" w:color="auto" w:fill="D6E3BC" w:themeFill="accent3" w:themeFillTint="66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3763D4">
              <w:rPr>
                <w:rFonts w:asciiTheme="majorBidi" w:hAnsiTheme="majorBidi" w:cstheme="majorBidi"/>
                <w:b/>
                <w:bCs/>
              </w:rPr>
              <w:t>Lecture E-112</w:t>
            </w:r>
          </w:p>
          <w:p w:rsidR="00B137D4" w:rsidRPr="001A24E6" w:rsidRDefault="00320E5A" w:rsidP="00320E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763D4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ا.د.عصام غنيم</w:t>
            </w:r>
          </w:p>
        </w:tc>
        <w:tc>
          <w:tcPr>
            <w:tcW w:w="2533" w:type="dxa"/>
            <w:gridSpan w:val="2"/>
            <w:shd w:val="clear" w:color="auto" w:fill="D6E3BC" w:themeFill="accent3" w:themeFillTint="66"/>
          </w:tcPr>
          <w:p w:rsidR="00B137D4" w:rsidRPr="00F331B7" w:rsidRDefault="00B137D4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813BA" w:rsidRPr="00F331B7" w:rsidTr="00B137D4">
        <w:trPr>
          <w:trHeight w:val="1383"/>
          <w:jc w:val="center"/>
        </w:trPr>
        <w:tc>
          <w:tcPr>
            <w:tcW w:w="729" w:type="dxa"/>
            <w:vMerge/>
          </w:tcPr>
          <w:p w:rsidR="00C813BA" w:rsidRPr="00F331B7" w:rsidRDefault="00C813BA" w:rsidP="00762351">
            <w:pPr>
              <w:rPr>
                <w:rFonts w:asciiTheme="majorBidi" w:hAnsiTheme="majorBidi"/>
                <w:b/>
                <w:bCs/>
              </w:rPr>
            </w:pPr>
          </w:p>
        </w:tc>
        <w:tc>
          <w:tcPr>
            <w:tcW w:w="800" w:type="dxa"/>
            <w:vMerge w:val="restart"/>
            <w:shd w:val="clear" w:color="auto" w:fill="CCC0D9" w:themeFill="accent4" w:themeFillTint="66"/>
          </w:tcPr>
          <w:p w:rsidR="00C813BA" w:rsidRPr="00310334" w:rsidRDefault="00C813BA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C813BA" w:rsidRDefault="00C813BA" w:rsidP="00B137D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C813BA" w:rsidRPr="00310334" w:rsidRDefault="00C813BA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1033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31033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6269" w:type="dxa"/>
            <w:gridSpan w:val="7"/>
            <w:vMerge w:val="restart"/>
            <w:shd w:val="clear" w:color="auto" w:fill="CCC0D9" w:themeFill="accent4" w:themeFillTint="66"/>
          </w:tcPr>
          <w:p w:rsidR="00C813BA" w:rsidRDefault="00C813BA" w:rsidP="00B137D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C813BA" w:rsidRPr="006334BC" w:rsidRDefault="00C813BA" w:rsidP="00EA1D4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334BC">
              <w:rPr>
                <w:rFonts w:asciiTheme="majorBidi" w:hAnsiTheme="majorBidi" w:cstheme="majorBidi"/>
                <w:b/>
                <w:bCs/>
              </w:rPr>
              <w:t>Therapeutic Nutrition (lab II)</w:t>
            </w:r>
          </w:p>
          <w:p w:rsidR="00C813BA" w:rsidRPr="006334BC" w:rsidRDefault="00C813BA" w:rsidP="004A6CFC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334BC">
              <w:rPr>
                <w:rFonts w:asciiTheme="majorBidi" w:hAnsiTheme="majorBidi" w:cstheme="majorBidi" w:hint="cs"/>
                <w:b/>
                <w:bCs/>
                <w:rtl/>
              </w:rPr>
              <w:t>)</w:t>
            </w:r>
            <w:r w:rsidRPr="006334BC">
              <w:rPr>
                <w:rFonts w:asciiTheme="majorBidi" w:hAnsiTheme="majorBidi" w:cstheme="majorBidi"/>
                <w:b/>
                <w:bCs/>
              </w:rPr>
              <w:t>MFTN-404</w:t>
            </w:r>
            <w:r w:rsidRPr="006334BC">
              <w:rPr>
                <w:rFonts w:asciiTheme="majorBidi" w:hAnsiTheme="majorBidi" w:cstheme="majorBidi" w:hint="cs"/>
                <w:b/>
                <w:bCs/>
                <w:rtl/>
              </w:rPr>
              <w:t>(</w:t>
            </w:r>
          </w:p>
          <w:p w:rsidR="00C813BA" w:rsidRPr="006334BC" w:rsidRDefault="00C813BA" w:rsidP="004A6CFC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334BC">
              <w:rPr>
                <w:rFonts w:asciiTheme="majorBidi" w:hAnsiTheme="majorBidi" w:cstheme="majorBidi" w:hint="cs"/>
                <w:b/>
                <w:bCs/>
                <w:rtl/>
              </w:rPr>
              <w:t>مستشفي أحمد ماهر + معهد البحوث الطبية</w:t>
            </w:r>
          </w:p>
          <w:p w:rsidR="00C813BA" w:rsidRPr="006334BC" w:rsidRDefault="004022B8" w:rsidP="004A6CFC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نيهاد+فاطمة </w:t>
            </w:r>
            <w:r w:rsidR="00C813BA" w:rsidRPr="006334BC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+ نرمين </w:t>
            </w:r>
          </w:p>
          <w:p w:rsidR="00C813BA" w:rsidRPr="006334BC" w:rsidRDefault="00C813BA" w:rsidP="004A6CF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334BC">
              <w:rPr>
                <w:rFonts w:asciiTheme="majorBidi" w:hAnsiTheme="majorBidi" w:cstheme="majorBidi" w:hint="cs"/>
                <w:b/>
                <w:bCs/>
                <w:rtl/>
              </w:rPr>
              <w:t>أشراف</w:t>
            </w:r>
          </w:p>
          <w:p w:rsidR="00C813BA" w:rsidRPr="006334BC" w:rsidRDefault="00C813BA" w:rsidP="0016403C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334BC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د.ضحي مجدي</w:t>
            </w:r>
          </w:p>
        </w:tc>
        <w:tc>
          <w:tcPr>
            <w:tcW w:w="2640" w:type="dxa"/>
            <w:gridSpan w:val="2"/>
            <w:shd w:val="clear" w:color="auto" w:fill="CCC0D9" w:themeFill="accent4" w:themeFillTint="66"/>
          </w:tcPr>
          <w:p w:rsidR="00C813BA" w:rsidRPr="007A52E3" w:rsidRDefault="00C813BA" w:rsidP="00D469A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A52E3">
              <w:rPr>
                <w:rFonts w:asciiTheme="majorBidi" w:hAnsiTheme="majorBidi" w:cstheme="majorBidi"/>
                <w:b/>
                <w:bCs/>
              </w:rPr>
              <w:t>Research project</w:t>
            </w:r>
          </w:p>
          <w:p w:rsidR="00C813BA" w:rsidRPr="007A52E3" w:rsidRDefault="00C813BA" w:rsidP="007A52E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A52E3">
              <w:rPr>
                <w:rFonts w:asciiTheme="majorBidi" w:hAnsiTheme="majorBidi" w:cstheme="majorBidi"/>
                <w:b/>
                <w:bCs/>
              </w:rPr>
              <w:t>(MFRP-401)</w:t>
            </w:r>
          </w:p>
          <w:p w:rsidR="00C813BA" w:rsidRPr="007A52E3" w:rsidRDefault="00C813BA" w:rsidP="007A52E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A52E3">
              <w:rPr>
                <w:rFonts w:asciiTheme="majorBidi" w:hAnsiTheme="majorBidi" w:cstheme="majorBidi"/>
                <w:b/>
                <w:bCs/>
              </w:rPr>
              <w:t>Pra</w:t>
            </w:r>
            <w:r>
              <w:rPr>
                <w:rFonts w:asciiTheme="majorBidi" w:hAnsiTheme="majorBidi" w:cstheme="majorBidi"/>
                <w:b/>
                <w:bCs/>
              </w:rPr>
              <w:t>ctical / G62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2</w:t>
            </w:r>
          </w:p>
          <w:p w:rsidR="00C813BA" w:rsidRPr="007A52E3" w:rsidRDefault="00C813BA" w:rsidP="007A52E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A52E3">
              <w:rPr>
                <w:rFonts w:asciiTheme="majorBidi" w:hAnsiTheme="majorBidi" w:cs="Times New Roman" w:hint="cs"/>
                <w:b/>
                <w:bCs/>
                <w:rtl/>
              </w:rPr>
              <w:t>نيهاد</w:t>
            </w:r>
            <w:r w:rsidRPr="007A52E3">
              <w:rPr>
                <w:rFonts w:asciiTheme="majorBidi" w:hAnsiTheme="majorBidi" w:cs="Times New Roman"/>
                <w:b/>
                <w:bCs/>
                <w:rtl/>
              </w:rPr>
              <w:t xml:space="preserve"> + </w:t>
            </w:r>
            <w:r w:rsidR="00FC7C75">
              <w:rPr>
                <w:rFonts w:asciiTheme="majorBidi" w:hAnsiTheme="majorBidi" w:cs="Times New Roman" w:hint="cs"/>
                <w:b/>
                <w:bCs/>
                <w:rtl/>
              </w:rPr>
              <w:t>سارة</w:t>
            </w:r>
          </w:p>
          <w:p w:rsidR="00C813BA" w:rsidRDefault="00C813BA" w:rsidP="007A52E3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7A52E3">
              <w:rPr>
                <w:rFonts w:asciiTheme="majorBidi" w:hAnsiTheme="majorBidi" w:cs="Times New Roman" w:hint="cs"/>
                <w:b/>
                <w:bCs/>
                <w:rtl/>
              </w:rPr>
              <w:t>أشراف</w:t>
            </w:r>
          </w:p>
          <w:p w:rsidR="00C813BA" w:rsidRPr="00FC7C75" w:rsidRDefault="00E870AB" w:rsidP="00FC7C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="Times New Roman" w:hint="cs"/>
                <w:b/>
                <w:bCs/>
                <w:rtl/>
              </w:rPr>
              <w:t>أ</w:t>
            </w:r>
            <w:r w:rsidRPr="001A24E6">
              <w:rPr>
                <w:rFonts w:asciiTheme="majorBidi" w:hAnsiTheme="majorBidi" w:cs="Times New Roman"/>
                <w:b/>
                <w:bCs/>
                <w:rtl/>
              </w:rPr>
              <w:t>.</w:t>
            </w:r>
            <w:r w:rsidRPr="001A24E6">
              <w:rPr>
                <w:rFonts w:asciiTheme="majorBidi" w:hAnsiTheme="majorBidi" w:cs="Times New Roman" w:hint="cs"/>
                <w:b/>
                <w:bCs/>
                <w:rtl/>
              </w:rPr>
              <w:t>م</w:t>
            </w:r>
            <w:r w:rsidRPr="001A24E6">
              <w:rPr>
                <w:rFonts w:asciiTheme="majorBidi" w:hAnsiTheme="majorBidi" w:cs="Times New Roman"/>
                <w:b/>
                <w:bCs/>
                <w:rtl/>
              </w:rPr>
              <w:t>.</w:t>
            </w:r>
            <w:r w:rsidRPr="001A24E6">
              <w:rPr>
                <w:rFonts w:asciiTheme="majorBidi" w:hAnsiTheme="majorBidi" w:cs="Times New Roman" w:hint="cs"/>
                <w:b/>
                <w:bCs/>
                <w:rtl/>
              </w:rPr>
              <w:t>حنان</w:t>
            </w:r>
            <w:r w:rsidRPr="001A24E6">
              <w:rPr>
                <w:rFonts w:asciiTheme="majorBidi" w:hAnsiTheme="majorBidi" w:cs="Times New Roman"/>
                <w:b/>
                <w:bCs/>
                <w:rtl/>
              </w:rPr>
              <w:t xml:space="preserve"> </w:t>
            </w:r>
            <w:r w:rsidRPr="001A24E6">
              <w:rPr>
                <w:rFonts w:asciiTheme="majorBidi" w:hAnsiTheme="majorBidi" w:cs="Times New Roman" w:hint="cs"/>
                <w:b/>
                <w:bCs/>
                <w:rtl/>
              </w:rPr>
              <w:t>الجمال</w:t>
            </w:r>
          </w:p>
        </w:tc>
        <w:tc>
          <w:tcPr>
            <w:tcW w:w="3782" w:type="dxa"/>
            <w:gridSpan w:val="3"/>
            <w:vMerge w:val="restart"/>
            <w:shd w:val="clear" w:color="auto" w:fill="CCC0D9" w:themeFill="accent4" w:themeFillTint="66"/>
          </w:tcPr>
          <w:p w:rsidR="00C813BA" w:rsidRDefault="00C813BA" w:rsidP="00B137D4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  <w:p w:rsidR="00C813BA" w:rsidRDefault="00C813BA" w:rsidP="000368A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  <w:p w:rsidR="00AE330C" w:rsidRDefault="00AE330C" w:rsidP="000368A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C813BA" w:rsidRPr="00E81DE3" w:rsidRDefault="00C813BA" w:rsidP="000368A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81DE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English 3</w:t>
            </w:r>
          </w:p>
          <w:p w:rsidR="00C813BA" w:rsidRDefault="00C813BA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C813BA" w:rsidRDefault="00C813BA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C813BA" w:rsidRPr="00F331B7" w:rsidRDefault="00C813BA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813BA" w:rsidRPr="00F331B7" w:rsidTr="00B137D4">
        <w:trPr>
          <w:trHeight w:val="1066"/>
          <w:jc w:val="center"/>
        </w:trPr>
        <w:tc>
          <w:tcPr>
            <w:tcW w:w="729" w:type="dxa"/>
            <w:vMerge/>
          </w:tcPr>
          <w:p w:rsidR="00C813BA" w:rsidRPr="00F331B7" w:rsidRDefault="00C813BA" w:rsidP="00762351">
            <w:pPr>
              <w:rPr>
                <w:rFonts w:asciiTheme="majorBidi" w:hAnsiTheme="majorBidi"/>
                <w:b/>
                <w:bCs/>
              </w:rPr>
            </w:pPr>
          </w:p>
        </w:tc>
        <w:tc>
          <w:tcPr>
            <w:tcW w:w="800" w:type="dxa"/>
            <w:vMerge/>
            <w:shd w:val="clear" w:color="auto" w:fill="CCC0D9" w:themeFill="accent4" w:themeFillTint="66"/>
          </w:tcPr>
          <w:p w:rsidR="00C813BA" w:rsidRPr="00310334" w:rsidRDefault="00C813BA" w:rsidP="0031033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269" w:type="dxa"/>
            <w:gridSpan w:val="7"/>
            <w:vMerge/>
            <w:shd w:val="clear" w:color="auto" w:fill="CCC0D9" w:themeFill="accent4" w:themeFillTint="66"/>
          </w:tcPr>
          <w:p w:rsidR="00C813BA" w:rsidRDefault="00C813BA" w:rsidP="00EA1D4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40" w:type="dxa"/>
            <w:gridSpan w:val="2"/>
            <w:shd w:val="clear" w:color="auto" w:fill="CCC0D9" w:themeFill="accent4" w:themeFillTint="66"/>
          </w:tcPr>
          <w:p w:rsidR="00C813BA" w:rsidRPr="00841ACC" w:rsidRDefault="00C813BA" w:rsidP="00B137D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841ACC">
              <w:rPr>
                <w:rFonts w:asciiTheme="majorBidi" w:hAnsiTheme="majorBidi" w:cstheme="majorBidi"/>
                <w:b/>
                <w:bCs/>
                <w:lang w:bidi="ar-EG"/>
              </w:rPr>
              <w:t>Infection control</w:t>
            </w:r>
          </w:p>
          <w:p w:rsidR="00C813BA" w:rsidRPr="00841ACC" w:rsidRDefault="00C813BA" w:rsidP="00841ACC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841ACC">
              <w:rPr>
                <w:rFonts w:asciiTheme="majorBidi" w:hAnsiTheme="majorBidi" w:cstheme="majorBidi"/>
                <w:b/>
                <w:bCs/>
                <w:lang w:bidi="ar-EG"/>
              </w:rPr>
              <w:t>MFIC-301</w:t>
            </w:r>
          </w:p>
          <w:p w:rsidR="00C813BA" w:rsidRPr="00841ACC" w:rsidRDefault="00C813BA" w:rsidP="00841ACC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841ACC">
              <w:rPr>
                <w:rFonts w:asciiTheme="majorBidi" w:hAnsiTheme="majorBidi" w:cstheme="majorBidi"/>
                <w:b/>
                <w:bCs/>
                <w:lang w:bidi="ar-EG"/>
              </w:rPr>
              <w:t xml:space="preserve">G-620 </w:t>
            </w:r>
          </w:p>
          <w:p w:rsidR="00C813BA" w:rsidRPr="006334BC" w:rsidRDefault="00C813BA" w:rsidP="00841ACC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841ACC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د</w:t>
            </w:r>
            <w:r w:rsidRPr="00841ACC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841ACC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ها</w:t>
            </w:r>
            <w:r w:rsidRPr="00841ACC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</w:t>
            </w:r>
            <w:r w:rsidRPr="00841ACC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نجا</w:t>
            </w:r>
          </w:p>
        </w:tc>
        <w:tc>
          <w:tcPr>
            <w:tcW w:w="3782" w:type="dxa"/>
            <w:gridSpan w:val="3"/>
            <w:vMerge/>
            <w:shd w:val="clear" w:color="auto" w:fill="CCC0D9" w:themeFill="accent4" w:themeFillTint="66"/>
          </w:tcPr>
          <w:p w:rsidR="00C813BA" w:rsidRDefault="00C813BA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B137D4" w:rsidRDefault="00B137D4"/>
    <w:tbl>
      <w:tblPr>
        <w:tblStyle w:val="TableGrid"/>
        <w:tblW w:w="14344" w:type="dxa"/>
        <w:jc w:val="center"/>
        <w:tblLayout w:type="fixed"/>
        <w:tblLook w:val="04A0" w:firstRow="1" w:lastRow="0" w:firstColumn="1" w:lastColumn="0" w:noHBand="0" w:noVBand="1"/>
      </w:tblPr>
      <w:tblGrid>
        <w:gridCol w:w="898"/>
        <w:gridCol w:w="787"/>
        <w:gridCol w:w="1286"/>
        <w:gridCol w:w="1089"/>
        <w:gridCol w:w="1298"/>
        <w:gridCol w:w="33"/>
        <w:gridCol w:w="1326"/>
        <w:gridCol w:w="1072"/>
        <w:gridCol w:w="68"/>
        <w:gridCol w:w="1290"/>
        <w:gridCol w:w="7"/>
        <w:gridCol w:w="1362"/>
        <w:gridCol w:w="1274"/>
        <w:gridCol w:w="6"/>
        <w:gridCol w:w="1185"/>
        <w:gridCol w:w="1363"/>
      </w:tblGrid>
      <w:tr w:rsidR="0090075D" w:rsidRPr="007932AC" w:rsidTr="00051E8B">
        <w:trPr>
          <w:trHeight w:val="527"/>
          <w:jc w:val="center"/>
        </w:trPr>
        <w:tc>
          <w:tcPr>
            <w:tcW w:w="898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Date</w:t>
            </w:r>
          </w:p>
        </w:tc>
        <w:tc>
          <w:tcPr>
            <w:tcW w:w="787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level</w:t>
            </w:r>
          </w:p>
        </w:tc>
        <w:tc>
          <w:tcPr>
            <w:tcW w:w="1286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08:30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09:20</w:t>
            </w:r>
          </w:p>
        </w:tc>
        <w:tc>
          <w:tcPr>
            <w:tcW w:w="1089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09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0:20</w:t>
            </w:r>
          </w:p>
        </w:tc>
        <w:tc>
          <w:tcPr>
            <w:tcW w:w="1298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0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1:20</w:t>
            </w:r>
          </w:p>
        </w:tc>
        <w:tc>
          <w:tcPr>
            <w:tcW w:w="1359" w:type="dxa"/>
            <w:gridSpan w:val="2"/>
            <w:shd w:val="clear" w:color="auto" w:fill="FFFFFF" w:themeFill="background1"/>
          </w:tcPr>
          <w:p w:rsidR="00C442D5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1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2:20</w:t>
            </w:r>
          </w:p>
        </w:tc>
        <w:tc>
          <w:tcPr>
            <w:tcW w:w="1072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2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3:20</w:t>
            </w:r>
          </w:p>
        </w:tc>
        <w:tc>
          <w:tcPr>
            <w:tcW w:w="1365" w:type="dxa"/>
            <w:gridSpan w:val="3"/>
            <w:shd w:val="clear" w:color="auto" w:fill="FFFFFF" w:themeFill="background1"/>
          </w:tcPr>
          <w:p w:rsidR="00584F69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3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4:20</w:t>
            </w:r>
          </w:p>
        </w:tc>
        <w:tc>
          <w:tcPr>
            <w:tcW w:w="1362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4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5:20</w:t>
            </w:r>
          </w:p>
        </w:tc>
        <w:tc>
          <w:tcPr>
            <w:tcW w:w="1280" w:type="dxa"/>
            <w:gridSpan w:val="2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5:30-16:20</w:t>
            </w:r>
          </w:p>
        </w:tc>
        <w:tc>
          <w:tcPr>
            <w:tcW w:w="1185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6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7:20</w:t>
            </w:r>
          </w:p>
        </w:tc>
        <w:tc>
          <w:tcPr>
            <w:tcW w:w="1363" w:type="dxa"/>
            <w:shd w:val="clear" w:color="auto" w:fill="FFFFFF" w:themeFill="background1"/>
          </w:tcPr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7:30-</w:t>
            </w:r>
          </w:p>
          <w:p w:rsidR="0090075D" w:rsidRPr="004351F3" w:rsidRDefault="0090075D" w:rsidP="001804B9">
            <w:pPr>
              <w:jc w:val="center"/>
              <w:rPr>
                <w:rFonts w:asciiTheme="majorBidi" w:hAnsiTheme="majorBidi"/>
                <w:b/>
                <w:bCs/>
              </w:rPr>
            </w:pPr>
            <w:r w:rsidRPr="004351F3">
              <w:rPr>
                <w:rFonts w:asciiTheme="majorBidi" w:hAnsiTheme="majorBidi"/>
                <w:b/>
                <w:bCs/>
              </w:rPr>
              <w:t>18:30</w:t>
            </w:r>
          </w:p>
        </w:tc>
      </w:tr>
      <w:tr w:rsidR="00EC744C" w:rsidRPr="007932AC" w:rsidTr="009C57FC">
        <w:trPr>
          <w:trHeight w:val="1507"/>
          <w:jc w:val="center"/>
        </w:trPr>
        <w:tc>
          <w:tcPr>
            <w:tcW w:w="898" w:type="dxa"/>
            <w:vMerge w:val="restart"/>
          </w:tcPr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7A600F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  <w:rtl/>
              </w:rPr>
            </w:pPr>
          </w:p>
          <w:p w:rsidR="00EC744C" w:rsidRPr="0023312C" w:rsidRDefault="00EC744C" w:rsidP="007A600F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  <w:rtl/>
              </w:rPr>
            </w:pPr>
          </w:p>
          <w:p w:rsidR="00EC744C" w:rsidRPr="0023312C" w:rsidRDefault="00EC744C" w:rsidP="007A600F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  <w:rtl/>
              </w:rPr>
            </w:pPr>
          </w:p>
          <w:p w:rsidR="00EC744C" w:rsidRPr="0023312C" w:rsidRDefault="00EC744C" w:rsidP="007A600F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/>
                <w:b/>
                <w:bCs/>
                <w:sz w:val="20"/>
                <w:szCs w:val="20"/>
              </w:rPr>
              <w:t>Mon</w:t>
            </w:r>
          </w:p>
        </w:tc>
        <w:tc>
          <w:tcPr>
            <w:tcW w:w="787" w:type="dxa"/>
            <w:shd w:val="clear" w:color="auto" w:fill="C6D9F1" w:themeFill="text2" w:themeFillTint="33"/>
          </w:tcPr>
          <w:p w:rsidR="00EC744C" w:rsidRPr="0023312C" w:rsidRDefault="00EC744C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EC744C" w:rsidRPr="0023312C" w:rsidRDefault="00EC744C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2375" w:type="dxa"/>
            <w:gridSpan w:val="2"/>
            <w:shd w:val="clear" w:color="auto" w:fill="C6D9F1" w:themeFill="text2" w:themeFillTint="33"/>
          </w:tcPr>
          <w:p w:rsidR="00EC744C" w:rsidRPr="0023312C" w:rsidRDefault="00EC744C" w:rsidP="00441C3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657" w:type="dxa"/>
            <w:gridSpan w:val="3"/>
            <w:shd w:val="clear" w:color="auto" w:fill="C6D9F1" w:themeFill="text2" w:themeFillTint="33"/>
          </w:tcPr>
          <w:p w:rsidR="00EC744C" w:rsidRPr="0023312C" w:rsidRDefault="00EC744C" w:rsidP="001607F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7" w:type="dxa"/>
            <w:gridSpan w:val="4"/>
            <w:shd w:val="clear" w:color="auto" w:fill="C6D9F1" w:themeFill="text2" w:themeFillTint="33"/>
          </w:tcPr>
          <w:p w:rsidR="00EC744C" w:rsidRPr="0023312C" w:rsidRDefault="00EC744C" w:rsidP="00CC65A6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CC65A6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EC744C" w:rsidRPr="0023312C" w:rsidRDefault="00EC744C" w:rsidP="00CC65A6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abic</w:t>
            </w:r>
          </w:p>
          <w:p w:rsidR="00EC744C" w:rsidRPr="0023312C" w:rsidRDefault="00EC744C" w:rsidP="00CC65A6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212</w:t>
            </w:r>
          </w:p>
        </w:tc>
        <w:tc>
          <w:tcPr>
            <w:tcW w:w="2642" w:type="dxa"/>
            <w:gridSpan w:val="3"/>
            <w:shd w:val="clear" w:color="auto" w:fill="C6D9F1" w:themeFill="text2" w:themeFillTint="33"/>
          </w:tcPr>
          <w:p w:rsidR="0025353A" w:rsidRDefault="0025353A" w:rsidP="00760FC5">
            <w:pPr>
              <w:shd w:val="clear" w:color="auto" w:fill="C6D9F1" w:themeFill="text2" w:themeFillTint="33"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</w:pPr>
          </w:p>
          <w:p w:rsidR="00EC744C" w:rsidRDefault="00EC744C" w:rsidP="00760FC5">
            <w:pPr>
              <w:shd w:val="clear" w:color="auto" w:fill="C6D9F1" w:themeFill="text2" w:themeFillTint="33"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  <w:t xml:space="preserve">Biomedical Physics </w:t>
            </w:r>
          </w:p>
          <w:p w:rsidR="00EC744C" w:rsidRPr="0023312C" w:rsidRDefault="00EC744C" w:rsidP="00EC744C">
            <w:pPr>
              <w:shd w:val="clear" w:color="auto" w:fill="C6D9F1" w:themeFill="text2" w:themeFillTint="33"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  <w:t>Lecture</w:t>
            </w:r>
          </w:p>
          <w:p w:rsidR="00EC744C" w:rsidRPr="0023312C" w:rsidRDefault="00EC744C" w:rsidP="00760FC5">
            <w:pPr>
              <w:shd w:val="clear" w:color="auto" w:fill="C6D9F1" w:themeFill="text2" w:themeFillTint="33"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  <w:t>G-516</w:t>
            </w:r>
          </w:p>
          <w:p w:rsidR="00EC744C" w:rsidRPr="0023312C" w:rsidRDefault="00EC744C" w:rsidP="006D3A5F">
            <w:pPr>
              <w:ind w:firstLine="72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 xml:space="preserve">            أ.د.نبيل النشار + د.مرفت مصطفي</w:t>
            </w:r>
          </w:p>
        </w:tc>
        <w:tc>
          <w:tcPr>
            <w:tcW w:w="1185" w:type="dxa"/>
            <w:shd w:val="clear" w:color="auto" w:fill="C6D9F1" w:themeFill="text2" w:themeFillTint="33"/>
          </w:tcPr>
          <w:p w:rsidR="00EC744C" w:rsidRPr="007932AC" w:rsidRDefault="00EC744C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3" w:type="dxa"/>
            <w:shd w:val="clear" w:color="auto" w:fill="C6D9F1" w:themeFill="text2" w:themeFillTint="33"/>
          </w:tcPr>
          <w:p w:rsidR="00EC744C" w:rsidRPr="007932AC" w:rsidRDefault="00EC744C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615948" w:rsidRPr="007932AC" w:rsidTr="005765BB">
        <w:trPr>
          <w:trHeight w:val="458"/>
          <w:jc w:val="center"/>
        </w:trPr>
        <w:tc>
          <w:tcPr>
            <w:tcW w:w="898" w:type="dxa"/>
            <w:vMerge/>
          </w:tcPr>
          <w:p w:rsidR="00615948" w:rsidRPr="0023312C" w:rsidRDefault="00615948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87" w:type="dxa"/>
            <w:shd w:val="clear" w:color="auto" w:fill="FBD4B4" w:themeFill="accent6" w:themeFillTint="66"/>
          </w:tcPr>
          <w:p w:rsidR="00615948" w:rsidRPr="0023312C" w:rsidRDefault="00615948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75" w:type="dxa"/>
            <w:gridSpan w:val="2"/>
            <w:shd w:val="clear" w:color="auto" w:fill="FBD4B4" w:themeFill="accent6" w:themeFillTint="66"/>
          </w:tcPr>
          <w:p w:rsidR="00615948" w:rsidRPr="0023312C" w:rsidRDefault="00615948" w:rsidP="004B185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</w:p>
        </w:tc>
        <w:tc>
          <w:tcPr>
            <w:tcW w:w="1331" w:type="dxa"/>
            <w:gridSpan w:val="2"/>
            <w:shd w:val="clear" w:color="auto" w:fill="FBD4B4" w:themeFill="accent6" w:themeFillTint="66"/>
          </w:tcPr>
          <w:p w:rsidR="00615948" w:rsidRPr="0023312C" w:rsidRDefault="00615948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3756" w:type="dxa"/>
            <w:gridSpan w:val="4"/>
            <w:shd w:val="clear" w:color="auto" w:fill="FBD4B4" w:themeFill="accent6" w:themeFillTint="66"/>
          </w:tcPr>
          <w:p w:rsidR="00615948" w:rsidRPr="0023312C" w:rsidRDefault="00615948" w:rsidP="006146F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 0</w:t>
            </w:r>
          </w:p>
        </w:tc>
        <w:tc>
          <w:tcPr>
            <w:tcW w:w="2649" w:type="dxa"/>
            <w:gridSpan w:val="4"/>
            <w:shd w:val="clear" w:color="auto" w:fill="FBD4B4" w:themeFill="accent6" w:themeFillTint="66"/>
          </w:tcPr>
          <w:p w:rsidR="00615948" w:rsidRPr="0023312C" w:rsidRDefault="00615948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FBD4B4" w:themeFill="accent6" w:themeFillTint="66"/>
          </w:tcPr>
          <w:p w:rsidR="00615948" w:rsidRPr="007932AC" w:rsidRDefault="00615948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3" w:type="dxa"/>
            <w:shd w:val="clear" w:color="auto" w:fill="FBD4B4" w:themeFill="accent6" w:themeFillTint="66"/>
          </w:tcPr>
          <w:p w:rsidR="00615948" w:rsidRPr="007932AC" w:rsidRDefault="00615948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660E1" w:rsidRPr="007932AC" w:rsidTr="006E183D">
        <w:trPr>
          <w:trHeight w:val="584"/>
          <w:jc w:val="center"/>
        </w:trPr>
        <w:tc>
          <w:tcPr>
            <w:tcW w:w="898" w:type="dxa"/>
            <w:vMerge/>
          </w:tcPr>
          <w:p w:rsidR="00C660E1" w:rsidRPr="0023312C" w:rsidRDefault="00C660E1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87" w:type="dxa"/>
            <w:shd w:val="clear" w:color="auto" w:fill="FBD4B4" w:themeFill="accent6" w:themeFillTint="66"/>
          </w:tcPr>
          <w:p w:rsidR="00C660E1" w:rsidRPr="0023312C" w:rsidRDefault="00C660E1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C660E1" w:rsidRPr="0023312C" w:rsidRDefault="00C660E1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C660E1" w:rsidRPr="0023312C" w:rsidRDefault="00C660E1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C660E1" w:rsidRPr="0023312C" w:rsidRDefault="00C660E1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nd</w:t>
            </w:r>
          </w:p>
        </w:tc>
        <w:tc>
          <w:tcPr>
            <w:tcW w:w="2375" w:type="dxa"/>
            <w:gridSpan w:val="2"/>
            <w:shd w:val="clear" w:color="auto" w:fill="FBD4B4" w:themeFill="accent6" w:themeFillTint="66"/>
          </w:tcPr>
          <w:p w:rsidR="00C660E1" w:rsidRPr="0023312C" w:rsidRDefault="00C660E1" w:rsidP="004B185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</w:p>
          <w:p w:rsidR="00C660E1" w:rsidRPr="0023312C" w:rsidRDefault="00C660E1" w:rsidP="00A6756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Therapeutic nutrition I</w:t>
            </w:r>
          </w:p>
          <w:p w:rsidR="00C660E1" w:rsidRPr="0023312C" w:rsidRDefault="00C660E1" w:rsidP="004B185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(MFTN-201)</w:t>
            </w:r>
          </w:p>
          <w:p w:rsidR="00C660E1" w:rsidRPr="0023312C" w:rsidRDefault="00C660E1" w:rsidP="004B185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D-646</w:t>
            </w:r>
          </w:p>
          <w:p w:rsidR="00C660E1" w:rsidRPr="0023312C" w:rsidRDefault="00C660E1" w:rsidP="004B185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EG"/>
              </w:rPr>
              <w:t>د.أماني سلامة</w:t>
            </w:r>
          </w:p>
        </w:tc>
        <w:tc>
          <w:tcPr>
            <w:tcW w:w="1331" w:type="dxa"/>
            <w:gridSpan w:val="2"/>
            <w:shd w:val="clear" w:color="auto" w:fill="FBD4B4" w:themeFill="accent6" w:themeFillTint="66"/>
          </w:tcPr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EG"/>
              </w:rPr>
            </w:pP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Meal and diet planning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 xml:space="preserve">Lecture 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  <w:t>G-317</w:t>
            </w:r>
          </w:p>
          <w:p w:rsidR="00C660E1" w:rsidRPr="0023312C" w:rsidRDefault="00C660E1" w:rsidP="005E4A76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shd w:val="clear" w:color="auto" w:fill="FBD4B4" w:themeFill="accent6" w:themeFillTint="66"/>
                <w:rtl/>
                <w:lang w:bidi="ar-EG"/>
              </w:rPr>
              <w:t>أ.م.حنان الجمال</w:t>
            </w:r>
          </w:p>
        </w:tc>
        <w:tc>
          <w:tcPr>
            <w:tcW w:w="2466" w:type="dxa"/>
            <w:gridSpan w:val="3"/>
            <w:shd w:val="clear" w:color="auto" w:fill="FBD4B4" w:themeFill="accent6" w:themeFillTint="66"/>
          </w:tcPr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al and diet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lanning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ractical 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-620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EG"/>
              </w:rPr>
              <w:t xml:space="preserve">سارة </w:t>
            </w: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+ نيهاد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شراف</w:t>
            </w:r>
          </w:p>
          <w:p w:rsidR="00C660E1" w:rsidRPr="0023312C" w:rsidRDefault="00C660E1" w:rsidP="000368AE">
            <w:pPr>
              <w:shd w:val="clear" w:color="auto" w:fill="FBD4B4" w:themeFill="accent6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م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حنان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جمال</w:t>
            </w:r>
          </w:p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290" w:type="dxa"/>
            <w:shd w:val="clear" w:color="auto" w:fill="FBD4B4" w:themeFill="accent6" w:themeFillTint="66"/>
          </w:tcPr>
          <w:p w:rsidR="00C660E1" w:rsidRPr="0023312C" w:rsidRDefault="00C660E1" w:rsidP="005E4A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C660E1" w:rsidRPr="0023312C" w:rsidRDefault="00C660E1" w:rsidP="005E4A76">
            <w:pPr>
              <w:ind w:firstLine="720"/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2649" w:type="dxa"/>
            <w:gridSpan w:val="4"/>
            <w:shd w:val="clear" w:color="auto" w:fill="FBD4B4" w:themeFill="accent6" w:themeFillTint="66"/>
          </w:tcPr>
          <w:p w:rsidR="00432B74" w:rsidRDefault="00432B74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660E1" w:rsidRPr="0023312C" w:rsidRDefault="00C660E1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al and diet</w:t>
            </w:r>
          </w:p>
          <w:p w:rsidR="00C660E1" w:rsidRPr="0023312C" w:rsidRDefault="00C660E1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lanning</w:t>
            </w:r>
          </w:p>
          <w:p w:rsidR="00C660E1" w:rsidRPr="0023312C" w:rsidRDefault="00C660E1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ractical </w:t>
            </w:r>
          </w:p>
          <w:p w:rsidR="00C660E1" w:rsidRPr="0023312C" w:rsidRDefault="00C660E1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-620</w:t>
            </w:r>
          </w:p>
          <w:p w:rsidR="00C660E1" w:rsidRPr="0023312C" w:rsidRDefault="00C660E1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ارة + نيهاد</w:t>
            </w:r>
          </w:p>
          <w:p w:rsidR="00C660E1" w:rsidRPr="0023312C" w:rsidRDefault="00C660E1" w:rsidP="00C660E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شراف</w:t>
            </w:r>
          </w:p>
          <w:p w:rsidR="00C660E1" w:rsidRPr="0023312C" w:rsidRDefault="00C660E1" w:rsidP="00C660E1">
            <w:pPr>
              <w:ind w:firstLine="720"/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م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حنان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جمال</w:t>
            </w:r>
          </w:p>
        </w:tc>
        <w:tc>
          <w:tcPr>
            <w:tcW w:w="1185" w:type="dxa"/>
            <w:shd w:val="clear" w:color="auto" w:fill="FBD4B4" w:themeFill="accent6" w:themeFillTint="66"/>
          </w:tcPr>
          <w:p w:rsidR="00C660E1" w:rsidRPr="007932AC" w:rsidRDefault="00C660E1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3" w:type="dxa"/>
            <w:shd w:val="clear" w:color="auto" w:fill="FBD4B4" w:themeFill="accent6" w:themeFillTint="66"/>
          </w:tcPr>
          <w:p w:rsidR="00C660E1" w:rsidRPr="007932AC" w:rsidRDefault="00C660E1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70960" w:rsidRPr="007932AC" w:rsidTr="006B7465">
        <w:trPr>
          <w:trHeight w:val="700"/>
          <w:jc w:val="center"/>
        </w:trPr>
        <w:tc>
          <w:tcPr>
            <w:tcW w:w="898" w:type="dxa"/>
            <w:vMerge/>
          </w:tcPr>
          <w:p w:rsidR="00D70960" w:rsidRPr="0023312C" w:rsidRDefault="00D70960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87" w:type="dxa"/>
            <w:vMerge w:val="restart"/>
            <w:shd w:val="clear" w:color="auto" w:fill="D6E3BC" w:themeFill="accent3" w:themeFillTint="66"/>
          </w:tcPr>
          <w:p w:rsidR="00D70960" w:rsidRPr="0023312C" w:rsidRDefault="00D70960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D70960" w:rsidRPr="0023312C" w:rsidRDefault="00D70960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D70960" w:rsidRPr="0023312C" w:rsidRDefault="00D70960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D70960" w:rsidRPr="0023312C" w:rsidRDefault="00D70960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rd</w:t>
            </w:r>
          </w:p>
          <w:p w:rsidR="00D70960" w:rsidRPr="0023312C" w:rsidRDefault="00D70960" w:rsidP="006B746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D70960" w:rsidRPr="0023312C" w:rsidRDefault="00D70960" w:rsidP="006B746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D70960" w:rsidRPr="0023312C" w:rsidRDefault="00D70960" w:rsidP="006B746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75" w:type="dxa"/>
            <w:gridSpan w:val="2"/>
            <w:vMerge w:val="restart"/>
            <w:shd w:val="clear" w:color="auto" w:fill="D6E3BC" w:themeFill="accent3" w:themeFillTint="66"/>
          </w:tcPr>
          <w:p w:rsidR="00C90BBB" w:rsidRDefault="00C90BBB" w:rsidP="00C90BBB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  <w:p w:rsidR="00D70960" w:rsidRPr="0023312C" w:rsidRDefault="00D70960" w:rsidP="00C90BB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Food services management</w:t>
            </w:r>
          </w:p>
          <w:p w:rsidR="00D70960" w:rsidRPr="0023312C" w:rsidRDefault="00D70960" w:rsidP="0082121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( MFFM-301)</w:t>
            </w:r>
          </w:p>
          <w:p w:rsidR="00D70960" w:rsidRPr="0023312C" w:rsidRDefault="00D70960" w:rsidP="0082121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Practical </w:t>
            </w:r>
          </w:p>
          <w:p w:rsidR="00D70960" w:rsidRPr="0023312C" w:rsidRDefault="00D70960" w:rsidP="0082121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D-634</w:t>
            </w: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</w:t>
            </w:r>
          </w:p>
          <w:p w:rsidR="00D70960" w:rsidRPr="0023312C" w:rsidRDefault="00D70960" w:rsidP="0082121B">
            <w:pPr>
              <w:jc w:val="center"/>
              <w:rPr>
                <w:rFonts w:asciiTheme="majorBidi" w:hAnsiTheme="majorBidi" w:cs="Times New Roman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="Times New Roman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</w:t>
            </w:r>
            <w:r w:rsidRPr="0023312C">
              <w:rPr>
                <w:rFonts w:asciiTheme="majorBidi" w:hAnsiTheme="majorBidi" w:cs="Times New Roman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فاطمة</w:t>
            </w:r>
            <w:r w:rsidRPr="0023312C">
              <w:rPr>
                <w:rFonts w:asciiTheme="majorBidi" w:hAnsiTheme="majorBidi" w:cs="Times New Roman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+</w:t>
            </w:r>
            <w:r w:rsidRPr="0023312C">
              <w:rPr>
                <w:rFonts w:asciiTheme="majorBidi" w:hAnsiTheme="majorBidi" w:cs="Times New Roman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هبة  </w:t>
            </w:r>
          </w:p>
          <w:p w:rsidR="00D70960" w:rsidRPr="0023312C" w:rsidRDefault="00D70960" w:rsidP="0082121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اشراف</w:t>
            </w:r>
          </w:p>
          <w:p w:rsidR="00D70960" w:rsidRPr="0023312C" w:rsidRDefault="00D70960" w:rsidP="006B746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د.سالي صلاح</w:t>
            </w:r>
          </w:p>
        </w:tc>
        <w:tc>
          <w:tcPr>
            <w:tcW w:w="2657" w:type="dxa"/>
            <w:gridSpan w:val="3"/>
            <w:vMerge w:val="restart"/>
            <w:shd w:val="clear" w:color="auto" w:fill="D6E3BC" w:themeFill="accent3" w:themeFillTint="66"/>
          </w:tcPr>
          <w:p w:rsidR="00D70960" w:rsidRDefault="00D70960" w:rsidP="00D709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</w:p>
          <w:p w:rsidR="00D70960" w:rsidRPr="0023312C" w:rsidRDefault="00D70960" w:rsidP="00D7096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Food services management </w:t>
            </w:r>
          </w:p>
          <w:p w:rsidR="00D70960" w:rsidRPr="0023312C" w:rsidRDefault="00D70960" w:rsidP="00EE7D7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( MFFM-301)</w:t>
            </w:r>
          </w:p>
          <w:p w:rsidR="00D70960" w:rsidRPr="0023312C" w:rsidRDefault="00D70960" w:rsidP="00EE7D7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 xml:space="preserve">Practical </w:t>
            </w:r>
          </w:p>
          <w:p w:rsidR="00D70960" w:rsidRPr="0023312C" w:rsidRDefault="00D70960" w:rsidP="002B286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</w:t>
            </w: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D-634</w:t>
            </w: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</w:t>
            </w:r>
          </w:p>
          <w:p w:rsidR="00D70960" w:rsidRPr="0023312C" w:rsidRDefault="00D70960" w:rsidP="00EE7D70">
            <w:pPr>
              <w:jc w:val="center"/>
              <w:rPr>
                <w:rFonts w:asciiTheme="majorBidi" w:hAnsiTheme="majorBidi" w:cs="Times New Roman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فاطمة</w:t>
            </w:r>
            <w:r w:rsidRPr="0023312C">
              <w:rPr>
                <w:rFonts w:asciiTheme="majorBidi" w:hAnsiTheme="majorBidi" w:cs="Times New Roman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+</w:t>
            </w:r>
            <w:r w:rsidRPr="0023312C">
              <w:rPr>
                <w:rFonts w:asciiTheme="majorBidi" w:hAnsiTheme="majorBidi" w:cs="Times New Roman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هبة  </w:t>
            </w:r>
          </w:p>
          <w:p w:rsidR="00D70960" w:rsidRPr="0023312C" w:rsidRDefault="00D70960" w:rsidP="00EE7D7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اشراف</w:t>
            </w:r>
          </w:p>
          <w:p w:rsidR="00D70960" w:rsidRPr="00D70960" w:rsidRDefault="00D70960" w:rsidP="00D7096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د.سالي صلاح</w:t>
            </w:r>
          </w:p>
        </w:tc>
        <w:tc>
          <w:tcPr>
            <w:tcW w:w="2437" w:type="dxa"/>
            <w:gridSpan w:val="4"/>
            <w:vMerge w:val="restart"/>
            <w:shd w:val="clear" w:color="auto" w:fill="D6E3BC" w:themeFill="accent3" w:themeFillTint="66"/>
          </w:tcPr>
          <w:p w:rsidR="00D70960" w:rsidRPr="0023312C" w:rsidRDefault="00D70960" w:rsidP="00B137D4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770743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Food services management</w:t>
            </w:r>
          </w:p>
          <w:p w:rsidR="00770743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( MFFM-301)</w:t>
            </w:r>
          </w:p>
          <w:p w:rsidR="00770743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Practical</w:t>
            </w:r>
          </w:p>
          <w:p w:rsidR="00770743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</w:t>
            </w:r>
            <w:r w:rsidRPr="0023312C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D-634</w:t>
            </w: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 xml:space="preserve"> </w:t>
            </w:r>
          </w:p>
          <w:p w:rsidR="00770743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فاطمة + هبة</w:t>
            </w:r>
          </w:p>
          <w:p w:rsidR="00770743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shd w:val="clear" w:color="auto" w:fill="D6E3BC" w:themeFill="accent3" w:themeFillTint="66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  <w:t>اشراف</w:t>
            </w:r>
          </w:p>
          <w:p w:rsidR="00D70960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color w:val="000000" w:themeColor="text1"/>
                <w:sz w:val="20"/>
                <w:szCs w:val="20"/>
                <w:shd w:val="clear" w:color="auto" w:fill="D6E3BC" w:themeFill="accent3" w:themeFillTint="66"/>
                <w:rtl/>
                <w:lang w:bidi="ar-EG"/>
              </w:rPr>
              <w:t>د. سالي صلاح</w:t>
            </w:r>
          </w:p>
          <w:p w:rsidR="00D70960" w:rsidRPr="0023312C" w:rsidRDefault="00D70960" w:rsidP="00B137D4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42" w:type="dxa"/>
            <w:gridSpan w:val="3"/>
            <w:vMerge w:val="restart"/>
            <w:shd w:val="clear" w:color="auto" w:fill="D6E3BC" w:themeFill="accent3" w:themeFillTint="66"/>
          </w:tcPr>
          <w:p w:rsidR="00D70960" w:rsidRDefault="00D70960" w:rsidP="00EE7D7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</w:p>
          <w:p w:rsidR="00770743" w:rsidRPr="0023312C" w:rsidRDefault="00770743" w:rsidP="0077074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770743" w:rsidRDefault="00770743" w:rsidP="0077074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770743" w:rsidRDefault="00770743" w:rsidP="0077074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770743" w:rsidRPr="001C3EAD" w:rsidRDefault="00770743" w:rsidP="0077074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C3EA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abic</w:t>
            </w:r>
          </w:p>
          <w:p w:rsidR="00D70960" w:rsidRPr="0023312C" w:rsidRDefault="00770743" w:rsidP="0077074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C3EA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212</w:t>
            </w:r>
          </w:p>
        </w:tc>
        <w:tc>
          <w:tcPr>
            <w:tcW w:w="1185" w:type="dxa"/>
            <w:shd w:val="clear" w:color="auto" w:fill="D6E3BC" w:themeFill="accent3" w:themeFillTint="66"/>
          </w:tcPr>
          <w:p w:rsidR="00D70960" w:rsidRPr="007932AC" w:rsidRDefault="00D70960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3" w:type="dxa"/>
            <w:shd w:val="clear" w:color="auto" w:fill="D6E3BC" w:themeFill="accent3" w:themeFillTint="66"/>
          </w:tcPr>
          <w:p w:rsidR="00D70960" w:rsidRPr="007932AC" w:rsidRDefault="00D70960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70960" w:rsidRPr="007932AC" w:rsidTr="00D70960">
        <w:trPr>
          <w:trHeight w:val="1394"/>
          <w:jc w:val="center"/>
        </w:trPr>
        <w:tc>
          <w:tcPr>
            <w:tcW w:w="898" w:type="dxa"/>
            <w:vMerge/>
          </w:tcPr>
          <w:p w:rsidR="00D70960" w:rsidRPr="0023312C" w:rsidRDefault="00D70960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87" w:type="dxa"/>
            <w:vMerge/>
            <w:shd w:val="clear" w:color="auto" w:fill="D6E3BC" w:themeFill="accent3" w:themeFillTint="66"/>
          </w:tcPr>
          <w:p w:rsidR="00D70960" w:rsidRPr="0023312C" w:rsidRDefault="00D70960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75" w:type="dxa"/>
            <w:gridSpan w:val="2"/>
            <w:vMerge/>
            <w:shd w:val="clear" w:color="auto" w:fill="D6E3BC" w:themeFill="accent3" w:themeFillTint="66"/>
          </w:tcPr>
          <w:p w:rsidR="00D70960" w:rsidRPr="0023312C" w:rsidRDefault="00D70960" w:rsidP="000368AE">
            <w:pPr>
              <w:shd w:val="clear" w:color="auto" w:fill="D6E3BC" w:themeFill="accent3" w:themeFillTint="66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2657" w:type="dxa"/>
            <w:gridSpan w:val="3"/>
            <w:vMerge/>
            <w:shd w:val="clear" w:color="auto" w:fill="D6E3BC" w:themeFill="accent3" w:themeFillTint="66"/>
          </w:tcPr>
          <w:p w:rsidR="00D70960" w:rsidRPr="0023312C" w:rsidRDefault="00D70960" w:rsidP="00EE7D7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</w:p>
        </w:tc>
        <w:tc>
          <w:tcPr>
            <w:tcW w:w="2437" w:type="dxa"/>
            <w:gridSpan w:val="4"/>
            <w:vMerge/>
            <w:shd w:val="clear" w:color="auto" w:fill="D6E3BC" w:themeFill="accent3" w:themeFillTint="66"/>
          </w:tcPr>
          <w:p w:rsidR="00D70960" w:rsidRPr="0023312C" w:rsidRDefault="00D70960" w:rsidP="006B746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42" w:type="dxa"/>
            <w:gridSpan w:val="3"/>
            <w:vMerge/>
            <w:shd w:val="clear" w:color="auto" w:fill="D6E3BC" w:themeFill="accent3" w:themeFillTint="66"/>
          </w:tcPr>
          <w:p w:rsidR="00D70960" w:rsidRPr="0023312C" w:rsidRDefault="00D70960" w:rsidP="00E11EB1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  <w:lang w:bidi="ar-EG"/>
              </w:rPr>
            </w:pPr>
          </w:p>
        </w:tc>
        <w:tc>
          <w:tcPr>
            <w:tcW w:w="1185" w:type="dxa"/>
            <w:shd w:val="clear" w:color="auto" w:fill="D6E3BC" w:themeFill="accent3" w:themeFillTint="66"/>
          </w:tcPr>
          <w:p w:rsidR="00D70960" w:rsidRPr="007932AC" w:rsidRDefault="00D70960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3" w:type="dxa"/>
            <w:shd w:val="clear" w:color="auto" w:fill="D6E3BC" w:themeFill="accent3" w:themeFillTint="66"/>
          </w:tcPr>
          <w:p w:rsidR="00D70960" w:rsidRPr="007932AC" w:rsidRDefault="00D70960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DF0F0E" w:rsidRPr="007932AC" w:rsidTr="00051E8B">
        <w:trPr>
          <w:trHeight w:val="494"/>
          <w:jc w:val="center"/>
        </w:trPr>
        <w:tc>
          <w:tcPr>
            <w:tcW w:w="898" w:type="dxa"/>
            <w:vMerge/>
          </w:tcPr>
          <w:p w:rsidR="00DF0F0E" w:rsidRPr="0023312C" w:rsidRDefault="00DF0F0E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87" w:type="dxa"/>
            <w:shd w:val="clear" w:color="auto" w:fill="CCC0D9" w:themeFill="accent4" w:themeFillTint="66"/>
          </w:tcPr>
          <w:p w:rsidR="0003449B" w:rsidRPr="0023312C" w:rsidRDefault="0003449B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03449B" w:rsidRPr="0023312C" w:rsidRDefault="0003449B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03449B" w:rsidRPr="0023312C" w:rsidRDefault="0003449B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DF0F0E" w:rsidRPr="0023312C" w:rsidRDefault="00DF0F0E" w:rsidP="0003449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375" w:type="dxa"/>
            <w:gridSpan w:val="2"/>
            <w:shd w:val="clear" w:color="auto" w:fill="CCC0D9" w:themeFill="accent4" w:themeFillTint="66"/>
          </w:tcPr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project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FRP-401)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actical</w:t>
            </w:r>
          </w:p>
          <w:p w:rsidR="005F4273" w:rsidRPr="0023312C" w:rsidRDefault="005F4273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</w:t>
            </w:r>
            <w:r w:rsidR="00CB06A8"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620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نيهاد</w:t>
            </w:r>
            <w:r w:rsidRPr="0023312C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+ </w:t>
            </w: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سارة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شراف</w:t>
            </w:r>
          </w:p>
          <w:p w:rsidR="00DF0F0E" w:rsidRPr="0023312C" w:rsidRDefault="00DF0F0E" w:rsidP="00A52A9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331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.م.د.حنان جمال</w:t>
            </w:r>
          </w:p>
        </w:tc>
        <w:tc>
          <w:tcPr>
            <w:tcW w:w="2657" w:type="dxa"/>
            <w:gridSpan w:val="3"/>
            <w:shd w:val="clear" w:color="auto" w:fill="CCC0D9" w:themeFill="accent4" w:themeFillTint="66"/>
          </w:tcPr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rapeutic Nutrition (lab II)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FTN-404</w:t>
            </w: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(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ستشفي أحمد ماهر + معهد البحوث الطبية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ي + </w:t>
            </w:r>
            <w:r w:rsidR="00D92834"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ماء</w:t>
            </w:r>
          </w:p>
          <w:p w:rsidR="00DF0F0E" w:rsidRPr="0023312C" w:rsidRDefault="00C169E2" w:rsidP="000365DF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EG"/>
              </w:rPr>
              <w:t>أشراف د.أماني سلامة</w:t>
            </w:r>
          </w:p>
        </w:tc>
        <w:tc>
          <w:tcPr>
            <w:tcW w:w="5073" w:type="dxa"/>
            <w:gridSpan w:val="6"/>
            <w:shd w:val="clear" w:color="auto" w:fill="CCC0D9" w:themeFill="accent4" w:themeFillTint="66"/>
          </w:tcPr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rapeutic Nutrition (lab II)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  <w:r w:rsidRPr="0023312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FTN-404</w:t>
            </w: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(</w:t>
            </w:r>
          </w:p>
          <w:p w:rsidR="00DF0F0E" w:rsidRPr="0023312C" w:rsidRDefault="00DF0F0E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ستشفي أحمد ماهر + معهد</w:t>
            </w:r>
          </w:p>
          <w:p w:rsidR="00D92834" w:rsidRPr="0023312C" w:rsidRDefault="00D92834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ي+ أسماء</w:t>
            </w:r>
          </w:p>
          <w:p w:rsidR="00A572CF" w:rsidRPr="0023312C" w:rsidRDefault="00A572CF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شراف</w:t>
            </w:r>
          </w:p>
          <w:p w:rsidR="00EE7D70" w:rsidRPr="0023312C" w:rsidRDefault="00A572CF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23312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.نجلاء محمد</w:t>
            </w:r>
          </w:p>
          <w:p w:rsidR="00A572CF" w:rsidRPr="0023312C" w:rsidRDefault="00A572CF" w:rsidP="000365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1" w:type="dxa"/>
            <w:gridSpan w:val="2"/>
            <w:shd w:val="clear" w:color="auto" w:fill="CCC0D9" w:themeFill="accent4" w:themeFillTint="66"/>
          </w:tcPr>
          <w:p w:rsidR="00DF0F0E" w:rsidRDefault="00DF0F0E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DF0F0E" w:rsidRPr="007932AC" w:rsidRDefault="00DF0F0E" w:rsidP="00232AC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63" w:type="dxa"/>
            <w:shd w:val="clear" w:color="auto" w:fill="CCC0D9" w:themeFill="accent4" w:themeFillTint="66"/>
          </w:tcPr>
          <w:p w:rsidR="00DF0F0E" w:rsidRPr="007932AC" w:rsidRDefault="00DF0F0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A11DE8" w:rsidRDefault="00A11DE8" w:rsidP="00E8032B"/>
    <w:tbl>
      <w:tblPr>
        <w:tblStyle w:val="TableGrid"/>
        <w:tblW w:w="14220" w:type="dxa"/>
        <w:jc w:val="center"/>
        <w:tblLayout w:type="fixed"/>
        <w:tblLook w:val="04A0" w:firstRow="1" w:lastRow="0" w:firstColumn="1" w:lastColumn="0" w:noHBand="0" w:noVBand="1"/>
      </w:tblPr>
      <w:tblGrid>
        <w:gridCol w:w="978"/>
        <w:gridCol w:w="800"/>
        <w:gridCol w:w="1440"/>
        <w:gridCol w:w="1441"/>
        <w:gridCol w:w="1080"/>
        <w:gridCol w:w="1091"/>
        <w:gridCol w:w="1080"/>
        <w:gridCol w:w="1183"/>
        <w:gridCol w:w="1347"/>
        <w:gridCol w:w="1261"/>
        <w:gridCol w:w="1170"/>
        <w:gridCol w:w="1349"/>
      </w:tblGrid>
      <w:tr w:rsidR="00D70A02" w:rsidRPr="00EC3DF8" w:rsidTr="007D5B94">
        <w:trPr>
          <w:jc w:val="center"/>
        </w:trPr>
        <w:tc>
          <w:tcPr>
            <w:tcW w:w="978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Date</w:t>
            </w:r>
          </w:p>
        </w:tc>
        <w:tc>
          <w:tcPr>
            <w:tcW w:w="800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level</w:t>
            </w:r>
          </w:p>
        </w:tc>
        <w:tc>
          <w:tcPr>
            <w:tcW w:w="1440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08:30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09:20</w:t>
            </w:r>
          </w:p>
        </w:tc>
        <w:tc>
          <w:tcPr>
            <w:tcW w:w="1441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09:30-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0:20</w:t>
            </w:r>
          </w:p>
        </w:tc>
        <w:tc>
          <w:tcPr>
            <w:tcW w:w="1080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0:30-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1:20</w:t>
            </w:r>
          </w:p>
        </w:tc>
        <w:tc>
          <w:tcPr>
            <w:tcW w:w="1091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1:30-12:20</w:t>
            </w:r>
          </w:p>
        </w:tc>
        <w:tc>
          <w:tcPr>
            <w:tcW w:w="1080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2:30-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3:20</w:t>
            </w:r>
          </w:p>
        </w:tc>
        <w:tc>
          <w:tcPr>
            <w:tcW w:w="1183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3:30-14:20</w:t>
            </w:r>
          </w:p>
        </w:tc>
        <w:tc>
          <w:tcPr>
            <w:tcW w:w="1347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4:30-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5:20</w:t>
            </w:r>
          </w:p>
        </w:tc>
        <w:tc>
          <w:tcPr>
            <w:tcW w:w="1261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5:30-16:20</w:t>
            </w:r>
          </w:p>
        </w:tc>
        <w:tc>
          <w:tcPr>
            <w:tcW w:w="1170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6:30-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7:20</w:t>
            </w:r>
          </w:p>
        </w:tc>
        <w:tc>
          <w:tcPr>
            <w:tcW w:w="1349" w:type="dxa"/>
            <w:shd w:val="clear" w:color="auto" w:fill="FFFFFF" w:themeFill="background1"/>
          </w:tcPr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7:30-</w:t>
            </w:r>
          </w:p>
          <w:p w:rsidR="0090075D" w:rsidRPr="00EC3DF8" w:rsidRDefault="0090075D" w:rsidP="001804B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18:30</w:t>
            </w:r>
          </w:p>
        </w:tc>
      </w:tr>
      <w:tr w:rsidR="00376F8E" w:rsidRPr="00EC3DF8" w:rsidTr="006B7465">
        <w:trPr>
          <w:trHeight w:val="1835"/>
          <w:jc w:val="center"/>
        </w:trPr>
        <w:tc>
          <w:tcPr>
            <w:tcW w:w="978" w:type="dxa"/>
            <w:vMerge w:val="restart"/>
          </w:tcPr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376F8E" w:rsidRDefault="00376F8E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376F8E" w:rsidRDefault="00376F8E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A2622B" w:rsidRDefault="00A2622B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A2622B" w:rsidRDefault="00A2622B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A2622B" w:rsidRDefault="00A2622B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A2622B" w:rsidRDefault="00A2622B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A2622B" w:rsidRDefault="00A2622B" w:rsidP="0076235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 xml:space="preserve">Tues </w:t>
            </w:r>
          </w:p>
        </w:tc>
        <w:tc>
          <w:tcPr>
            <w:tcW w:w="800" w:type="dxa"/>
            <w:vMerge w:val="restart"/>
            <w:shd w:val="clear" w:color="auto" w:fill="C6D9F1" w:themeFill="text2" w:themeFillTint="33"/>
          </w:tcPr>
          <w:p w:rsidR="00376F8E" w:rsidRPr="004C103D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Pr="004C103D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C10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4C103D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st</w:t>
            </w:r>
          </w:p>
          <w:p w:rsidR="00376F8E" w:rsidRPr="004C103D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376F8E" w:rsidRPr="004C103D" w:rsidRDefault="00376F8E" w:rsidP="000368A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  <w:gridSpan w:val="2"/>
            <w:shd w:val="clear" w:color="auto" w:fill="C6D9F1" w:themeFill="text2" w:themeFillTint="33"/>
          </w:tcPr>
          <w:p w:rsidR="00376F8E" w:rsidRPr="00923DAC" w:rsidRDefault="00376F8E" w:rsidP="00E273D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</w:p>
        </w:tc>
        <w:tc>
          <w:tcPr>
            <w:tcW w:w="2171" w:type="dxa"/>
            <w:gridSpan w:val="2"/>
            <w:shd w:val="clear" w:color="auto" w:fill="C6D9F1" w:themeFill="text2" w:themeFillTint="33"/>
          </w:tcPr>
          <w:p w:rsidR="00376F8E" w:rsidRPr="00F331B7" w:rsidRDefault="00376F8E" w:rsidP="005A4A0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F331B7">
              <w:rPr>
                <w:rFonts w:asciiTheme="majorBidi" w:hAnsiTheme="majorBidi" w:cstheme="majorBidi"/>
                <w:b/>
                <w:bCs/>
                <w:lang w:bidi="ar-EG"/>
              </w:rPr>
              <w:t>Assessment of nutritional status</w:t>
            </w:r>
          </w:p>
          <w:p w:rsidR="00376F8E" w:rsidRPr="00F331B7" w:rsidRDefault="00376F8E" w:rsidP="005A4A0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)</w:t>
            </w:r>
            <w:r w:rsidRPr="00F331B7">
              <w:rPr>
                <w:rFonts w:asciiTheme="majorBidi" w:hAnsiTheme="majorBidi" w:cstheme="majorBidi"/>
                <w:b/>
                <w:bCs/>
                <w:lang w:bidi="ar-EG"/>
              </w:rPr>
              <w:t>MFAN-201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(</w:t>
            </w:r>
          </w:p>
          <w:p w:rsidR="00376F8E" w:rsidRDefault="00376F8E" w:rsidP="005A4A0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P/G-620</w:t>
            </w:r>
          </w:p>
          <w:p w:rsidR="00376F8E" w:rsidRDefault="00376F8E" w:rsidP="005A4A0D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3C5AFF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</w:t>
            </w:r>
            <w:r w:rsidRPr="003C5AFF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ي</w:t>
            </w:r>
            <w:r w:rsidRPr="003C5AFF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+ </w:t>
            </w:r>
            <w:r w:rsidRPr="003C5AFF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</w:t>
            </w:r>
            <w:r w:rsidRPr="003C5AFF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3C5AFF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</w:t>
            </w:r>
            <w:r w:rsidRPr="003C5AFF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3C5AFF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نرمين</w:t>
            </w:r>
          </w:p>
          <w:p w:rsidR="00376F8E" w:rsidRDefault="00376F8E" w:rsidP="005A4A0D">
            <w:pPr>
              <w:jc w:val="center"/>
              <w:rPr>
                <w:rFonts w:asciiTheme="majorBidi" w:hAnsiTheme="majorBidi" w:cs="Times New Roman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اشراف : د. سالي صلاح</w:t>
            </w:r>
          </w:p>
          <w:p w:rsidR="00376F8E" w:rsidRPr="00EC3DF8" w:rsidRDefault="00376F8E" w:rsidP="007D5B9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63" w:type="dxa"/>
            <w:gridSpan w:val="2"/>
            <w:vMerge w:val="restart"/>
            <w:shd w:val="clear" w:color="auto" w:fill="FFFFFF" w:themeFill="background1"/>
          </w:tcPr>
          <w:p w:rsidR="00376F8E" w:rsidRPr="00EC3DF8" w:rsidRDefault="00376F8E" w:rsidP="00AD704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AD704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AD704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1C53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1357A7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Default="00376F8E" w:rsidP="002818C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376F8E" w:rsidRPr="00EC3DF8" w:rsidRDefault="00376F8E" w:rsidP="00477B95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EC3DF8">
              <w:rPr>
                <w:rFonts w:asciiTheme="majorBidi" w:hAnsiTheme="majorBidi" w:cstheme="majorBidi"/>
                <w:b/>
                <w:bCs/>
              </w:rPr>
              <w:t>Students activity</w:t>
            </w:r>
          </w:p>
        </w:tc>
        <w:tc>
          <w:tcPr>
            <w:tcW w:w="2608" w:type="dxa"/>
            <w:gridSpan w:val="2"/>
            <w:shd w:val="clear" w:color="auto" w:fill="C6D9F1" w:themeFill="text2" w:themeFillTint="33"/>
          </w:tcPr>
          <w:p w:rsidR="00B7685D" w:rsidRDefault="00E273DD" w:rsidP="000779D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</w:t>
            </w:r>
            <w:r w:rsidRPr="00F331B7">
              <w:rPr>
                <w:rFonts w:asciiTheme="majorBidi" w:hAnsiTheme="majorBidi" w:cstheme="majorBidi"/>
                <w:b/>
                <w:bCs/>
              </w:rPr>
              <w:t>ssessment of</w:t>
            </w:r>
          </w:p>
          <w:p w:rsidR="00E273DD" w:rsidRPr="00F331B7" w:rsidRDefault="00E273DD" w:rsidP="00E273D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31B7">
              <w:rPr>
                <w:rFonts w:asciiTheme="majorBidi" w:hAnsiTheme="majorBidi" w:cstheme="majorBidi"/>
                <w:b/>
                <w:bCs/>
              </w:rPr>
              <w:t xml:space="preserve"> nutritional status</w:t>
            </w:r>
          </w:p>
          <w:p w:rsidR="00E273DD" w:rsidRPr="00F331B7" w:rsidRDefault="00E273DD" w:rsidP="00E273D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)</w:t>
            </w:r>
            <w:r w:rsidRPr="00F331B7">
              <w:rPr>
                <w:rFonts w:asciiTheme="majorBidi" w:hAnsiTheme="majorBidi" w:cstheme="majorBidi"/>
                <w:b/>
                <w:bCs/>
              </w:rPr>
              <w:t>MFAN-201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(</w:t>
            </w:r>
          </w:p>
          <w:p w:rsidR="00E273DD" w:rsidRDefault="00E273DD" w:rsidP="00E273D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P/G-620</w:t>
            </w:r>
          </w:p>
          <w:p w:rsidR="00E273DD" w:rsidRDefault="00E273DD" w:rsidP="00E273D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rtl/>
              </w:rPr>
              <w:t>م.مي</w:t>
            </w:r>
            <w:r w:rsidRPr="003C5AFF">
              <w:rPr>
                <w:rFonts w:asciiTheme="majorBidi" w:hAnsiTheme="majorBidi" w:cs="Times New Roman"/>
                <w:b/>
                <w:bCs/>
                <w:rtl/>
              </w:rPr>
              <w:t xml:space="preserve"> + </w:t>
            </w:r>
            <w:r w:rsidRPr="003C5AFF">
              <w:rPr>
                <w:rFonts w:asciiTheme="majorBidi" w:hAnsiTheme="majorBidi" w:cs="Times New Roman" w:hint="cs"/>
                <w:b/>
                <w:bCs/>
                <w:rtl/>
              </w:rPr>
              <w:t>م</w:t>
            </w:r>
            <w:r w:rsidRPr="003C5AFF">
              <w:rPr>
                <w:rFonts w:asciiTheme="majorBidi" w:hAnsiTheme="majorBidi" w:cs="Times New Roman"/>
                <w:b/>
                <w:bCs/>
                <w:rtl/>
              </w:rPr>
              <w:t>.</w:t>
            </w:r>
            <w:r w:rsidRPr="003C5AFF">
              <w:rPr>
                <w:rFonts w:asciiTheme="majorBidi" w:hAnsiTheme="majorBidi" w:cs="Times New Roman" w:hint="cs"/>
                <w:b/>
                <w:bCs/>
                <w:rtl/>
              </w:rPr>
              <w:t>م</w:t>
            </w:r>
            <w:r w:rsidRPr="003C5AFF">
              <w:rPr>
                <w:rFonts w:asciiTheme="majorBidi" w:hAnsiTheme="majorBidi" w:cs="Times New Roman"/>
                <w:b/>
                <w:bCs/>
                <w:rtl/>
              </w:rPr>
              <w:t>.</w:t>
            </w:r>
            <w:r w:rsidRPr="003C5AFF">
              <w:rPr>
                <w:rFonts w:asciiTheme="majorBidi" w:hAnsiTheme="majorBidi" w:cs="Times New Roman" w:hint="cs"/>
                <w:b/>
                <w:bCs/>
                <w:rtl/>
              </w:rPr>
              <w:t>نرمين</w:t>
            </w:r>
          </w:p>
          <w:p w:rsidR="00376F8E" w:rsidRPr="00477B95" w:rsidRDefault="00E273DD" w:rsidP="00E273DD">
            <w:pPr>
              <w:jc w:val="center"/>
              <w:rPr>
                <w:rFonts w:asciiTheme="majorBidi" w:hAnsiTheme="majorBidi" w:cs="Times New Roman"/>
                <w:b/>
                <w:bCs/>
              </w:rPr>
            </w:pPr>
            <w:r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اشراف : د. سالي صلاح</w:t>
            </w:r>
          </w:p>
        </w:tc>
        <w:tc>
          <w:tcPr>
            <w:tcW w:w="2519" w:type="dxa"/>
            <w:gridSpan w:val="2"/>
            <w:shd w:val="clear" w:color="auto" w:fill="C6D9F1" w:themeFill="text2" w:themeFillTint="33"/>
          </w:tcPr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376F8E" w:rsidRPr="00EC3DF8" w:rsidTr="007D5B94">
        <w:trPr>
          <w:trHeight w:val="1790"/>
          <w:jc w:val="center"/>
        </w:trPr>
        <w:tc>
          <w:tcPr>
            <w:tcW w:w="978" w:type="dxa"/>
            <w:vMerge/>
          </w:tcPr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800" w:type="dxa"/>
            <w:vMerge/>
            <w:shd w:val="clear" w:color="auto" w:fill="C6D9F1" w:themeFill="text2" w:themeFillTint="33"/>
          </w:tcPr>
          <w:p w:rsidR="00376F8E" w:rsidRPr="004C103D" w:rsidRDefault="00376F8E" w:rsidP="004C10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81" w:type="dxa"/>
            <w:gridSpan w:val="2"/>
            <w:shd w:val="clear" w:color="auto" w:fill="C6D9F1" w:themeFill="text2" w:themeFillTint="33"/>
          </w:tcPr>
          <w:p w:rsidR="00376F8E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First Aid</w:t>
            </w: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(MNFA-101)</w:t>
            </w: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P/G622</w:t>
            </w:r>
          </w:p>
          <w:p w:rsidR="00BF5E7D" w:rsidRPr="007D5B94" w:rsidRDefault="00757936" w:rsidP="00757936">
            <w:pPr>
              <w:tabs>
                <w:tab w:val="left" w:pos="729"/>
                <w:tab w:val="center" w:pos="1332"/>
              </w:tabs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ab/>
            </w:r>
            <w:r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ab/>
            </w:r>
            <w:r w:rsidR="00BF5E7D"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هبة</w:t>
            </w:r>
            <w:r w:rsidR="00BF5E7D"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+ </w:t>
            </w:r>
            <w:r w:rsidR="00BF5E7D"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سارة</w:t>
            </w:r>
          </w:p>
          <w:p w:rsidR="00376F8E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د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ها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نجا</w:t>
            </w:r>
          </w:p>
        </w:tc>
        <w:tc>
          <w:tcPr>
            <w:tcW w:w="2171" w:type="dxa"/>
            <w:gridSpan w:val="2"/>
            <w:shd w:val="clear" w:color="auto" w:fill="C6D9F1" w:themeFill="text2" w:themeFillTint="33"/>
          </w:tcPr>
          <w:p w:rsidR="00376F8E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</w:p>
          <w:p w:rsidR="00376F8E" w:rsidRPr="007D5B94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First Aid</w:t>
            </w:r>
          </w:p>
          <w:p w:rsidR="00376F8E" w:rsidRPr="007D5B94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(MNFA-101)</w:t>
            </w:r>
          </w:p>
          <w:p w:rsidR="00376F8E" w:rsidRPr="007D5B94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P/G622</w:t>
            </w:r>
          </w:p>
          <w:p w:rsidR="00376F8E" w:rsidRPr="007D5B94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هبة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+ 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سارة</w:t>
            </w:r>
          </w:p>
          <w:p w:rsidR="00376F8E" w:rsidRPr="007D5B94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د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ها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</w:t>
            </w:r>
            <w:r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نجا</w:t>
            </w:r>
          </w:p>
        </w:tc>
        <w:tc>
          <w:tcPr>
            <w:tcW w:w="2263" w:type="dxa"/>
            <w:gridSpan w:val="2"/>
            <w:vMerge/>
            <w:shd w:val="clear" w:color="auto" w:fill="FFFFFF" w:themeFill="background1"/>
          </w:tcPr>
          <w:p w:rsidR="00376F8E" w:rsidRPr="00EC3DF8" w:rsidRDefault="00376F8E" w:rsidP="00AD704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08" w:type="dxa"/>
            <w:gridSpan w:val="2"/>
            <w:shd w:val="clear" w:color="auto" w:fill="C6D9F1" w:themeFill="text2" w:themeFillTint="33"/>
          </w:tcPr>
          <w:p w:rsidR="00376F8E" w:rsidRDefault="00376F8E" w:rsidP="007D5B9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First Aid</w:t>
            </w: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(MNFA-101)</w:t>
            </w: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theme="majorBidi"/>
                <w:b/>
                <w:bCs/>
                <w:lang w:bidi="ar-EG"/>
              </w:rPr>
              <w:t>P/G622</w:t>
            </w:r>
          </w:p>
          <w:p w:rsidR="00BF5E7D" w:rsidRPr="007D5B94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هبة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+ 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سارة</w:t>
            </w:r>
          </w:p>
          <w:p w:rsidR="00376F8E" w:rsidRDefault="00BF5E7D" w:rsidP="00BF5E7D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د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مها</w:t>
            </w:r>
            <w:r w:rsidRPr="007D5B94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</w:t>
            </w:r>
            <w:r w:rsidRPr="007D5B94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نجا</w:t>
            </w:r>
          </w:p>
        </w:tc>
        <w:tc>
          <w:tcPr>
            <w:tcW w:w="2519" w:type="dxa"/>
            <w:gridSpan w:val="2"/>
            <w:shd w:val="clear" w:color="auto" w:fill="C6D9F1" w:themeFill="text2" w:themeFillTint="33"/>
          </w:tcPr>
          <w:p w:rsidR="00376F8E" w:rsidRPr="00EC3DF8" w:rsidRDefault="00376F8E" w:rsidP="00762351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83B14" w:rsidRPr="001A24E6" w:rsidTr="007D5B94">
        <w:trPr>
          <w:trHeight w:val="1115"/>
          <w:jc w:val="center"/>
        </w:trPr>
        <w:tc>
          <w:tcPr>
            <w:tcW w:w="978" w:type="dxa"/>
            <w:vMerge/>
          </w:tcPr>
          <w:p w:rsidR="00C83B14" w:rsidRPr="00EC3DF8" w:rsidRDefault="00C83B14" w:rsidP="001A24E6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800" w:type="dxa"/>
            <w:shd w:val="clear" w:color="auto" w:fill="D6E3BC" w:themeFill="accent3" w:themeFillTint="66"/>
          </w:tcPr>
          <w:p w:rsidR="00C83B14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C83B14" w:rsidRPr="001A24E6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A24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1A24E6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2881" w:type="dxa"/>
            <w:gridSpan w:val="2"/>
            <w:shd w:val="clear" w:color="auto" w:fill="D6E3BC" w:themeFill="accent3" w:themeFillTint="66"/>
          </w:tcPr>
          <w:p w:rsidR="00C83B14" w:rsidRPr="00FF6DD2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C83B14" w:rsidRPr="00FF6DD2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6DD2">
              <w:rPr>
                <w:rFonts w:asciiTheme="majorBidi" w:hAnsiTheme="majorBidi" w:cstheme="majorBidi"/>
                <w:b/>
                <w:bCs/>
              </w:rPr>
              <w:t xml:space="preserve">Metabolic disorders </w:t>
            </w:r>
          </w:p>
          <w:p w:rsidR="00C83B14" w:rsidRPr="00FF6DD2" w:rsidRDefault="00C83B14" w:rsidP="00E73B9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6DD2">
              <w:rPr>
                <w:rFonts w:asciiTheme="majorBidi" w:hAnsiTheme="majorBidi" w:cstheme="majorBidi"/>
                <w:b/>
                <w:bCs/>
              </w:rPr>
              <w:t xml:space="preserve">Lecture </w:t>
            </w:r>
            <w:r w:rsidR="00E73B95" w:rsidRPr="00FF6DD2">
              <w:rPr>
                <w:rFonts w:asciiTheme="majorBidi" w:hAnsiTheme="majorBidi" w:cstheme="majorBidi"/>
                <w:b/>
                <w:bCs/>
              </w:rPr>
              <w:t>G-613</w:t>
            </w:r>
          </w:p>
          <w:p w:rsidR="00C83B14" w:rsidRPr="00FF6DD2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6DD2">
              <w:rPr>
                <w:rFonts w:asciiTheme="majorBidi" w:hAnsiTheme="majorBidi" w:cstheme="majorBidi" w:hint="cs"/>
                <w:b/>
                <w:bCs/>
                <w:rtl/>
              </w:rPr>
              <w:t>د.ضحي مجدي</w:t>
            </w:r>
            <w:r w:rsidRPr="00FF6DD2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C83B14" w:rsidRPr="00FF6DD2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</w:p>
        </w:tc>
        <w:tc>
          <w:tcPr>
            <w:tcW w:w="2171" w:type="dxa"/>
            <w:gridSpan w:val="2"/>
            <w:shd w:val="clear" w:color="auto" w:fill="D6E3BC" w:themeFill="accent3" w:themeFillTint="66"/>
          </w:tcPr>
          <w:p w:rsidR="00C83B14" w:rsidRPr="00FF6DD2" w:rsidRDefault="00C83B14" w:rsidP="00D1052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6DD2">
              <w:rPr>
                <w:rFonts w:asciiTheme="majorBidi" w:hAnsiTheme="majorBidi" w:cstheme="majorBidi"/>
                <w:b/>
                <w:bCs/>
              </w:rPr>
              <w:t>Advance topics in Nutrition</w:t>
            </w:r>
          </w:p>
          <w:p w:rsidR="00C83B14" w:rsidRPr="00FF6DD2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6DD2">
              <w:rPr>
                <w:rFonts w:asciiTheme="majorBidi" w:hAnsiTheme="majorBidi" w:cstheme="majorBidi"/>
                <w:b/>
                <w:bCs/>
              </w:rPr>
              <w:t>(MFAT-301)</w:t>
            </w:r>
          </w:p>
          <w:p w:rsidR="00C83B14" w:rsidRPr="00FF6DD2" w:rsidRDefault="00C83B14" w:rsidP="00CB06A8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F6DD2">
              <w:rPr>
                <w:rFonts w:asciiTheme="majorBidi" w:hAnsiTheme="majorBidi" w:cstheme="majorBidi"/>
                <w:b/>
                <w:bCs/>
              </w:rPr>
              <w:t xml:space="preserve">Lecture </w:t>
            </w:r>
            <w:r w:rsidR="00E73B95" w:rsidRPr="00FF6DD2">
              <w:rPr>
                <w:rFonts w:asciiTheme="majorBidi" w:hAnsiTheme="majorBidi" w:cstheme="majorBidi"/>
                <w:b/>
                <w:bCs/>
              </w:rPr>
              <w:t>G-613</w:t>
            </w:r>
          </w:p>
          <w:p w:rsidR="00C83B14" w:rsidRPr="00FF6DD2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F6DD2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ا.د.عصام غنيم </w:t>
            </w:r>
          </w:p>
        </w:tc>
        <w:tc>
          <w:tcPr>
            <w:tcW w:w="2263" w:type="dxa"/>
            <w:gridSpan w:val="2"/>
            <w:vMerge/>
            <w:shd w:val="clear" w:color="auto" w:fill="FFFFFF" w:themeFill="background1"/>
          </w:tcPr>
          <w:p w:rsidR="00C83B14" w:rsidRPr="001A24E6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08" w:type="dxa"/>
            <w:gridSpan w:val="2"/>
            <w:shd w:val="clear" w:color="auto" w:fill="D6E3BC" w:themeFill="accent3" w:themeFillTint="66"/>
          </w:tcPr>
          <w:p w:rsidR="00C83B14" w:rsidRPr="001A24E6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C83B14" w:rsidRPr="001A24E6" w:rsidRDefault="00C83B14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519" w:type="dxa"/>
            <w:gridSpan w:val="2"/>
            <w:shd w:val="clear" w:color="auto" w:fill="D6E3BC" w:themeFill="accent3" w:themeFillTint="66"/>
          </w:tcPr>
          <w:p w:rsidR="00C83B14" w:rsidRPr="001A24E6" w:rsidRDefault="00C83B14" w:rsidP="001A24E6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50323" w:rsidRPr="00EC3DF8" w:rsidTr="003F496E">
        <w:trPr>
          <w:trHeight w:val="1934"/>
          <w:jc w:val="center"/>
        </w:trPr>
        <w:tc>
          <w:tcPr>
            <w:tcW w:w="978" w:type="dxa"/>
            <w:vMerge/>
          </w:tcPr>
          <w:p w:rsidR="00850323" w:rsidRPr="001A24E6" w:rsidRDefault="00850323" w:rsidP="001A24E6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800" w:type="dxa"/>
            <w:shd w:val="clear" w:color="auto" w:fill="CCC0D9" w:themeFill="accent4" w:themeFillTint="66"/>
          </w:tcPr>
          <w:p w:rsidR="00850323" w:rsidRPr="001A24E6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850323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850323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850323" w:rsidRPr="001A24E6" w:rsidRDefault="00850323" w:rsidP="002655F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A24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1A24E6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881" w:type="dxa"/>
            <w:gridSpan w:val="2"/>
            <w:shd w:val="clear" w:color="auto" w:fill="CCC0D9" w:themeFill="accent4" w:themeFillTint="66"/>
          </w:tcPr>
          <w:p w:rsidR="00850323" w:rsidRPr="00FF6DD2" w:rsidRDefault="00850323" w:rsidP="000F6A04">
            <w:pPr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lang w:bidi="ar-EG"/>
              </w:rPr>
            </w:pPr>
          </w:p>
          <w:p w:rsidR="00E9776A" w:rsidRPr="00E9776A" w:rsidRDefault="00E9776A" w:rsidP="00E60CE4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E9776A">
              <w:rPr>
                <w:rFonts w:asciiTheme="majorBidi" w:hAnsiTheme="majorBidi" w:cs="Times New Roman"/>
                <w:b/>
                <w:bCs/>
                <w:lang w:bidi="ar-EG"/>
              </w:rPr>
              <w:t>Therapeutic Nutrition</w:t>
            </w:r>
          </w:p>
          <w:p w:rsidR="00E9776A" w:rsidRPr="00E9776A" w:rsidRDefault="00E9776A" w:rsidP="00E9776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E9776A">
              <w:rPr>
                <w:rFonts w:asciiTheme="majorBidi" w:hAnsiTheme="majorBidi" w:cs="Times New Roman"/>
                <w:b/>
                <w:bCs/>
                <w:lang w:bidi="ar-EG"/>
              </w:rPr>
              <w:t>(lab II) –</w:t>
            </w:r>
          </w:p>
          <w:p w:rsidR="00E9776A" w:rsidRDefault="00E9776A" w:rsidP="00E9776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E9776A">
              <w:rPr>
                <w:rFonts w:asciiTheme="majorBidi" w:hAnsiTheme="majorBidi" w:cs="Times New Roman"/>
                <w:b/>
                <w:bCs/>
                <w:lang w:bidi="ar-EG"/>
              </w:rPr>
              <w:t>(MFTN-404)</w:t>
            </w:r>
          </w:p>
          <w:p w:rsidR="00890156" w:rsidRPr="00E9776A" w:rsidRDefault="00890156" w:rsidP="00E9776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>
              <w:rPr>
                <w:rFonts w:asciiTheme="majorBidi" w:hAnsiTheme="majorBidi" w:cs="Times New Roman"/>
                <w:b/>
                <w:bCs/>
                <w:lang w:bidi="ar-EG"/>
              </w:rPr>
              <w:t xml:space="preserve">Practical </w:t>
            </w:r>
          </w:p>
          <w:p w:rsidR="00E9776A" w:rsidRPr="00E9776A" w:rsidRDefault="00890156" w:rsidP="00E9776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>
              <w:rPr>
                <w:rFonts w:asciiTheme="majorBidi" w:hAnsiTheme="majorBidi" w:cs="Times New Roman"/>
                <w:b/>
                <w:bCs/>
                <w:lang w:bidi="ar-EG"/>
              </w:rPr>
              <w:t>G620</w:t>
            </w:r>
          </w:p>
          <w:p w:rsidR="00E9776A" w:rsidRPr="00E9776A" w:rsidRDefault="00E9776A" w:rsidP="00E9776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E9776A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فاطمة</w:t>
            </w:r>
            <w:r w:rsidRPr="00E9776A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+ </w:t>
            </w:r>
            <w:r w:rsidRPr="00E9776A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نيهاد</w:t>
            </w:r>
          </w:p>
          <w:p w:rsidR="00E9776A" w:rsidRPr="00E9776A" w:rsidRDefault="00E9776A" w:rsidP="00E9776A">
            <w:pPr>
              <w:jc w:val="center"/>
              <w:rPr>
                <w:rFonts w:asciiTheme="majorBidi" w:hAnsiTheme="majorBidi" w:cs="Times New Roman"/>
                <w:b/>
                <w:bCs/>
                <w:lang w:bidi="ar-EG"/>
              </w:rPr>
            </w:pPr>
            <w:r w:rsidRPr="00E9776A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أشراف</w:t>
            </w:r>
          </w:p>
          <w:p w:rsidR="00850323" w:rsidRPr="00FF6DD2" w:rsidRDefault="00E9776A" w:rsidP="00E9776A">
            <w:pPr>
              <w:jc w:val="center"/>
              <w:rPr>
                <w:rFonts w:asciiTheme="majorBidi" w:hAnsiTheme="majorBidi" w:cs="Times New Roman"/>
                <w:b/>
                <w:bCs/>
                <w:rtl/>
                <w:lang w:bidi="ar-EG"/>
              </w:rPr>
            </w:pPr>
            <w:r w:rsidRPr="00E9776A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د</w:t>
            </w:r>
            <w:r w:rsidRPr="00E9776A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E9776A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أماني</w:t>
            </w:r>
            <w:r w:rsidRPr="00E9776A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</w:t>
            </w:r>
            <w:r w:rsidRPr="00E9776A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سلام</w:t>
            </w:r>
            <w:r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ة</w:t>
            </w:r>
          </w:p>
        </w:tc>
        <w:tc>
          <w:tcPr>
            <w:tcW w:w="2171" w:type="dxa"/>
            <w:gridSpan w:val="2"/>
            <w:shd w:val="clear" w:color="auto" w:fill="CCC0D9" w:themeFill="accent4" w:themeFillTint="66"/>
          </w:tcPr>
          <w:p w:rsidR="00850323" w:rsidRPr="00FF6DD2" w:rsidRDefault="00850323" w:rsidP="001A24E6">
            <w:pPr>
              <w:jc w:val="center"/>
              <w:rPr>
                <w:rFonts w:asciiTheme="majorBidi" w:hAnsiTheme="majorBidi" w:cs="Times New Roman"/>
                <w:b/>
                <w:bCs/>
                <w:rtl/>
                <w:lang w:bidi="ar-EG"/>
              </w:rPr>
            </w:pPr>
          </w:p>
          <w:p w:rsidR="00850323" w:rsidRPr="00FF6DD2" w:rsidRDefault="00850323" w:rsidP="009A4C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F6D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utrition and Immunity</w:t>
            </w:r>
          </w:p>
          <w:p w:rsidR="00850323" w:rsidRPr="00FF6DD2" w:rsidRDefault="00850323" w:rsidP="000F6A0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F6D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 MFNI-401)</w:t>
            </w:r>
          </w:p>
          <w:p w:rsidR="00850323" w:rsidRPr="00FF6DD2" w:rsidRDefault="00850323" w:rsidP="000F6A0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FF6D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/</w:t>
            </w:r>
          </w:p>
          <w:p w:rsidR="00850323" w:rsidRPr="00FF6DD2" w:rsidRDefault="00850323" w:rsidP="000F6A04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F6DD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212</w:t>
            </w:r>
          </w:p>
          <w:p w:rsidR="00850323" w:rsidRPr="00FF6DD2" w:rsidRDefault="00850323" w:rsidP="000F6A04">
            <w:pPr>
              <w:jc w:val="center"/>
              <w:rPr>
                <w:rFonts w:asciiTheme="majorBidi" w:hAnsiTheme="majorBidi" w:cs="Times New Roman"/>
                <w:b/>
                <w:bCs/>
                <w:rtl/>
                <w:lang w:bidi="ar-EG"/>
              </w:rPr>
            </w:pPr>
            <w:r w:rsidRPr="00FF6DD2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د</w:t>
            </w:r>
            <w:r w:rsidRPr="00FF6DD2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>.</w:t>
            </w:r>
            <w:r w:rsidRPr="00FF6DD2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أماني</w:t>
            </w:r>
            <w:r w:rsidRPr="00FF6DD2">
              <w:rPr>
                <w:rFonts w:asciiTheme="majorBidi" w:hAnsiTheme="majorBidi" w:cs="Times New Roman"/>
                <w:b/>
                <w:bCs/>
                <w:rtl/>
                <w:lang w:bidi="ar-EG"/>
              </w:rPr>
              <w:t xml:space="preserve"> </w:t>
            </w:r>
            <w:r w:rsidRPr="00FF6DD2">
              <w:rPr>
                <w:rFonts w:asciiTheme="majorBidi" w:hAnsiTheme="majorBidi" w:cs="Times New Roman" w:hint="cs"/>
                <w:b/>
                <w:bCs/>
                <w:rtl/>
                <w:lang w:bidi="ar-EG"/>
              </w:rPr>
              <w:t>سلامة</w:t>
            </w:r>
          </w:p>
        </w:tc>
        <w:tc>
          <w:tcPr>
            <w:tcW w:w="2263" w:type="dxa"/>
            <w:gridSpan w:val="2"/>
            <w:vMerge/>
            <w:shd w:val="clear" w:color="auto" w:fill="FFFFFF" w:themeFill="background1"/>
          </w:tcPr>
          <w:p w:rsidR="00850323" w:rsidRPr="001A24E6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08" w:type="dxa"/>
            <w:gridSpan w:val="2"/>
            <w:shd w:val="clear" w:color="auto" w:fill="CCC0D9" w:themeFill="accent4" w:themeFillTint="66"/>
          </w:tcPr>
          <w:p w:rsidR="00E43873" w:rsidRDefault="00E4387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50323" w:rsidRPr="001A24E6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Therapeutic Nutrition</w:t>
            </w:r>
          </w:p>
          <w:p w:rsidR="00850323" w:rsidRPr="001A24E6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(lab II) –</w:t>
            </w:r>
          </w:p>
          <w:p w:rsidR="00850323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(MFTN-404)</w:t>
            </w:r>
          </w:p>
          <w:p w:rsidR="00890156" w:rsidRPr="001A24E6" w:rsidRDefault="00890156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Practical</w:t>
            </w:r>
          </w:p>
          <w:p w:rsidR="00850323" w:rsidRPr="001A24E6" w:rsidRDefault="00850323" w:rsidP="00C142FD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E-212</w:t>
            </w:r>
          </w:p>
          <w:p w:rsidR="00850323" w:rsidRPr="001A24E6" w:rsidRDefault="00850323" w:rsidP="0077178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 xml:space="preserve">فاطمة + </w:t>
            </w:r>
            <w:r w:rsidR="00771781">
              <w:rPr>
                <w:rFonts w:asciiTheme="majorBidi" w:hAnsiTheme="majorBidi" w:cstheme="majorBidi" w:hint="cs"/>
                <w:b/>
                <w:bCs/>
                <w:rtl/>
              </w:rPr>
              <w:t>نيهاد</w:t>
            </w:r>
          </w:p>
          <w:p w:rsidR="00850323" w:rsidRPr="001A24E6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أشراف</w:t>
            </w:r>
          </w:p>
          <w:p w:rsidR="00850323" w:rsidRPr="001A24E6" w:rsidRDefault="0085032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د.ضحي مجدي</w:t>
            </w:r>
          </w:p>
        </w:tc>
        <w:tc>
          <w:tcPr>
            <w:tcW w:w="2519" w:type="dxa"/>
            <w:gridSpan w:val="2"/>
            <w:shd w:val="clear" w:color="auto" w:fill="CCC0D9" w:themeFill="accent4" w:themeFillTint="66"/>
          </w:tcPr>
          <w:p w:rsidR="00E43873" w:rsidRDefault="00E43873" w:rsidP="001A24E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50323" w:rsidRPr="00EC3DF8" w:rsidRDefault="00850323" w:rsidP="001A24E6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C83B14" w:rsidRDefault="00C83B14" w:rsidP="001A24E6">
      <w:pPr>
        <w:spacing w:after="0"/>
      </w:pPr>
    </w:p>
    <w:p w:rsidR="006B124A" w:rsidRDefault="006B124A" w:rsidP="00CC0852">
      <w:pPr>
        <w:spacing w:after="0"/>
      </w:pPr>
    </w:p>
    <w:p w:rsidR="00E82A90" w:rsidRDefault="00E82A90" w:rsidP="00CC0852">
      <w:pPr>
        <w:spacing w:after="0"/>
      </w:pPr>
    </w:p>
    <w:p w:rsidR="00E82A90" w:rsidRDefault="00E82A90" w:rsidP="00CC0852">
      <w:pPr>
        <w:spacing w:after="0"/>
      </w:pPr>
    </w:p>
    <w:tbl>
      <w:tblPr>
        <w:tblStyle w:val="TableGrid"/>
        <w:tblW w:w="15399" w:type="dxa"/>
        <w:jc w:val="center"/>
        <w:tblLayout w:type="fixed"/>
        <w:tblLook w:val="04A0" w:firstRow="1" w:lastRow="0" w:firstColumn="1" w:lastColumn="0" w:noHBand="0" w:noVBand="1"/>
      </w:tblPr>
      <w:tblGrid>
        <w:gridCol w:w="908"/>
        <w:gridCol w:w="819"/>
        <w:gridCol w:w="1477"/>
        <w:gridCol w:w="1276"/>
        <w:gridCol w:w="1417"/>
        <w:gridCol w:w="1702"/>
        <w:gridCol w:w="2398"/>
        <w:gridCol w:w="1004"/>
        <w:gridCol w:w="1134"/>
        <w:gridCol w:w="1134"/>
        <w:gridCol w:w="1179"/>
        <w:gridCol w:w="951"/>
      </w:tblGrid>
      <w:tr w:rsidR="00CC0852" w:rsidRPr="00747736" w:rsidTr="0076290D">
        <w:trPr>
          <w:trHeight w:val="491"/>
          <w:jc w:val="center"/>
        </w:trPr>
        <w:tc>
          <w:tcPr>
            <w:tcW w:w="908" w:type="dxa"/>
            <w:shd w:val="clear" w:color="auto" w:fill="FFFFFF" w:themeFill="background1"/>
          </w:tcPr>
          <w:p w:rsidR="0090075D" w:rsidRPr="00747736" w:rsidRDefault="0090075D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 xml:space="preserve">Date </w:t>
            </w:r>
          </w:p>
        </w:tc>
        <w:tc>
          <w:tcPr>
            <w:tcW w:w="819" w:type="dxa"/>
            <w:shd w:val="clear" w:color="auto" w:fill="FFFFFF" w:themeFill="background1"/>
          </w:tcPr>
          <w:p w:rsidR="0090075D" w:rsidRPr="00747736" w:rsidRDefault="00E53C2F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L</w:t>
            </w:r>
            <w:r w:rsidR="0090075D"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evel</w:t>
            </w:r>
          </w:p>
        </w:tc>
        <w:tc>
          <w:tcPr>
            <w:tcW w:w="1477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08:30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09:20</w:t>
            </w:r>
          </w:p>
        </w:tc>
        <w:tc>
          <w:tcPr>
            <w:tcW w:w="1276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09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0:20</w:t>
            </w:r>
          </w:p>
        </w:tc>
        <w:tc>
          <w:tcPr>
            <w:tcW w:w="1417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0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1:20</w:t>
            </w:r>
          </w:p>
        </w:tc>
        <w:tc>
          <w:tcPr>
            <w:tcW w:w="1702" w:type="dxa"/>
            <w:shd w:val="clear" w:color="auto" w:fill="FFFFFF" w:themeFill="background1"/>
          </w:tcPr>
          <w:p w:rsidR="001804B9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1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2:20</w:t>
            </w:r>
          </w:p>
        </w:tc>
        <w:tc>
          <w:tcPr>
            <w:tcW w:w="2398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2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3:20</w:t>
            </w:r>
          </w:p>
        </w:tc>
        <w:tc>
          <w:tcPr>
            <w:tcW w:w="1004" w:type="dxa"/>
            <w:shd w:val="clear" w:color="auto" w:fill="FFFFFF" w:themeFill="background1"/>
          </w:tcPr>
          <w:p w:rsidR="007F0578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3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4:20</w:t>
            </w:r>
          </w:p>
        </w:tc>
        <w:tc>
          <w:tcPr>
            <w:tcW w:w="1134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4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5:20</w:t>
            </w:r>
          </w:p>
        </w:tc>
        <w:tc>
          <w:tcPr>
            <w:tcW w:w="1134" w:type="dxa"/>
            <w:shd w:val="clear" w:color="auto" w:fill="FFFFFF" w:themeFill="background1"/>
          </w:tcPr>
          <w:p w:rsidR="00A45C28" w:rsidRPr="00747736" w:rsidRDefault="00A45C28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5:30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6:20</w:t>
            </w:r>
          </w:p>
        </w:tc>
        <w:tc>
          <w:tcPr>
            <w:tcW w:w="1179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6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7:20</w:t>
            </w:r>
          </w:p>
        </w:tc>
        <w:tc>
          <w:tcPr>
            <w:tcW w:w="951" w:type="dxa"/>
            <w:shd w:val="clear" w:color="auto" w:fill="FFFFFF" w:themeFill="background1"/>
          </w:tcPr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7:30-</w:t>
            </w:r>
          </w:p>
          <w:p w:rsidR="0090075D" w:rsidRPr="00747736" w:rsidRDefault="0090075D" w:rsidP="001804B9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>18:30</w:t>
            </w:r>
          </w:p>
        </w:tc>
      </w:tr>
      <w:tr w:rsidR="00960415" w:rsidRPr="00747736" w:rsidTr="00C2383B">
        <w:trPr>
          <w:trHeight w:val="898"/>
          <w:jc w:val="center"/>
        </w:trPr>
        <w:tc>
          <w:tcPr>
            <w:tcW w:w="908" w:type="dxa"/>
            <w:vMerge w:val="restart"/>
          </w:tcPr>
          <w:p w:rsidR="00960415" w:rsidRPr="00747736" w:rsidRDefault="00960415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  <w:p w:rsidR="00960415" w:rsidRDefault="00960415" w:rsidP="00762351">
            <w:pPr>
              <w:rPr>
                <w:rFonts w:asciiTheme="majorBidi" w:hAnsiTheme="majorBidi"/>
                <w:b/>
                <w:bCs/>
                <w:sz w:val="20"/>
                <w:szCs w:val="20"/>
                <w:rtl/>
              </w:rPr>
            </w:pPr>
          </w:p>
          <w:p w:rsidR="00960415" w:rsidRPr="00747736" w:rsidRDefault="00960415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/>
                <w:b/>
                <w:bCs/>
                <w:sz w:val="20"/>
                <w:szCs w:val="20"/>
              </w:rPr>
              <w:t xml:space="preserve">Wed </w:t>
            </w:r>
          </w:p>
        </w:tc>
        <w:tc>
          <w:tcPr>
            <w:tcW w:w="819" w:type="dxa"/>
            <w:shd w:val="clear" w:color="auto" w:fill="C6D9F1" w:themeFill="text2" w:themeFillTint="33"/>
          </w:tcPr>
          <w:p w:rsidR="00960415" w:rsidRPr="00747736" w:rsidRDefault="00960415" w:rsidP="00B42C6B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  <w:r w:rsidRPr="00747736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1477" w:type="dxa"/>
            <w:shd w:val="clear" w:color="auto" w:fill="C6D9F1" w:themeFill="text2" w:themeFillTint="33"/>
          </w:tcPr>
          <w:p w:rsidR="00960415" w:rsidRDefault="00960415" w:rsidP="005F7155">
            <w:pPr>
              <w:jc w:val="center"/>
              <w:rPr>
                <w:rFonts w:asciiTheme="majorBidi" w:hAnsiTheme="majorBidi" w:cs="Times New Roman"/>
                <w:highlight w:val="yellow"/>
              </w:rPr>
            </w:pPr>
          </w:p>
          <w:p w:rsidR="00960415" w:rsidRPr="005870B0" w:rsidRDefault="00960415" w:rsidP="000C260C">
            <w:pPr>
              <w:jc w:val="center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 w:rsidRPr="005870B0"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  <w:t>Ethical issues</w:t>
            </w:r>
          </w:p>
          <w:p w:rsidR="00960415" w:rsidRPr="005870B0" w:rsidRDefault="00960415" w:rsidP="005870B0">
            <w:pPr>
              <w:jc w:val="center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 w:rsidRPr="005870B0"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  <w:t>Lecture /G-516</w:t>
            </w:r>
          </w:p>
          <w:p w:rsidR="00960415" w:rsidRPr="005870B0" w:rsidRDefault="00960415" w:rsidP="005870B0">
            <w:pPr>
              <w:jc w:val="center"/>
              <w:rPr>
                <w:rFonts w:asciiTheme="majorBidi" w:hAnsiTheme="majorBidi" w:cs="Times New Roman"/>
                <w:b/>
                <w:bCs/>
                <w:sz w:val="28"/>
                <w:szCs w:val="28"/>
                <w:highlight w:val="yellow"/>
              </w:rPr>
            </w:pPr>
            <w:r w:rsidRPr="005870B0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د</w:t>
            </w:r>
            <w:r w:rsidRPr="005870B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.</w:t>
            </w:r>
            <w:r w:rsidRPr="005870B0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نجلاء</w:t>
            </w:r>
            <w:r w:rsidRPr="005870B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5870B0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حمد</w:t>
            </w:r>
          </w:p>
          <w:p w:rsidR="00960415" w:rsidRPr="005F7155" w:rsidRDefault="00960415" w:rsidP="005F7155">
            <w:pPr>
              <w:jc w:val="center"/>
              <w:rPr>
                <w:rFonts w:asciiTheme="majorBidi" w:hAnsiTheme="majorBidi" w:cs="Times New Roman"/>
                <w:highlight w:val="yellow"/>
              </w:rPr>
            </w:pPr>
          </w:p>
        </w:tc>
        <w:tc>
          <w:tcPr>
            <w:tcW w:w="1276" w:type="dxa"/>
            <w:shd w:val="clear" w:color="auto" w:fill="C6D9F1" w:themeFill="text2" w:themeFillTint="33"/>
          </w:tcPr>
          <w:p w:rsidR="00960415" w:rsidRPr="005F7155" w:rsidRDefault="00960415" w:rsidP="005F7155">
            <w:pPr>
              <w:jc w:val="center"/>
              <w:rPr>
                <w:rFonts w:asciiTheme="majorBidi" w:hAnsiTheme="majorBidi" w:cs="Times New Roman"/>
                <w:highlight w:val="yellow"/>
              </w:rPr>
            </w:pPr>
          </w:p>
        </w:tc>
        <w:tc>
          <w:tcPr>
            <w:tcW w:w="1417" w:type="dxa"/>
            <w:shd w:val="clear" w:color="auto" w:fill="C6D9F1" w:themeFill="text2" w:themeFillTint="33"/>
          </w:tcPr>
          <w:p w:rsidR="00960415" w:rsidRDefault="00960415" w:rsidP="00C931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F8467E">
            <w:pPr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5104" w:type="dxa"/>
            <w:gridSpan w:val="3"/>
            <w:shd w:val="clear" w:color="auto" w:fill="C6D9F1" w:themeFill="text2" w:themeFillTint="33"/>
          </w:tcPr>
          <w:p w:rsidR="00960415" w:rsidRDefault="00960415" w:rsidP="0076290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960415" w:rsidRDefault="00960415" w:rsidP="0076290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960415" w:rsidRDefault="00960415" w:rsidP="0076290D">
            <w:pPr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</w:p>
          <w:p w:rsidR="00960415" w:rsidRDefault="00960415" w:rsidP="0076290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960415" w:rsidRDefault="00960415" w:rsidP="0096041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F7155"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  <w:t>English (2)</w:t>
            </w:r>
          </w:p>
          <w:p w:rsidR="00960415" w:rsidRPr="0076290D" w:rsidRDefault="00960415" w:rsidP="0076290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shd w:val="clear" w:color="auto" w:fill="C6D9F1" w:themeFill="text2" w:themeFillTint="33"/>
          </w:tcPr>
          <w:p w:rsidR="00960415" w:rsidRPr="00747736" w:rsidRDefault="00960415" w:rsidP="0035167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960415" w:rsidRPr="00DF70FD" w:rsidRDefault="00960415" w:rsidP="000459E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F70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dical microbiology</w:t>
            </w:r>
          </w:p>
          <w:p w:rsidR="00960415" w:rsidRPr="00DF70FD" w:rsidRDefault="00960415" w:rsidP="000459E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F70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MGMM-101)</w:t>
            </w:r>
          </w:p>
          <w:p w:rsidR="00960415" w:rsidRPr="00DF70FD" w:rsidRDefault="00960415" w:rsidP="000459E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F70F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/G516</w:t>
            </w:r>
          </w:p>
          <w:p w:rsidR="00960415" w:rsidRPr="00DF70FD" w:rsidRDefault="00960415" w:rsidP="000459E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DF70F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د.هدير القاضي</w:t>
            </w:r>
          </w:p>
          <w:p w:rsidR="00960415" w:rsidRPr="00DF70FD" w:rsidRDefault="00960415" w:rsidP="000459EC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</w:pPr>
          </w:p>
          <w:p w:rsidR="00960415" w:rsidRPr="00747736" w:rsidRDefault="00960415" w:rsidP="000368AE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79" w:type="dxa"/>
            <w:shd w:val="clear" w:color="auto" w:fill="C6D9F1" w:themeFill="text2" w:themeFillTint="33"/>
          </w:tcPr>
          <w:p w:rsidR="00960415" w:rsidRDefault="0096041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Default="0096041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Default="0096041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EA1D4B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51" w:type="dxa"/>
            <w:shd w:val="clear" w:color="auto" w:fill="C6D9F1" w:themeFill="text2" w:themeFillTint="33"/>
          </w:tcPr>
          <w:p w:rsidR="00960415" w:rsidRDefault="0096041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Default="0096041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Default="0096041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960415" w:rsidRPr="00747736" w:rsidRDefault="00960415" w:rsidP="00EA1D4B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D334E" w:rsidRPr="00747736" w:rsidTr="004D7567">
        <w:trPr>
          <w:trHeight w:val="1124"/>
          <w:jc w:val="center"/>
        </w:trPr>
        <w:tc>
          <w:tcPr>
            <w:tcW w:w="908" w:type="dxa"/>
            <w:vMerge/>
          </w:tcPr>
          <w:p w:rsidR="00BD334E" w:rsidRPr="00747736" w:rsidRDefault="00BD334E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819" w:type="dxa"/>
            <w:vMerge w:val="restart"/>
            <w:shd w:val="clear" w:color="auto" w:fill="FBD4B4" w:themeFill="accent6" w:themeFillTint="66"/>
          </w:tcPr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  <w:r w:rsidRPr="00BF481B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nd</w:t>
            </w:r>
          </w:p>
        </w:tc>
        <w:tc>
          <w:tcPr>
            <w:tcW w:w="1477" w:type="dxa"/>
            <w:shd w:val="clear" w:color="auto" w:fill="FBD4B4" w:themeFill="accent6" w:themeFillTint="66"/>
          </w:tcPr>
          <w:p w:rsidR="00BD334E" w:rsidRDefault="00BD334E" w:rsidP="008F147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</w:pPr>
          </w:p>
          <w:p w:rsidR="00BD334E" w:rsidRDefault="00BD334E" w:rsidP="008F147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</w:pPr>
          </w:p>
          <w:p w:rsidR="00BD334E" w:rsidRDefault="00BD334E" w:rsidP="00761C5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</w:p>
          <w:p w:rsidR="00BD334E" w:rsidRPr="00BB507B" w:rsidRDefault="00BD334E" w:rsidP="00D47FFE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693" w:type="dxa"/>
            <w:gridSpan w:val="2"/>
            <w:shd w:val="clear" w:color="auto" w:fill="FBD4B4" w:themeFill="accent6" w:themeFillTint="66"/>
          </w:tcPr>
          <w:p w:rsidR="00BD334E" w:rsidRPr="008D3F2C" w:rsidRDefault="00BD334E" w:rsidP="007500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trition of the athletes</w:t>
            </w:r>
          </w:p>
          <w:p w:rsidR="00BD334E" w:rsidRPr="008D3F2C" w:rsidRDefault="00BD334E" w:rsidP="007500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3F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FNA-101</w:t>
            </w:r>
          </w:p>
          <w:p w:rsidR="00BD334E" w:rsidRPr="008D3F2C" w:rsidRDefault="00BD334E" w:rsidP="007500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620</w:t>
            </w:r>
          </w:p>
          <w:p w:rsidR="00BD334E" w:rsidRPr="00750099" w:rsidRDefault="00BD334E" w:rsidP="0075009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</w:rPr>
            </w:pPr>
            <w:r w:rsidRPr="008D3F2C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>أ.م.حنان الجمال</w:t>
            </w:r>
          </w:p>
        </w:tc>
        <w:tc>
          <w:tcPr>
            <w:tcW w:w="5104" w:type="dxa"/>
            <w:gridSpan w:val="3"/>
            <w:shd w:val="clear" w:color="auto" w:fill="FBD4B4" w:themeFill="accent6" w:themeFillTint="66"/>
          </w:tcPr>
          <w:p w:rsidR="00BD334E" w:rsidRDefault="00BD334E" w:rsidP="00960415">
            <w:pPr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</w:p>
          <w:p w:rsidR="00BD334E" w:rsidRDefault="00BD334E" w:rsidP="0076290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F7155"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  <w:t>English (2)</w:t>
            </w:r>
          </w:p>
          <w:p w:rsidR="00BD334E" w:rsidRDefault="00BD334E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BD334E" w:rsidRPr="0076290D" w:rsidRDefault="00BD334E" w:rsidP="00EC36DC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79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51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D334E" w:rsidRPr="00747736" w:rsidTr="00EC36DC">
        <w:trPr>
          <w:trHeight w:val="1124"/>
          <w:jc w:val="center"/>
        </w:trPr>
        <w:tc>
          <w:tcPr>
            <w:tcW w:w="908" w:type="dxa"/>
            <w:vMerge/>
          </w:tcPr>
          <w:p w:rsidR="00BD334E" w:rsidRPr="00747736" w:rsidRDefault="00BD334E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819" w:type="dxa"/>
            <w:vMerge/>
            <w:shd w:val="clear" w:color="auto" w:fill="FBD4B4" w:themeFill="accent6" w:themeFillTint="66"/>
          </w:tcPr>
          <w:p w:rsidR="00BD334E" w:rsidRDefault="00BD334E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BD4B4" w:themeFill="accent6" w:themeFillTint="66"/>
          </w:tcPr>
          <w:p w:rsidR="00BD334E" w:rsidRDefault="00BD334E" w:rsidP="008F147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</w:pPr>
          </w:p>
        </w:tc>
        <w:tc>
          <w:tcPr>
            <w:tcW w:w="2693" w:type="dxa"/>
            <w:gridSpan w:val="2"/>
            <w:shd w:val="clear" w:color="auto" w:fill="FBD4B4" w:themeFill="accent6" w:themeFillTint="66"/>
          </w:tcPr>
          <w:p w:rsidR="00BD334E" w:rsidRPr="008D3F2C" w:rsidRDefault="00BD334E" w:rsidP="007500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02" w:type="dxa"/>
            <w:shd w:val="clear" w:color="auto" w:fill="FBD4B4" w:themeFill="accent6" w:themeFillTint="66"/>
          </w:tcPr>
          <w:p w:rsidR="00041B5A" w:rsidRDefault="00041B5A" w:rsidP="00041B5A">
            <w:pPr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</w:p>
          <w:p w:rsidR="00BD334E" w:rsidRPr="00960415" w:rsidRDefault="00BD334E" w:rsidP="00041B5A">
            <w:pPr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  <w:r w:rsidRPr="00960415"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  <w:t>Medical Parasitology</w:t>
            </w:r>
          </w:p>
          <w:p w:rsidR="00BD334E" w:rsidRDefault="00BD334E" w:rsidP="00960415">
            <w:pPr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  <w:r w:rsidRPr="00960415"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  <w:t>Lecture /</w:t>
            </w:r>
          </w:p>
          <w:p w:rsidR="00BD334E" w:rsidRPr="00960415" w:rsidRDefault="00BD334E" w:rsidP="00960415">
            <w:pPr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  <w:t>G516</w:t>
            </w:r>
          </w:p>
          <w:p w:rsidR="00BD334E" w:rsidRDefault="00BD334E" w:rsidP="00041B5A">
            <w:pPr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  <w:r w:rsidRPr="0096041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</w:t>
            </w:r>
            <w:r w:rsidRPr="0096041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.</w:t>
            </w:r>
            <w:r w:rsidRPr="0096041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د</w:t>
            </w:r>
            <w:r w:rsidRPr="0096041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. </w:t>
            </w:r>
            <w:r w:rsidRPr="0096041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ميرفت</w:t>
            </w:r>
            <w:r w:rsidRPr="0096041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 </w:t>
            </w:r>
            <w:r w:rsidRPr="0096041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عثمان</w:t>
            </w:r>
          </w:p>
        </w:tc>
        <w:tc>
          <w:tcPr>
            <w:tcW w:w="3402" w:type="dxa"/>
            <w:gridSpan w:val="2"/>
            <w:shd w:val="clear" w:color="auto" w:fill="FBD4B4" w:themeFill="accent6" w:themeFillTint="66"/>
          </w:tcPr>
          <w:p w:rsidR="00BD334E" w:rsidRDefault="00BD334E" w:rsidP="0076290D">
            <w:pPr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79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51" w:type="dxa"/>
            <w:shd w:val="clear" w:color="auto" w:fill="FBD4B4" w:themeFill="accent6" w:themeFillTint="66"/>
          </w:tcPr>
          <w:p w:rsidR="00BD334E" w:rsidRPr="001A24E6" w:rsidRDefault="00BD334E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A02DF4" w:rsidRPr="00747736" w:rsidTr="0076290D">
        <w:trPr>
          <w:trHeight w:val="140"/>
          <w:jc w:val="center"/>
        </w:trPr>
        <w:tc>
          <w:tcPr>
            <w:tcW w:w="908" w:type="dxa"/>
            <w:vMerge/>
          </w:tcPr>
          <w:p w:rsidR="00A02DF4" w:rsidRPr="00747736" w:rsidRDefault="00A02DF4" w:rsidP="00762351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CCC0D9" w:themeFill="accent4" w:themeFillTint="66"/>
          </w:tcPr>
          <w:p w:rsidR="00A02DF4" w:rsidRPr="00747736" w:rsidRDefault="00A02DF4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A02DF4" w:rsidRPr="00747736" w:rsidRDefault="00A02DF4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A02DF4" w:rsidRPr="00747736" w:rsidRDefault="00A02DF4" w:rsidP="007D3BC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4773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4</w:t>
            </w:r>
            <w:r w:rsidRPr="00747736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5872" w:type="dxa"/>
            <w:gridSpan w:val="4"/>
            <w:shd w:val="clear" w:color="auto" w:fill="CCC0D9" w:themeFill="accent4" w:themeFillTint="66"/>
          </w:tcPr>
          <w:p w:rsidR="007D3BC5" w:rsidRDefault="007D3BC5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rapeutic Nutrition (lab II)</w:t>
            </w: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FTN-404</w:t>
            </w:r>
            <w:r w:rsidRPr="001A24E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(</w:t>
            </w: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مستشفي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حمد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ماهر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+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معهد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بحوث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طبية</w:t>
            </w: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 xml:space="preserve">نيهاد 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+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نرمين</w:t>
            </w:r>
            <w:r w:rsidR="00855496">
              <w:rPr>
                <w:rFonts w:asciiTheme="majorBidi" w:hAnsiTheme="majorBidi" w:cs="Times New Roman"/>
                <w:b/>
                <w:bCs/>
                <w:sz w:val="20"/>
                <w:szCs w:val="20"/>
              </w:rPr>
              <w:t xml:space="preserve"> +</w:t>
            </w:r>
            <w:r w:rsidR="00855496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855496">
              <w:rPr>
                <w:rFonts w:asciiTheme="majorBidi" w:hAnsiTheme="majorBidi" w:cstheme="majorBidi" w:hint="cs"/>
                <w:b/>
                <w:bCs/>
                <w:rtl/>
              </w:rPr>
              <w:t>مي</w:t>
            </w:r>
          </w:p>
          <w:p w:rsidR="00A02DF4" w:rsidRPr="001A24E6" w:rsidRDefault="00A02DF4" w:rsidP="00A658D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أشراف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د</w:t>
            </w:r>
            <w:r w:rsidRPr="001A24E6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  <w:lang w:bidi="ar-EG"/>
              </w:rPr>
              <w:t>أماني سلامة</w:t>
            </w:r>
            <w:r w:rsidRPr="001A24E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A02DF4" w:rsidRDefault="00A02DF4" w:rsidP="00A02DF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A02DF4" w:rsidRPr="001A24E6" w:rsidRDefault="00A02DF4" w:rsidP="00EA1D4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shd w:val="clear" w:color="auto" w:fill="CCC0D9" w:themeFill="accent4" w:themeFillTint="66"/>
          </w:tcPr>
          <w:p w:rsidR="00A02DF4" w:rsidRPr="001A24E6" w:rsidRDefault="00A02DF4" w:rsidP="00BD618C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A02DF4" w:rsidRPr="001A24E6" w:rsidRDefault="00A02DF4" w:rsidP="001F1D0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A02DF4" w:rsidRPr="001A24E6" w:rsidRDefault="00A02DF4" w:rsidP="00EA1D4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project</w:t>
            </w:r>
          </w:p>
          <w:p w:rsidR="00A02DF4" w:rsidRPr="001A24E6" w:rsidRDefault="00A02DF4" w:rsidP="00EA1D4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Lecture /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-212</w:t>
            </w:r>
          </w:p>
          <w:p w:rsidR="00A02DF4" w:rsidRPr="001A24E6" w:rsidRDefault="00A02DF4" w:rsidP="00EA1D4B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ا.د.عصام غنيم </w:t>
            </w:r>
          </w:p>
          <w:p w:rsidR="00A02DF4" w:rsidRPr="001A24E6" w:rsidRDefault="00A02DF4" w:rsidP="006B58D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2"/>
            <w:shd w:val="clear" w:color="auto" w:fill="CCC0D9" w:themeFill="accent4" w:themeFillTint="66"/>
          </w:tcPr>
          <w:p w:rsidR="00A02DF4" w:rsidRPr="001A24E6" w:rsidRDefault="00A02DF4" w:rsidP="00FF32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Nutrition education</w:t>
            </w: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MFNE-401</w:t>
            </w:r>
          </w:p>
          <w:p w:rsidR="00A02DF4" w:rsidRPr="001A24E6" w:rsidRDefault="00A02DF4" w:rsidP="000368AE">
            <w:pPr>
              <w:shd w:val="clear" w:color="auto" w:fill="CCC0D9" w:themeFill="accent4" w:themeFillTint="66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E-212</w:t>
            </w:r>
          </w:p>
          <w:p w:rsidR="00A02DF4" w:rsidRPr="001A24E6" w:rsidRDefault="00A02DF4" w:rsidP="003E252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>د.ضحي مجدي</w:t>
            </w: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</w:p>
          <w:p w:rsidR="00A02DF4" w:rsidRPr="001A24E6" w:rsidRDefault="00A02DF4" w:rsidP="00FF32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79" w:type="dxa"/>
            <w:shd w:val="clear" w:color="auto" w:fill="CCC0D9" w:themeFill="accent4" w:themeFillTint="66"/>
          </w:tcPr>
          <w:p w:rsidR="00A02DF4" w:rsidRPr="00747736" w:rsidRDefault="00A02DF4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51" w:type="dxa"/>
            <w:shd w:val="clear" w:color="auto" w:fill="CCC0D9" w:themeFill="accent4" w:themeFillTint="66"/>
          </w:tcPr>
          <w:p w:rsidR="00A02DF4" w:rsidRPr="00747736" w:rsidRDefault="00A02DF4" w:rsidP="00762351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:rsidR="00C3122B" w:rsidRDefault="00C3122B"/>
    <w:p w:rsidR="003F496E" w:rsidRDefault="003F496E"/>
    <w:p w:rsidR="003F496E" w:rsidRDefault="003F496E"/>
    <w:tbl>
      <w:tblPr>
        <w:tblStyle w:val="TableGrid"/>
        <w:tblW w:w="14510" w:type="dxa"/>
        <w:jc w:val="center"/>
        <w:tblLayout w:type="fixed"/>
        <w:tblLook w:val="04A0" w:firstRow="1" w:lastRow="0" w:firstColumn="1" w:lastColumn="0" w:noHBand="0" w:noVBand="1"/>
      </w:tblPr>
      <w:tblGrid>
        <w:gridCol w:w="895"/>
        <w:gridCol w:w="725"/>
        <w:gridCol w:w="1900"/>
        <w:gridCol w:w="8"/>
        <w:gridCol w:w="1888"/>
        <w:gridCol w:w="8"/>
        <w:gridCol w:w="1302"/>
        <w:gridCol w:w="82"/>
        <w:gridCol w:w="768"/>
        <w:gridCol w:w="9"/>
        <w:gridCol w:w="1409"/>
        <w:gridCol w:w="850"/>
        <w:gridCol w:w="1276"/>
        <w:gridCol w:w="992"/>
        <w:gridCol w:w="1309"/>
        <w:gridCol w:w="1089"/>
      </w:tblGrid>
      <w:tr w:rsidR="00140DD3" w:rsidRPr="00AE3CC5" w:rsidTr="00F031B7">
        <w:trPr>
          <w:trHeight w:val="482"/>
          <w:jc w:val="center"/>
        </w:trPr>
        <w:tc>
          <w:tcPr>
            <w:tcW w:w="895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725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level</w:t>
            </w:r>
          </w:p>
        </w:tc>
        <w:tc>
          <w:tcPr>
            <w:tcW w:w="1900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08:30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09:20</w:t>
            </w:r>
          </w:p>
        </w:tc>
        <w:tc>
          <w:tcPr>
            <w:tcW w:w="1904" w:type="dxa"/>
            <w:gridSpan w:val="3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09:30-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0:20</w:t>
            </w:r>
          </w:p>
        </w:tc>
        <w:tc>
          <w:tcPr>
            <w:tcW w:w="1302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0:30-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1:20</w:t>
            </w:r>
          </w:p>
        </w:tc>
        <w:tc>
          <w:tcPr>
            <w:tcW w:w="850" w:type="dxa"/>
            <w:gridSpan w:val="2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1:30-12:20</w:t>
            </w:r>
          </w:p>
        </w:tc>
        <w:tc>
          <w:tcPr>
            <w:tcW w:w="1418" w:type="dxa"/>
            <w:gridSpan w:val="2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2:30-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3:20</w:t>
            </w:r>
          </w:p>
        </w:tc>
        <w:tc>
          <w:tcPr>
            <w:tcW w:w="850" w:type="dxa"/>
            <w:shd w:val="clear" w:color="auto" w:fill="FFFFFF" w:themeFill="background1"/>
          </w:tcPr>
          <w:p w:rsidR="00140DD3" w:rsidRPr="00AE3CC5" w:rsidRDefault="00CC5995" w:rsidP="00416CEC">
            <w:pPr>
              <w:jc w:val="center"/>
              <w:rPr>
                <w:rFonts w:asciiTheme="majorBidi" w:hAnsiTheme="majorBidi"/>
                <w:sz w:val="20"/>
                <w:szCs w:val="20"/>
              </w:rPr>
            </w:pPr>
            <w:r w:rsidRPr="00AE3CC5">
              <w:rPr>
                <w:rFonts w:asciiTheme="majorBidi" w:hAnsiTheme="majorBidi"/>
                <w:sz w:val="20"/>
                <w:szCs w:val="20"/>
              </w:rPr>
              <w:t>13:30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4:20</w:t>
            </w:r>
          </w:p>
        </w:tc>
        <w:tc>
          <w:tcPr>
            <w:tcW w:w="1276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4:30-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5:20</w:t>
            </w:r>
          </w:p>
        </w:tc>
        <w:tc>
          <w:tcPr>
            <w:tcW w:w="992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5:30-16:20</w:t>
            </w:r>
          </w:p>
        </w:tc>
        <w:tc>
          <w:tcPr>
            <w:tcW w:w="1309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6:30-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7:20</w:t>
            </w:r>
          </w:p>
        </w:tc>
        <w:tc>
          <w:tcPr>
            <w:tcW w:w="1089" w:type="dxa"/>
            <w:shd w:val="clear" w:color="auto" w:fill="FFFFFF" w:themeFill="background1"/>
          </w:tcPr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7:30-</w:t>
            </w:r>
          </w:p>
          <w:p w:rsidR="0090075D" w:rsidRPr="00AE3CC5" w:rsidRDefault="0090075D" w:rsidP="00416CEC">
            <w:pPr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AE3CC5">
              <w:rPr>
                <w:rFonts w:asciiTheme="majorBidi" w:hAnsiTheme="majorBidi"/>
                <w:b/>
                <w:bCs/>
                <w:sz w:val="20"/>
                <w:szCs w:val="20"/>
              </w:rPr>
              <w:t>18:30</w:t>
            </w:r>
          </w:p>
        </w:tc>
      </w:tr>
      <w:tr w:rsidR="002E66E5" w:rsidRPr="00AE3CC5" w:rsidTr="00F031B7">
        <w:trPr>
          <w:trHeight w:val="1427"/>
          <w:jc w:val="center"/>
        </w:trPr>
        <w:tc>
          <w:tcPr>
            <w:tcW w:w="895" w:type="dxa"/>
            <w:vMerge w:val="restart"/>
          </w:tcPr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  <w:r w:rsidRPr="00971862">
              <w:rPr>
                <w:rFonts w:asciiTheme="majorBidi" w:hAnsiTheme="majorBidi"/>
                <w:b/>
                <w:bCs/>
                <w:sz w:val="28"/>
                <w:szCs w:val="28"/>
              </w:rPr>
              <w:t>Thu</w:t>
            </w:r>
          </w:p>
        </w:tc>
        <w:tc>
          <w:tcPr>
            <w:tcW w:w="725" w:type="dxa"/>
            <w:vMerge w:val="restart"/>
            <w:shd w:val="clear" w:color="auto" w:fill="C6D9F1" w:themeFill="text2" w:themeFillTint="33"/>
          </w:tcPr>
          <w:p w:rsidR="002E66E5" w:rsidRDefault="002E66E5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E66E5" w:rsidRDefault="002E66E5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873CF2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908" w:type="dxa"/>
            <w:gridSpan w:val="2"/>
            <w:shd w:val="clear" w:color="auto" w:fill="C6D9F1" w:themeFill="text2" w:themeFillTint="33"/>
          </w:tcPr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</w:t>
            </w:r>
          </w:p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rminology</w:t>
            </w:r>
          </w:p>
          <w:p w:rsidR="002E66E5" w:rsidRPr="00EC0FCA" w:rsidRDefault="002E66E5" w:rsidP="007E5254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/</w:t>
            </w:r>
            <w:r w:rsidRPr="00EC0FCA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2E66E5" w:rsidRPr="007955C7" w:rsidRDefault="002E66E5" w:rsidP="007955C7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C0FCA">
              <w:rPr>
                <w:rFonts w:asciiTheme="majorBidi" w:hAnsiTheme="majorBidi" w:cstheme="majorBidi"/>
                <w:b/>
                <w:bCs/>
              </w:rPr>
              <w:t>G-616</w:t>
            </w:r>
          </w:p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.مها نجا</w:t>
            </w:r>
          </w:p>
        </w:tc>
        <w:tc>
          <w:tcPr>
            <w:tcW w:w="1896" w:type="dxa"/>
            <w:gridSpan w:val="2"/>
            <w:shd w:val="clear" w:color="auto" w:fill="C6D9F1" w:themeFill="text2" w:themeFillTint="33"/>
          </w:tcPr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</w:t>
            </w:r>
          </w:p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rminology</w:t>
            </w:r>
          </w:p>
          <w:p w:rsidR="002E66E5" w:rsidRPr="00EC0FCA" w:rsidRDefault="002E66E5" w:rsidP="007E5254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/</w:t>
            </w:r>
            <w:r w:rsidRPr="00EC0FCA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2E66E5" w:rsidRPr="007955C7" w:rsidRDefault="002E66E5" w:rsidP="007955C7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C0FCA">
              <w:rPr>
                <w:rFonts w:asciiTheme="majorBidi" w:hAnsiTheme="majorBidi" w:cstheme="majorBidi"/>
                <w:b/>
                <w:bCs/>
              </w:rPr>
              <w:t>G-616</w:t>
            </w:r>
          </w:p>
          <w:p w:rsidR="002E66E5" w:rsidRPr="00EC0FCA" w:rsidRDefault="002E66E5" w:rsidP="007E52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.مها نجا</w:t>
            </w:r>
          </w:p>
        </w:tc>
        <w:tc>
          <w:tcPr>
            <w:tcW w:w="2152" w:type="dxa"/>
            <w:gridSpan w:val="3"/>
            <w:shd w:val="clear" w:color="auto" w:fill="C6D9F1" w:themeFill="text2" w:themeFillTint="33"/>
          </w:tcPr>
          <w:p w:rsidR="002E66E5" w:rsidRPr="00585DA0" w:rsidRDefault="002E66E5" w:rsidP="00585DA0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268" w:type="dxa"/>
            <w:gridSpan w:val="3"/>
            <w:shd w:val="clear" w:color="auto" w:fill="C6D9F1" w:themeFill="text2" w:themeFillTint="33"/>
          </w:tcPr>
          <w:p w:rsidR="002E66E5" w:rsidRDefault="002E66E5" w:rsidP="000368AE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567B63" w:rsidRPr="00567B63" w:rsidRDefault="00567B63" w:rsidP="00567B6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 microbiology</w:t>
            </w:r>
          </w:p>
          <w:p w:rsidR="00567B63" w:rsidRPr="00567B63" w:rsidRDefault="00567B63" w:rsidP="00567B6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GMM-101)</w:t>
            </w:r>
          </w:p>
          <w:p w:rsidR="00567B63" w:rsidRPr="00567B63" w:rsidRDefault="00567B63" w:rsidP="00567B6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/E124</w:t>
            </w:r>
          </w:p>
          <w:p w:rsidR="002E66E5" w:rsidRDefault="00567B63" w:rsidP="00567B63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د</w:t>
            </w:r>
            <w:r w:rsidRPr="00567B6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567B6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هدير</w:t>
            </w:r>
            <w:r w:rsidRPr="00567B6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567B6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قاضي</w:t>
            </w:r>
          </w:p>
        </w:tc>
        <w:tc>
          <w:tcPr>
            <w:tcW w:w="2268" w:type="dxa"/>
            <w:gridSpan w:val="2"/>
            <w:shd w:val="clear" w:color="auto" w:fill="C6D9F1" w:themeFill="text2" w:themeFillTint="33"/>
          </w:tcPr>
          <w:p w:rsidR="002E66E5" w:rsidRDefault="002E66E5" w:rsidP="00680E9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2E66E5" w:rsidRDefault="002E66E5" w:rsidP="00C312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E66E5" w:rsidRPr="00B137D4" w:rsidRDefault="002E66E5" w:rsidP="009763C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37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2E66E5" w:rsidRDefault="002E66E5" w:rsidP="00C3122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137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-212</w:t>
            </w:r>
          </w:p>
        </w:tc>
        <w:tc>
          <w:tcPr>
            <w:tcW w:w="1309" w:type="dxa"/>
            <w:shd w:val="clear" w:color="auto" w:fill="C6D9F1" w:themeFill="text2" w:themeFillTint="33"/>
          </w:tcPr>
          <w:p w:rsidR="002E66E5" w:rsidRPr="00AE3CC5" w:rsidRDefault="002E66E5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89" w:type="dxa"/>
            <w:shd w:val="clear" w:color="auto" w:fill="C6D9F1" w:themeFill="text2" w:themeFillTint="33"/>
          </w:tcPr>
          <w:p w:rsidR="002E66E5" w:rsidRPr="00AE3CC5" w:rsidRDefault="002E66E5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567B63" w:rsidRPr="00AE3CC5" w:rsidTr="00EC36DC">
        <w:trPr>
          <w:trHeight w:val="935"/>
          <w:jc w:val="center"/>
        </w:trPr>
        <w:tc>
          <w:tcPr>
            <w:tcW w:w="895" w:type="dxa"/>
            <w:vMerge/>
          </w:tcPr>
          <w:p w:rsidR="00567B63" w:rsidRDefault="00567B63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</w:tc>
        <w:tc>
          <w:tcPr>
            <w:tcW w:w="725" w:type="dxa"/>
            <w:vMerge/>
            <w:shd w:val="clear" w:color="auto" w:fill="C6D9F1" w:themeFill="text2" w:themeFillTint="33"/>
          </w:tcPr>
          <w:p w:rsidR="00567B63" w:rsidRDefault="00567B63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804" w:type="dxa"/>
            <w:gridSpan w:val="4"/>
            <w:shd w:val="clear" w:color="auto" w:fill="C6D9F1" w:themeFill="text2" w:themeFillTint="33"/>
          </w:tcPr>
          <w:p w:rsidR="00567B63" w:rsidRPr="00567B63" w:rsidRDefault="00567B63" w:rsidP="00567B6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 microbiology</w:t>
            </w:r>
          </w:p>
          <w:p w:rsidR="00567B63" w:rsidRPr="00567B63" w:rsidRDefault="00567B63" w:rsidP="00567B6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GMM-101)</w:t>
            </w:r>
          </w:p>
          <w:p w:rsidR="00567B63" w:rsidRPr="00567B63" w:rsidRDefault="00567B63" w:rsidP="00567B6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/G516</w:t>
            </w:r>
          </w:p>
          <w:p w:rsidR="00567B63" w:rsidRPr="00EC0FCA" w:rsidRDefault="00567B63" w:rsidP="00567B6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67B6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د</w:t>
            </w:r>
            <w:r w:rsidRPr="00567B6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567B6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هدير</w:t>
            </w:r>
            <w:r w:rsidRPr="00567B6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567B6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قاضي</w:t>
            </w:r>
          </w:p>
        </w:tc>
        <w:tc>
          <w:tcPr>
            <w:tcW w:w="1384" w:type="dxa"/>
            <w:gridSpan w:val="2"/>
            <w:shd w:val="clear" w:color="auto" w:fill="C6D9F1" w:themeFill="text2" w:themeFillTint="33"/>
          </w:tcPr>
          <w:p w:rsidR="00567B63" w:rsidRPr="00585DA0" w:rsidRDefault="00567B63" w:rsidP="00585DA0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036" w:type="dxa"/>
            <w:gridSpan w:val="4"/>
            <w:shd w:val="clear" w:color="auto" w:fill="C6D9F1" w:themeFill="text2" w:themeFillTint="33"/>
          </w:tcPr>
          <w:p w:rsidR="00567B63" w:rsidRDefault="00567B63" w:rsidP="00EC36DC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1594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nglish 0</w:t>
            </w:r>
          </w:p>
        </w:tc>
        <w:tc>
          <w:tcPr>
            <w:tcW w:w="2268" w:type="dxa"/>
            <w:gridSpan w:val="2"/>
            <w:shd w:val="clear" w:color="auto" w:fill="C6D9F1" w:themeFill="text2" w:themeFillTint="33"/>
          </w:tcPr>
          <w:p w:rsidR="00567B63" w:rsidRDefault="00567B63" w:rsidP="00680E9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09" w:type="dxa"/>
            <w:shd w:val="clear" w:color="auto" w:fill="C6D9F1" w:themeFill="text2" w:themeFillTint="33"/>
          </w:tcPr>
          <w:p w:rsidR="00567B63" w:rsidRPr="00AE3CC5" w:rsidRDefault="00567B63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89" w:type="dxa"/>
            <w:shd w:val="clear" w:color="auto" w:fill="C6D9F1" w:themeFill="text2" w:themeFillTint="33"/>
          </w:tcPr>
          <w:p w:rsidR="00567B63" w:rsidRPr="00AE3CC5" w:rsidRDefault="00567B63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84674" w:rsidRPr="00AE3CC5" w:rsidTr="006765F9">
        <w:trPr>
          <w:trHeight w:val="971"/>
          <w:jc w:val="center"/>
        </w:trPr>
        <w:tc>
          <w:tcPr>
            <w:tcW w:w="895" w:type="dxa"/>
            <w:vMerge/>
          </w:tcPr>
          <w:p w:rsidR="00B84674" w:rsidRDefault="00B84674" w:rsidP="00971862">
            <w:pPr>
              <w:jc w:val="center"/>
              <w:rPr>
                <w:rFonts w:asciiTheme="majorBidi" w:hAnsiTheme="majorBidi"/>
                <w:b/>
                <w:bCs/>
                <w:sz w:val="28"/>
                <w:szCs w:val="28"/>
              </w:rPr>
            </w:pPr>
          </w:p>
        </w:tc>
        <w:tc>
          <w:tcPr>
            <w:tcW w:w="725" w:type="dxa"/>
            <w:shd w:val="clear" w:color="auto" w:fill="FBD4B4" w:themeFill="accent6" w:themeFillTint="66"/>
          </w:tcPr>
          <w:p w:rsidR="00696E4E" w:rsidRDefault="00696E4E" w:rsidP="0097186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696E4E" w:rsidRDefault="00696E4E" w:rsidP="0097186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B84674" w:rsidRDefault="00B84674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  <w:r w:rsidRPr="00BF481B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nd</w:t>
            </w:r>
          </w:p>
        </w:tc>
        <w:tc>
          <w:tcPr>
            <w:tcW w:w="1908" w:type="dxa"/>
            <w:gridSpan w:val="2"/>
            <w:shd w:val="clear" w:color="auto" w:fill="FBD4B4" w:themeFill="accent6" w:themeFillTint="66"/>
          </w:tcPr>
          <w:p w:rsidR="0061217D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61217D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</w:t>
            </w:r>
          </w:p>
          <w:p w:rsidR="0061217D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rminology</w:t>
            </w:r>
          </w:p>
          <w:p w:rsidR="0061217D" w:rsidRPr="00EC0FCA" w:rsidRDefault="0061217D" w:rsidP="0061217D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/</w:t>
            </w:r>
            <w:r w:rsidRPr="00EC0FCA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61217D" w:rsidRPr="00F8317A" w:rsidRDefault="0061217D" w:rsidP="00F8317A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C0FCA">
              <w:rPr>
                <w:rFonts w:asciiTheme="majorBidi" w:hAnsiTheme="majorBidi" w:cstheme="majorBidi"/>
                <w:b/>
                <w:bCs/>
              </w:rPr>
              <w:t>G-616</w:t>
            </w:r>
          </w:p>
          <w:p w:rsidR="00B84674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C0FC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.مها نجا</w:t>
            </w:r>
          </w:p>
        </w:tc>
        <w:tc>
          <w:tcPr>
            <w:tcW w:w="1896" w:type="dxa"/>
            <w:gridSpan w:val="2"/>
            <w:shd w:val="clear" w:color="auto" w:fill="FBD4B4" w:themeFill="accent6" w:themeFillTint="66"/>
          </w:tcPr>
          <w:p w:rsidR="0061217D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  <w:p w:rsidR="0061217D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dical</w:t>
            </w:r>
          </w:p>
          <w:p w:rsidR="0061217D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rminology</w:t>
            </w:r>
          </w:p>
          <w:p w:rsidR="0061217D" w:rsidRPr="00EC0FCA" w:rsidRDefault="0061217D" w:rsidP="0061217D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0FC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/</w:t>
            </w:r>
            <w:r w:rsidRPr="00EC0FCA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61217D" w:rsidRPr="00F8317A" w:rsidRDefault="0061217D" w:rsidP="00F8317A">
            <w:pPr>
              <w:shd w:val="clear" w:color="auto" w:fill="C6D9F1" w:themeFill="text2" w:themeFillTint="33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C0FCA">
              <w:rPr>
                <w:rFonts w:asciiTheme="majorBidi" w:hAnsiTheme="majorBidi" w:cstheme="majorBidi"/>
                <w:b/>
                <w:bCs/>
              </w:rPr>
              <w:t>G-616</w:t>
            </w:r>
          </w:p>
          <w:p w:rsidR="00B84674" w:rsidRPr="00EC0FCA" w:rsidRDefault="0061217D" w:rsidP="0061217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C0FC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.مها نجا</w:t>
            </w:r>
          </w:p>
        </w:tc>
        <w:tc>
          <w:tcPr>
            <w:tcW w:w="2152" w:type="dxa"/>
            <w:gridSpan w:val="3"/>
            <w:shd w:val="clear" w:color="auto" w:fill="FBD4B4" w:themeFill="accent6" w:themeFillTint="66"/>
          </w:tcPr>
          <w:p w:rsidR="00B84674" w:rsidRPr="00B84674" w:rsidRDefault="00B84674" w:rsidP="00B84674">
            <w:pPr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268" w:type="dxa"/>
            <w:gridSpan w:val="3"/>
            <w:shd w:val="clear" w:color="auto" w:fill="FBD4B4" w:themeFill="accent6" w:themeFillTint="66"/>
          </w:tcPr>
          <w:p w:rsidR="00B84674" w:rsidRDefault="00B84674" w:rsidP="00B8467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EG"/>
              </w:rPr>
            </w:pPr>
          </w:p>
          <w:p w:rsidR="00D57945" w:rsidRDefault="00D57945" w:rsidP="00B8467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</w:pPr>
          </w:p>
          <w:p w:rsidR="00B84674" w:rsidRPr="00B42C6B" w:rsidRDefault="00B84674" w:rsidP="00B8467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</w:pPr>
            <w:r w:rsidRPr="00B42C6B"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  <w:t>Child Development</w:t>
            </w:r>
          </w:p>
          <w:p w:rsidR="00B84674" w:rsidRPr="00B42C6B" w:rsidRDefault="00E039E5" w:rsidP="00B8467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lang w:bidi="ar-EG"/>
              </w:rPr>
              <w:t>Lecture / G620</w:t>
            </w:r>
          </w:p>
          <w:p w:rsidR="00B84674" w:rsidRPr="006765F9" w:rsidRDefault="006765F9" w:rsidP="006765F9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highlight w:val="yellow"/>
                <w:rtl/>
              </w:rPr>
              <w:t>د.سالي صلا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ح</w:t>
            </w:r>
          </w:p>
        </w:tc>
        <w:tc>
          <w:tcPr>
            <w:tcW w:w="2268" w:type="dxa"/>
            <w:gridSpan w:val="2"/>
            <w:shd w:val="clear" w:color="auto" w:fill="FBD4B4" w:themeFill="accent6" w:themeFillTint="66"/>
          </w:tcPr>
          <w:p w:rsidR="00B84674" w:rsidRDefault="00B84674" w:rsidP="00680E9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09" w:type="dxa"/>
            <w:shd w:val="clear" w:color="auto" w:fill="FBD4B4" w:themeFill="accent6" w:themeFillTint="66"/>
          </w:tcPr>
          <w:p w:rsidR="00B84674" w:rsidRPr="00AE3CC5" w:rsidRDefault="00B84674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89" w:type="dxa"/>
            <w:shd w:val="clear" w:color="auto" w:fill="FBD4B4" w:themeFill="accent6" w:themeFillTint="66"/>
          </w:tcPr>
          <w:p w:rsidR="00B84674" w:rsidRPr="00AE3CC5" w:rsidRDefault="00B84674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F031B7" w:rsidRPr="00AE3CC5" w:rsidTr="007955C7">
        <w:trPr>
          <w:trHeight w:val="1448"/>
          <w:jc w:val="center"/>
        </w:trPr>
        <w:tc>
          <w:tcPr>
            <w:tcW w:w="895" w:type="dxa"/>
            <w:vMerge/>
          </w:tcPr>
          <w:p w:rsidR="00F031B7" w:rsidRPr="00AE3CC5" w:rsidRDefault="00F031B7" w:rsidP="00416CEC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25" w:type="dxa"/>
            <w:shd w:val="clear" w:color="auto" w:fill="D6E3BC" w:themeFill="accent3" w:themeFillTint="66"/>
          </w:tcPr>
          <w:p w:rsidR="00F031B7" w:rsidRDefault="00F031B7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031B7" w:rsidRPr="00971862" w:rsidRDefault="00F031B7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7186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971862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3804" w:type="dxa"/>
            <w:gridSpan w:val="4"/>
            <w:shd w:val="clear" w:color="auto" w:fill="D6E3BC" w:themeFill="accent3" w:themeFillTint="66"/>
          </w:tcPr>
          <w:p w:rsidR="00F031B7" w:rsidRPr="00EC0FCA" w:rsidRDefault="00F031B7" w:rsidP="00416CEC">
            <w:pPr>
              <w:ind w:left="-25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670CAF" w:rsidRDefault="00670CAF" w:rsidP="00670CA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F031B7" w:rsidRPr="00EC0FCA" w:rsidRDefault="00F031B7" w:rsidP="00670CA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C0FCA">
              <w:rPr>
                <w:rFonts w:asciiTheme="majorBidi" w:hAnsiTheme="majorBidi" w:cstheme="majorBidi"/>
                <w:b/>
                <w:bCs/>
              </w:rPr>
              <w:t>Research methods</w:t>
            </w:r>
          </w:p>
          <w:p w:rsidR="00F031B7" w:rsidRPr="00EC0FCA" w:rsidRDefault="00F031B7" w:rsidP="007F6B74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C0FCA">
              <w:rPr>
                <w:rFonts w:asciiTheme="majorBidi" w:hAnsiTheme="majorBidi" w:cstheme="majorBidi"/>
                <w:b/>
                <w:bCs/>
              </w:rPr>
              <w:t xml:space="preserve">Lecture/ </w:t>
            </w:r>
            <w:r w:rsidR="00B42C6B" w:rsidRPr="00B42C6B"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  <w:t>E-212</w:t>
            </w:r>
          </w:p>
          <w:p w:rsidR="00F031B7" w:rsidRPr="00EC0FCA" w:rsidRDefault="00F031B7" w:rsidP="007F6B7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0FCA">
              <w:rPr>
                <w:rFonts w:asciiTheme="majorBidi" w:hAnsiTheme="majorBidi" w:cstheme="majorBidi" w:hint="cs"/>
                <w:b/>
                <w:bCs/>
                <w:rtl/>
              </w:rPr>
              <w:t>د.سالي صلاح</w:t>
            </w:r>
          </w:p>
        </w:tc>
        <w:tc>
          <w:tcPr>
            <w:tcW w:w="2152" w:type="dxa"/>
            <w:gridSpan w:val="3"/>
            <w:shd w:val="clear" w:color="auto" w:fill="D6E3BC" w:themeFill="accent3" w:themeFillTint="66"/>
          </w:tcPr>
          <w:p w:rsidR="00670CAF" w:rsidRDefault="00670CAF" w:rsidP="00670CA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F031B7" w:rsidRPr="006B51F2" w:rsidRDefault="00F031B7" w:rsidP="00670CAF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B51F2">
              <w:rPr>
                <w:rFonts w:asciiTheme="majorBidi" w:hAnsiTheme="majorBidi" w:cstheme="majorBidi"/>
                <w:b/>
                <w:bCs/>
              </w:rPr>
              <w:t>Food services</w:t>
            </w:r>
          </w:p>
          <w:p w:rsidR="00F031B7" w:rsidRPr="006B51F2" w:rsidRDefault="00F031B7" w:rsidP="00BA214B">
            <w:pPr>
              <w:ind w:left="-25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51F2">
              <w:rPr>
                <w:rFonts w:asciiTheme="majorBidi" w:hAnsiTheme="majorBidi" w:cstheme="majorBidi"/>
                <w:b/>
                <w:bCs/>
              </w:rPr>
              <w:t>management</w:t>
            </w:r>
          </w:p>
          <w:p w:rsidR="00F031B7" w:rsidRPr="006B51F2" w:rsidRDefault="00F031B7" w:rsidP="0038713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B51F2">
              <w:rPr>
                <w:rFonts w:asciiTheme="majorBidi" w:hAnsiTheme="majorBidi" w:cstheme="majorBidi"/>
                <w:b/>
                <w:bCs/>
                <w:lang w:bidi="ar-EG"/>
              </w:rPr>
              <w:t>L/ E-212</w:t>
            </w:r>
          </w:p>
          <w:p w:rsidR="00F031B7" w:rsidRPr="006B51F2" w:rsidRDefault="00F031B7" w:rsidP="0038713E">
            <w:pPr>
              <w:ind w:left="-25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6B51F2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 w:rsidRPr="006B51F2">
              <w:rPr>
                <w:b/>
                <w:bCs/>
              </w:rPr>
              <w:t xml:space="preserve"> </w:t>
            </w:r>
            <w:r w:rsidRPr="006B51F2">
              <w:rPr>
                <w:rFonts w:asciiTheme="majorBidi" w:hAnsiTheme="majorBidi" w:cstheme="majorBidi"/>
                <w:b/>
                <w:bCs/>
              </w:rPr>
              <w:t>MFFM-301)</w:t>
            </w:r>
          </w:p>
          <w:p w:rsidR="00F031B7" w:rsidRPr="00F8317A" w:rsidRDefault="00F031B7" w:rsidP="00F8317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51F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د.سالي صلاح</w:t>
            </w:r>
            <w:r w:rsidRPr="001A24E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3"/>
            <w:shd w:val="clear" w:color="auto" w:fill="D6E3BC" w:themeFill="accent3" w:themeFillTint="66"/>
          </w:tcPr>
          <w:p w:rsidR="00F031B7" w:rsidRPr="001A24E6" w:rsidRDefault="00F031B7" w:rsidP="006655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F031B7" w:rsidRDefault="00F031B7" w:rsidP="0066552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66552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3122B" w:rsidRPr="00B137D4" w:rsidRDefault="00C3122B" w:rsidP="00C312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37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F031B7" w:rsidRPr="001A24E6" w:rsidRDefault="00C3122B" w:rsidP="00C3122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137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-212</w:t>
            </w:r>
          </w:p>
        </w:tc>
        <w:tc>
          <w:tcPr>
            <w:tcW w:w="2268" w:type="dxa"/>
            <w:gridSpan w:val="2"/>
            <w:shd w:val="clear" w:color="auto" w:fill="D6E3BC" w:themeFill="accent3" w:themeFillTint="66"/>
          </w:tcPr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C3122B" w:rsidRPr="00B137D4" w:rsidRDefault="00C3122B" w:rsidP="00C312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37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F031B7" w:rsidRDefault="00C3122B" w:rsidP="00C3122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137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-212</w:t>
            </w: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Pr="00AE3CC5" w:rsidRDefault="00F031B7" w:rsidP="00F031B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09" w:type="dxa"/>
            <w:shd w:val="clear" w:color="auto" w:fill="D6E3BC" w:themeFill="accent3" w:themeFillTint="66"/>
          </w:tcPr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Pr="00AE3CC5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89" w:type="dxa"/>
            <w:shd w:val="clear" w:color="auto" w:fill="D6E3BC" w:themeFill="accent3" w:themeFillTint="66"/>
          </w:tcPr>
          <w:p w:rsidR="00F031B7" w:rsidRDefault="00F031B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Pr="00AE3CC5" w:rsidRDefault="00F031B7" w:rsidP="00F031B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F031B7" w:rsidRPr="00AE3CC5" w:rsidTr="007955C7">
        <w:trPr>
          <w:trHeight w:val="1997"/>
          <w:jc w:val="center"/>
        </w:trPr>
        <w:tc>
          <w:tcPr>
            <w:tcW w:w="895" w:type="dxa"/>
            <w:vMerge/>
          </w:tcPr>
          <w:p w:rsidR="00F031B7" w:rsidRPr="00AE3CC5" w:rsidRDefault="00F031B7" w:rsidP="00416CEC">
            <w:pPr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725" w:type="dxa"/>
            <w:shd w:val="clear" w:color="auto" w:fill="CCC0D9" w:themeFill="accent4" w:themeFillTint="66"/>
          </w:tcPr>
          <w:p w:rsidR="00F031B7" w:rsidRDefault="00F031B7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031B7" w:rsidRDefault="00F031B7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031B7" w:rsidRPr="00971862" w:rsidRDefault="00F031B7" w:rsidP="0097186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75746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796" w:type="dxa"/>
            <w:gridSpan w:val="3"/>
            <w:shd w:val="clear" w:color="auto" w:fill="CCC0D9" w:themeFill="accent4" w:themeFillTint="66"/>
          </w:tcPr>
          <w:p w:rsidR="00F031B7" w:rsidRPr="001A24E6" w:rsidRDefault="00F031B7" w:rsidP="00BA214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031B7" w:rsidRDefault="00F031B7" w:rsidP="00D77B06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Therapeutic Nutrition</w:t>
            </w:r>
          </w:p>
          <w:p w:rsidR="00F031B7" w:rsidRPr="001A24E6" w:rsidRDefault="00F031B7" w:rsidP="00D77B0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 xml:space="preserve"> (lab II)</w:t>
            </w:r>
          </w:p>
          <w:p w:rsidR="00F031B7" w:rsidRPr="001A24E6" w:rsidRDefault="00F031B7" w:rsidP="00D77B06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>)</w:t>
            </w:r>
            <w:r w:rsidRPr="001A24E6">
              <w:rPr>
                <w:rFonts w:asciiTheme="majorBidi" w:hAnsiTheme="majorBidi" w:cstheme="majorBidi"/>
                <w:b/>
                <w:bCs/>
              </w:rPr>
              <w:t>MFTN-404</w:t>
            </w: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>(</w:t>
            </w:r>
          </w:p>
          <w:p w:rsidR="00F031B7" w:rsidRPr="001A24E6" w:rsidRDefault="00F031B7" w:rsidP="00961E53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G620</w:t>
            </w:r>
          </w:p>
          <w:p w:rsidR="00F031B7" w:rsidRPr="001A24E6" w:rsidRDefault="00F031B7" w:rsidP="00855496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نيهاد + سارة</w:t>
            </w:r>
          </w:p>
          <w:p w:rsidR="00F031B7" w:rsidRPr="00787181" w:rsidRDefault="00F031B7" w:rsidP="00787181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أشراف </w:t>
            </w:r>
          </w:p>
          <w:p w:rsidR="00F031B7" w:rsidRPr="001A24E6" w:rsidRDefault="00F031B7" w:rsidP="00FC533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</w:t>
            </w:r>
            <w:r w:rsidRPr="00787181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د</w:t>
            </w:r>
            <w:r w:rsidRPr="00787181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عصام</w:t>
            </w:r>
            <w:r w:rsidRPr="00787181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غنيم</w:t>
            </w:r>
          </w:p>
          <w:p w:rsidR="00F031B7" w:rsidRPr="001A24E6" w:rsidRDefault="00F031B7" w:rsidP="00FC533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169" w:type="dxa"/>
            <w:gridSpan w:val="5"/>
            <w:shd w:val="clear" w:color="auto" w:fill="CCC0D9" w:themeFill="accent4" w:themeFillTint="66"/>
          </w:tcPr>
          <w:p w:rsidR="00F031B7" w:rsidRDefault="00F031B7" w:rsidP="007A1EAD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F031B7" w:rsidRPr="001A24E6" w:rsidRDefault="00F031B7" w:rsidP="007A1EA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A24E6">
              <w:rPr>
                <w:rFonts w:asciiTheme="majorBidi" w:hAnsiTheme="majorBidi" w:cstheme="majorBidi"/>
                <w:b/>
                <w:bCs/>
              </w:rPr>
              <w:t>Therapeutic Nutrition (lab II)</w:t>
            </w:r>
          </w:p>
          <w:p w:rsidR="00F031B7" w:rsidRPr="001A24E6" w:rsidRDefault="00F031B7" w:rsidP="007A1EAD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>)</w:t>
            </w:r>
            <w:r w:rsidRPr="001A24E6">
              <w:rPr>
                <w:rFonts w:asciiTheme="majorBidi" w:hAnsiTheme="majorBidi" w:cstheme="majorBidi"/>
                <w:b/>
                <w:bCs/>
              </w:rPr>
              <w:t>MFTN-404</w:t>
            </w: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>(</w:t>
            </w:r>
          </w:p>
          <w:p w:rsidR="00F031B7" w:rsidRPr="001A24E6" w:rsidRDefault="00F031B7" w:rsidP="00961E53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G620</w:t>
            </w:r>
          </w:p>
          <w:p w:rsidR="00F031B7" w:rsidRPr="001A24E6" w:rsidRDefault="00F031B7" w:rsidP="007A1EAD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نيهاد+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 سارة</w:t>
            </w:r>
            <w:r w:rsidRPr="001A24E6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</w:p>
          <w:p w:rsidR="00F031B7" w:rsidRPr="001A24E6" w:rsidRDefault="00F031B7" w:rsidP="007A1EAD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A24E6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أشراف </w:t>
            </w:r>
          </w:p>
          <w:p w:rsidR="00F031B7" w:rsidRPr="001A24E6" w:rsidRDefault="00F031B7" w:rsidP="0078718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</w:t>
            </w:r>
            <w:r w:rsidRPr="00787181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د</w:t>
            </w:r>
            <w:r w:rsidRPr="00787181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.</w:t>
            </w: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عصام</w:t>
            </w:r>
            <w:r w:rsidRPr="00787181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787181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غنيم</w:t>
            </w:r>
          </w:p>
        </w:tc>
        <w:tc>
          <w:tcPr>
            <w:tcW w:w="2259" w:type="dxa"/>
            <w:gridSpan w:val="2"/>
            <w:shd w:val="clear" w:color="auto" w:fill="CCC0D9" w:themeFill="accent4" w:themeFillTint="66"/>
          </w:tcPr>
          <w:p w:rsidR="00F031B7" w:rsidRDefault="00F031B7" w:rsidP="007955C7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F031B7" w:rsidRPr="001A24E6" w:rsidRDefault="00F031B7" w:rsidP="0078718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CCC0D9" w:themeFill="accent4" w:themeFillTint="66"/>
          </w:tcPr>
          <w:p w:rsidR="00F031B7" w:rsidRPr="00AE3CC5" w:rsidRDefault="00F031B7" w:rsidP="00416CE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390" w:type="dxa"/>
            <w:gridSpan w:val="3"/>
            <w:shd w:val="clear" w:color="auto" w:fill="CCC0D9" w:themeFill="accent4" w:themeFillTint="66"/>
          </w:tcPr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F031B7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F031B7" w:rsidRPr="00AE3CC5" w:rsidRDefault="00F031B7" w:rsidP="008D245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81DE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English 3</w:t>
            </w:r>
          </w:p>
        </w:tc>
      </w:tr>
    </w:tbl>
    <w:p w:rsidR="0090075D" w:rsidRPr="00B81F04" w:rsidRDefault="0090075D" w:rsidP="00F8317A"/>
    <w:sectPr w:rsidR="0090075D" w:rsidRPr="00B81F04" w:rsidSect="00F8317A">
      <w:headerReference w:type="default" r:id="rId8"/>
      <w:footerReference w:type="default" r:id="rId9"/>
      <w:pgSz w:w="15840" w:h="12240" w:orient="landscape"/>
      <w:pgMar w:top="117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1A65" w:rsidRDefault="00761A65" w:rsidP="00D5414D">
      <w:pPr>
        <w:spacing w:after="0" w:line="240" w:lineRule="auto"/>
      </w:pPr>
      <w:r>
        <w:separator/>
      </w:r>
    </w:p>
  </w:endnote>
  <w:endnote w:type="continuationSeparator" w:id="0">
    <w:p w:rsidR="00761A65" w:rsidRDefault="00761A65" w:rsidP="00D54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shamNormal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7465" w:rsidRPr="00CB456D" w:rsidRDefault="006B7465">
    <w:pPr>
      <w:pStyle w:val="Footer"/>
      <w:jc w:val="center"/>
      <w:rPr>
        <w:sz w:val="36"/>
        <w:szCs w:val="36"/>
      </w:rPr>
    </w:pPr>
    <w:r w:rsidRPr="00CB456D">
      <w:rPr>
        <w:sz w:val="36"/>
        <w:szCs w:val="36"/>
      </w:rPr>
      <w:t>-</w:t>
    </w:r>
    <w:sdt>
      <w:sdtPr>
        <w:rPr>
          <w:sz w:val="36"/>
          <w:szCs w:val="36"/>
        </w:rPr>
        <w:id w:val="-3895010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B456D">
          <w:rPr>
            <w:sz w:val="36"/>
            <w:szCs w:val="36"/>
          </w:rPr>
          <w:fldChar w:fldCharType="begin"/>
        </w:r>
        <w:r w:rsidRPr="00CB456D">
          <w:rPr>
            <w:sz w:val="36"/>
            <w:szCs w:val="36"/>
          </w:rPr>
          <w:instrText xml:space="preserve"> PAGE   \* MERGEFORMAT </w:instrText>
        </w:r>
        <w:r w:rsidRPr="00CB456D">
          <w:rPr>
            <w:sz w:val="36"/>
            <w:szCs w:val="36"/>
          </w:rPr>
          <w:fldChar w:fldCharType="separate"/>
        </w:r>
        <w:r w:rsidR="00761A65">
          <w:rPr>
            <w:noProof/>
            <w:sz w:val="36"/>
            <w:szCs w:val="36"/>
          </w:rPr>
          <w:t>1</w:t>
        </w:r>
        <w:r w:rsidRPr="00CB456D">
          <w:rPr>
            <w:noProof/>
            <w:sz w:val="36"/>
            <w:szCs w:val="36"/>
          </w:rPr>
          <w:fldChar w:fldCharType="end"/>
        </w:r>
        <w:r w:rsidRPr="00CB456D">
          <w:rPr>
            <w:noProof/>
            <w:sz w:val="36"/>
            <w:szCs w:val="36"/>
          </w:rPr>
          <w:t>-</w:t>
        </w:r>
      </w:sdtContent>
    </w:sdt>
  </w:p>
  <w:p w:rsidR="006B7465" w:rsidRDefault="006B74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1A65" w:rsidRDefault="00761A65" w:rsidP="00D5414D">
      <w:pPr>
        <w:spacing w:after="0" w:line="240" w:lineRule="auto"/>
      </w:pPr>
      <w:r>
        <w:separator/>
      </w:r>
    </w:p>
  </w:footnote>
  <w:footnote w:type="continuationSeparator" w:id="0">
    <w:p w:rsidR="00761A65" w:rsidRDefault="00761A65" w:rsidP="00D541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7465" w:rsidRPr="00D5414D" w:rsidRDefault="006B7465" w:rsidP="00D5414D">
    <w:pPr>
      <w:spacing w:after="0" w:line="240" w:lineRule="auto"/>
      <w:jc w:val="center"/>
      <w:outlineLvl w:val="0"/>
      <w:rPr>
        <w:rFonts w:ascii="Times New Roman" w:eastAsiaTheme="minorEastAsia" w:hAnsi="Times New Roman" w:cs="HeshamNormal"/>
        <w:b/>
        <w:bCs/>
        <w:sz w:val="36"/>
        <w:szCs w:val="36"/>
        <w:rtl/>
        <w:lang w:bidi="ar-EG"/>
      </w:rPr>
    </w:pPr>
    <w:r>
      <w:rPr>
        <w:rFonts w:ascii="Times New Roman" w:eastAsiaTheme="minorEastAsia" w:hAnsi="Times New Roman" w:cs="HeshamNormal"/>
        <w:b/>
        <w:bCs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48BF7857" wp14:editId="74787632">
          <wp:simplePos x="0" y="0"/>
          <wp:positionH relativeFrom="margin">
            <wp:posOffset>7111365</wp:posOffset>
          </wp:positionH>
          <wp:positionV relativeFrom="margin">
            <wp:posOffset>-974725</wp:posOffset>
          </wp:positionV>
          <wp:extent cx="795020" cy="767715"/>
          <wp:effectExtent l="0" t="0" r="508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020" cy="767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eastAsia="Calibri" w:hAnsi="Times New Roman" w:cs="HeshamNormal"/>
        <w:b/>
        <w:bCs/>
        <w:noProof/>
        <w:color w:val="000000"/>
        <w:sz w:val="36"/>
        <w:szCs w:val="36"/>
      </w:rPr>
      <w:drawing>
        <wp:anchor distT="0" distB="0" distL="114300" distR="114300" simplePos="0" relativeHeight="251658240" behindDoc="0" locked="0" layoutInCell="1" allowOverlap="1" wp14:anchorId="4C5B5F23" wp14:editId="685DAF08">
          <wp:simplePos x="0" y="0"/>
          <wp:positionH relativeFrom="margin">
            <wp:posOffset>102870</wp:posOffset>
          </wp:positionH>
          <wp:positionV relativeFrom="margin">
            <wp:posOffset>-975995</wp:posOffset>
          </wp:positionV>
          <wp:extent cx="775335" cy="76200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33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eastAsiaTheme="minorEastAsia" w:hAnsi="Times New Roman" w:cs="HeshamNormal"/>
        <w:b/>
        <w:bCs/>
        <w:sz w:val="36"/>
        <w:szCs w:val="36"/>
        <w:lang w:bidi="ar-EG"/>
      </w:rPr>
      <w:t xml:space="preserve">NUTRITION </w:t>
    </w:r>
    <w:r w:rsidRPr="00D5414D">
      <w:rPr>
        <w:rFonts w:ascii="Times New Roman" w:eastAsiaTheme="minorEastAsia" w:hAnsi="Times New Roman" w:cs="HeshamNormal"/>
        <w:b/>
        <w:bCs/>
        <w:sz w:val="36"/>
        <w:szCs w:val="36"/>
        <w:lang w:bidi="ar-EG"/>
      </w:rPr>
      <w:t>TIME TABLE (1</w:t>
    </w:r>
    <w:r>
      <w:rPr>
        <w:rFonts w:ascii="Times New Roman" w:eastAsiaTheme="minorEastAsia" w:hAnsi="Times New Roman" w:cs="HeshamNormal"/>
        <w:b/>
        <w:bCs/>
        <w:sz w:val="36"/>
        <w:szCs w:val="36"/>
        <w:vertAlign w:val="superscript"/>
        <w:lang w:bidi="ar-EG"/>
      </w:rPr>
      <w:t xml:space="preserve">st. </w:t>
    </w:r>
    <w:r>
      <w:rPr>
        <w:rFonts w:ascii="Times New Roman" w:eastAsiaTheme="minorEastAsia" w:hAnsi="Times New Roman" w:cs="HeshamNormal"/>
        <w:b/>
        <w:bCs/>
        <w:sz w:val="36"/>
        <w:szCs w:val="36"/>
        <w:lang w:bidi="ar-EG"/>
      </w:rPr>
      <w:t>2</w:t>
    </w:r>
    <w:r w:rsidRPr="00D5414D">
      <w:rPr>
        <w:rFonts w:ascii="Times New Roman" w:eastAsiaTheme="minorEastAsia" w:hAnsi="Times New Roman" w:cs="HeshamNormal"/>
        <w:b/>
        <w:bCs/>
        <w:sz w:val="36"/>
        <w:szCs w:val="36"/>
        <w:vertAlign w:val="superscript"/>
        <w:lang w:bidi="ar-EG"/>
      </w:rPr>
      <w:t>nd</w:t>
    </w:r>
    <w:r>
      <w:rPr>
        <w:rFonts w:ascii="Times New Roman" w:eastAsiaTheme="minorEastAsia" w:hAnsi="Times New Roman" w:cs="HeshamNormal"/>
        <w:b/>
        <w:bCs/>
        <w:sz w:val="36"/>
        <w:szCs w:val="36"/>
        <w:lang w:bidi="ar-EG"/>
      </w:rPr>
      <w:t>, 3</w:t>
    </w:r>
    <w:r w:rsidRPr="00D5414D">
      <w:rPr>
        <w:rFonts w:ascii="Times New Roman" w:eastAsiaTheme="minorEastAsia" w:hAnsi="Times New Roman" w:cs="HeshamNormal"/>
        <w:b/>
        <w:bCs/>
        <w:sz w:val="36"/>
        <w:szCs w:val="36"/>
        <w:vertAlign w:val="superscript"/>
        <w:lang w:bidi="ar-EG"/>
      </w:rPr>
      <w:t>rd</w:t>
    </w:r>
    <w:r>
      <w:rPr>
        <w:rFonts w:ascii="Times New Roman" w:eastAsiaTheme="minorEastAsia" w:hAnsi="Times New Roman" w:cs="HeshamNormal"/>
        <w:b/>
        <w:bCs/>
        <w:sz w:val="36"/>
        <w:szCs w:val="36"/>
        <w:lang w:bidi="ar-EG"/>
      </w:rPr>
      <w:t>, 4</w:t>
    </w:r>
    <w:r w:rsidRPr="00D5414D">
      <w:rPr>
        <w:rFonts w:ascii="Times New Roman" w:eastAsiaTheme="minorEastAsia" w:hAnsi="Times New Roman" w:cs="HeshamNormal"/>
        <w:b/>
        <w:bCs/>
        <w:sz w:val="36"/>
        <w:szCs w:val="36"/>
        <w:vertAlign w:val="superscript"/>
        <w:lang w:bidi="ar-EG"/>
      </w:rPr>
      <w:t>th</w:t>
    </w:r>
    <w:r>
      <w:rPr>
        <w:rFonts w:ascii="Times New Roman" w:eastAsiaTheme="minorEastAsia" w:hAnsi="Times New Roman" w:cs="HeshamNormal"/>
        <w:b/>
        <w:bCs/>
        <w:sz w:val="36"/>
        <w:szCs w:val="36"/>
        <w:lang w:bidi="ar-EG"/>
      </w:rPr>
      <w:t>)</w:t>
    </w:r>
  </w:p>
  <w:p w:rsidR="006B7465" w:rsidRPr="00D5414D" w:rsidRDefault="006B7465" w:rsidP="005B7723">
    <w:pPr>
      <w:spacing w:after="0" w:line="240" w:lineRule="auto"/>
      <w:jc w:val="center"/>
      <w:outlineLvl w:val="0"/>
      <w:rPr>
        <w:rFonts w:ascii="Times New Roman" w:eastAsia="Calibri" w:hAnsi="Times New Roman" w:cs="HeshamNormal"/>
        <w:b/>
        <w:bCs/>
        <w:sz w:val="36"/>
        <w:szCs w:val="36"/>
      </w:rPr>
    </w:pPr>
    <w:r w:rsidRPr="00D5414D">
      <w:rPr>
        <w:rFonts w:ascii="Times New Roman" w:eastAsia="Calibri" w:hAnsi="Times New Roman" w:cs="HeshamNormal"/>
        <w:b/>
        <w:bCs/>
        <w:color w:val="000000"/>
        <w:sz w:val="36"/>
        <w:szCs w:val="36"/>
      </w:rPr>
      <w:t xml:space="preserve">Spring </w:t>
    </w:r>
    <w:r>
      <w:rPr>
        <w:rFonts w:ascii="Times New Roman" w:eastAsia="Calibri" w:hAnsi="Times New Roman" w:cs="HeshamNormal"/>
        <w:b/>
        <w:bCs/>
        <w:color w:val="000000"/>
        <w:sz w:val="36"/>
        <w:szCs w:val="36"/>
      </w:rPr>
      <w:t>2017-2018</w:t>
    </w:r>
  </w:p>
  <w:p w:rsidR="006B7465" w:rsidRPr="00B13366" w:rsidRDefault="006B7465" w:rsidP="00B13366">
    <w:pPr>
      <w:pStyle w:val="Header"/>
      <w:tabs>
        <w:tab w:val="clear" w:pos="4680"/>
        <w:tab w:val="clear" w:pos="9360"/>
        <w:tab w:val="left" w:pos="9224"/>
        <w:tab w:val="right" w:pos="12960"/>
      </w:tabs>
      <w:rPr>
        <w:rFonts w:cs="Aharoni"/>
        <w:b/>
        <w:bCs/>
        <w:sz w:val="24"/>
        <w:szCs w:val="24"/>
      </w:rPr>
    </w:pPr>
    <w:r w:rsidRPr="00B13366">
      <w:rPr>
        <w:rFonts w:cs="Aharoni"/>
        <w:b/>
        <w:bCs/>
        <w:sz w:val="24"/>
        <w:szCs w:val="24"/>
      </w:rPr>
      <w:t xml:space="preserve">Pharos </w:t>
    </w:r>
    <w:r>
      <w:rPr>
        <w:rFonts w:cs="Aharoni"/>
        <w:b/>
        <w:bCs/>
        <w:sz w:val="24"/>
        <w:szCs w:val="24"/>
      </w:rPr>
      <w:t>U</w:t>
    </w:r>
    <w:r w:rsidRPr="00B13366">
      <w:rPr>
        <w:rFonts w:cs="Aharoni"/>
        <w:b/>
        <w:bCs/>
        <w:sz w:val="24"/>
        <w:szCs w:val="24"/>
      </w:rPr>
      <w:t xml:space="preserve">niversity </w:t>
    </w:r>
    <w:r>
      <w:rPr>
        <w:rFonts w:cs="Aharoni"/>
        <w:b/>
        <w:bCs/>
        <w:sz w:val="24"/>
        <w:szCs w:val="24"/>
      </w:rPr>
      <w:tab/>
      <w:t xml:space="preserve">  </w:t>
    </w:r>
    <w:r>
      <w:rPr>
        <w:rFonts w:cs="Aharoni"/>
        <w:b/>
        <w:bCs/>
        <w:sz w:val="24"/>
        <w:szCs w:val="24"/>
      </w:rPr>
      <w:tab/>
    </w:r>
    <w:r w:rsidRPr="00B13366">
      <w:rPr>
        <w:rFonts w:cs="Aharoni"/>
        <w:b/>
        <w:bCs/>
        <w:sz w:val="24"/>
        <w:szCs w:val="24"/>
      </w:rPr>
      <w:t xml:space="preserve">   </w:t>
    </w:r>
    <w:r>
      <w:rPr>
        <w:rFonts w:cs="Aharoni"/>
        <w:b/>
        <w:bCs/>
        <w:sz w:val="24"/>
        <w:szCs w:val="24"/>
      </w:rPr>
      <w:t xml:space="preserve">   A</w:t>
    </w:r>
    <w:r w:rsidRPr="00B13366">
      <w:rPr>
        <w:rFonts w:cs="Aharoni"/>
        <w:b/>
        <w:bCs/>
        <w:sz w:val="24"/>
        <w:szCs w:val="24"/>
      </w:rPr>
      <w:t xml:space="preserve">llied </w:t>
    </w:r>
    <w:r>
      <w:rPr>
        <w:rFonts w:cs="Aharoni"/>
        <w:b/>
        <w:bCs/>
        <w:sz w:val="24"/>
        <w:szCs w:val="24"/>
      </w:rPr>
      <w:t>M</w:t>
    </w:r>
    <w:r w:rsidRPr="00B13366">
      <w:rPr>
        <w:rFonts w:cs="Aharoni"/>
        <w:b/>
        <w:bCs/>
        <w:sz w:val="24"/>
        <w:szCs w:val="24"/>
      </w:rPr>
      <w:t xml:space="preserve">edical </w:t>
    </w:r>
    <w:r>
      <w:rPr>
        <w:rFonts w:cs="Aharoni"/>
        <w:b/>
        <w:bCs/>
        <w:sz w:val="24"/>
        <w:szCs w:val="24"/>
      </w:rPr>
      <w:t>S</w:t>
    </w:r>
    <w:r w:rsidRPr="00B13366">
      <w:rPr>
        <w:rFonts w:cs="Aharoni"/>
        <w:b/>
        <w:bCs/>
        <w:sz w:val="24"/>
        <w:szCs w:val="24"/>
      </w:rPr>
      <w:t>ciences</w:t>
    </w:r>
    <w:r>
      <w:rPr>
        <w:rFonts w:cs="Aharoni"/>
        <w:b/>
        <w:bCs/>
        <w:sz w:val="24"/>
        <w:szCs w:val="24"/>
      </w:rPr>
      <w:t xml:space="preserve"> </w:t>
    </w:r>
    <w:r w:rsidRPr="00B13366">
      <w:rPr>
        <w:rFonts w:cs="Aharoni"/>
        <w:b/>
        <w:bCs/>
        <w:sz w:val="24"/>
        <w:szCs w:val="24"/>
      </w:rPr>
      <w:t xml:space="preserve">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rMEUQZmBoaWSjpKwanFxZn5eSAFhua1AGe3Z+ktAAAA"/>
  </w:docVars>
  <w:rsids>
    <w:rsidRoot w:val="0090075D"/>
    <w:rsid w:val="000065FE"/>
    <w:rsid w:val="00014F94"/>
    <w:rsid w:val="000172FC"/>
    <w:rsid w:val="000234E9"/>
    <w:rsid w:val="00024014"/>
    <w:rsid w:val="00024076"/>
    <w:rsid w:val="0002654E"/>
    <w:rsid w:val="000315A0"/>
    <w:rsid w:val="00034453"/>
    <w:rsid w:val="0003449B"/>
    <w:rsid w:val="000365DF"/>
    <w:rsid w:val="000368AE"/>
    <w:rsid w:val="00041B5A"/>
    <w:rsid w:val="0004475C"/>
    <w:rsid w:val="00044FBF"/>
    <w:rsid w:val="000459EC"/>
    <w:rsid w:val="00047562"/>
    <w:rsid w:val="00047E73"/>
    <w:rsid w:val="0005056C"/>
    <w:rsid w:val="00051815"/>
    <w:rsid w:val="00051E8B"/>
    <w:rsid w:val="000523B8"/>
    <w:rsid w:val="00052A56"/>
    <w:rsid w:val="0005497C"/>
    <w:rsid w:val="00057D6C"/>
    <w:rsid w:val="00057DC2"/>
    <w:rsid w:val="000613FB"/>
    <w:rsid w:val="0006250B"/>
    <w:rsid w:val="000667BB"/>
    <w:rsid w:val="000705D2"/>
    <w:rsid w:val="00071A61"/>
    <w:rsid w:val="00073EC0"/>
    <w:rsid w:val="000746AA"/>
    <w:rsid w:val="00077540"/>
    <w:rsid w:val="000779D2"/>
    <w:rsid w:val="000804A2"/>
    <w:rsid w:val="00080B3A"/>
    <w:rsid w:val="00081982"/>
    <w:rsid w:val="000825E7"/>
    <w:rsid w:val="000859BF"/>
    <w:rsid w:val="00087E00"/>
    <w:rsid w:val="0009165B"/>
    <w:rsid w:val="00095E0F"/>
    <w:rsid w:val="000A115E"/>
    <w:rsid w:val="000A3F86"/>
    <w:rsid w:val="000A4F1E"/>
    <w:rsid w:val="000A737E"/>
    <w:rsid w:val="000B1472"/>
    <w:rsid w:val="000B14C5"/>
    <w:rsid w:val="000B49D1"/>
    <w:rsid w:val="000B50D2"/>
    <w:rsid w:val="000C260C"/>
    <w:rsid w:val="000C58EE"/>
    <w:rsid w:val="000C5DDC"/>
    <w:rsid w:val="000C6DAB"/>
    <w:rsid w:val="000D2613"/>
    <w:rsid w:val="000D28AC"/>
    <w:rsid w:val="000D406D"/>
    <w:rsid w:val="000D4467"/>
    <w:rsid w:val="000D473A"/>
    <w:rsid w:val="000D483E"/>
    <w:rsid w:val="000D6C45"/>
    <w:rsid w:val="000D71B1"/>
    <w:rsid w:val="000D74B8"/>
    <w:rsid w:val="000E0BA9"/>
    <w:rsid w:val="000E1351"/>
    <w:rsid w:val="000E2476"/>
    <w:rsid w:val="000E332F"/>
    <w:rsid w:val="000E68A4"/>
    <w:rsid w:val="000F09D8"/>
    <w:rsid w:val="000F16F1"/>
    <w:rsid w:val="000F4936"/>
    <w:rsid w:val="000F51B7"/>
    <w:rsid w:val="000F58F1"/>
    <w:rsid w:val="000F6441"/>
    <w:rsid w:val="000F6A04"/>
    <w:rsid w:val="000F6FA8"/>
    <w:rsid w:val="001003A8"/>
    <w:rsid w:val="00100F71"/>
    <w:rsid w:val="001017C4"/>
    <w:rsid w:val="00101A50"/>
    <w:rsid w:val="00102487"/>
    <w:rsid w:val="00103560"/>
    <w:rsid w:val="00103CDB"/>
    <w:rsid w:val="00106755"/>
    <w:rsid w:val="001107FE"/>
    <w:rsid w:val="001117A2"/>
    <w:rsid w:val="001150A5"/>
    <w:rsid w:val="0011557D"/>
    <w:rsid w:val="00116392"/>
    <w:rsid w:val="00121139"/>
    <w:rsid w:val="00121CDD"/>
    <w:rsid w:val="0012279E"/>
    <w:rsid w:val="00123F05"/>
    <w:rsid w:val="00125762"/>
    <w:rsid w:val="0012595A"/>
    <w:rsid w:val="0012728D"/>
    <w:rsid w:val="001304D7"/>
    <w:rsid w:val="0013299C"/>
    <w:rsid w:val="001357A7"/>
    <w:rsid w:val="00136D11"/>
    <w:rsid w:val="00136E7E"/>
    <w:rsid w:val="00137932"/>
    <w:rsid w:val="00140DD3"/>
    <w:rsid w:val="00141A56"/>
    <w:rsid w:val="0014272F"/>
    <w:rsid w:val="0014285F"/>
    <w:rsid w:val="00143E2C"/>
    <w:rsid w:val="00144A05"/>
    <w:rsid w:val="00146215"/>
    <w:rsid w:val="00146E4E"/>
    <w:rsid w:val="00150CF1"/>
    <w:rsid w:val="001525A0"/>
    <w:rsid w:val="00152C3B"/>
    <w:rsid w:val="001531E0"/>
    <w:rsid w:val="00156507"/>
    <w:rsid w:val="00156DA7"/>
    <w:rsid w:val="001607F2"/>
    <w:rsid w:val="0016274A"/>
    <w:rsid w:val="00163DB6"/>
    <w:rsid w:val="0016403C"/>
    <w:rsid w:val="00167DE7"/>
    <w:rsid w:val="00170384"/>
    <w:rsid w:val="00170E28"/>
    <w:rsid w:val="00171154"/>
    <w:rsid w:val="001720F3"/>
    <w:rsid w:val="00175FBF"/>
    <w:rsid w:val="001804B9"/>
    <w:rsid w:val="00180F7F"/>
    <w:rsid w:val="0018514E"/>
    <w:rsid w:val="00186296"/>
    <w:rsid w:val="0018737B"/>
    <w:rsid w:val="00191FD9"/>
    <w:rsid w:val="0019294A"/>
    <w:rsid w:val="001929F3"/>
    <w:rsid w:val="00192EFA"/>
    <w:rsid w:val="00194559"/>
    <w:rsid w:val="001A0008"/>
    <w:rsid w:val="001A0296"/>
    <w:rsid w:val="001A054F"/>
    <w:rsid w:val="001A10A8"/>
    <w:rsid w:val="001A24E6"/>
    <w:rsid w:val="001A2DB8"/>
    <w:rsid w:val="001A2FE9"/>
    <w:rsid w:val="001A304A"/>
    <w:rsid w:val="001A35E6"/>
    <w:rsid w:val="001A3C72"/>
    <w:rsid w:val="001B1901"/>
    <w:rsid w:val="001B1926"/>
    <w:rsid w:val="001B6100"/>
    <w:rsid w:val="001B6783"/>
    <w:rsid w:val="001B69E2"/>
    <w:rsid w:val="001B771A"/>
    <w:rsid w:val="001B7B21"/>
    <w:rsid w:val="001B7DA1"/>
    <w:rsid w:val="001C2149"/>
    <w:rsid w:val="001C39F9"/>
    <w:rsid w:val="001C3EAD"/>
    <w:rsid w:val="001C48CF"/>
    <w:rsid w:val="001C5379"/>
    <w:rsid w:val="001C721E"/>
    <w:rsid w:val="001D065B"/>
    <w:rsid w:val="001D3AB4"/>
    <w:rsid w:val="001E1C87"/>
    <w:rsid w:val="001E5A95"/>
    <w:rsid w:val="001E6312"/>
    <w:rsid w:val="001F1D0D"/>
    <w:rsid w:val="001F2297"/>
    <w:rsid w:val="001F59EE"/>
    <w:rsid w:val="00200527"/>
    <w:rsid w:val="002005BC"/>
    <w:rsid w:val="002007E6"/>
    <w:rsid w:val="00203A2D"/>
    <w:rsid w:val="002044C2"/>
    <w:rsid w:val="002044EA"/>
    <w:rsid w:val="002057E3"/>
    <w:rsid w:val="002104EC"/>
    <w:rsid w:val="00216F11"/>
    <w:rsid w:val="0021719B"/>
    <w:rsid w:val="00217447"/>
    <w:rsid w:val="00220E49"/>
    <w:rsid w:val="00221F7E"/>
    <w:rsid w:val="00223DC8"/>
    <w:rsid w:val="00223F12"/>
    <w:rsid w:val="002241DA"/>
    <w:rsid w:val="00226ED8"/>
    <w:rsid w:val="002312D5"/>
    <w:rsid w:val="002319A9"/>
    <w:rsid w:val="00231CFB"/>
    <w:rsid w:val="002322FD"/>
    <w:rsid w:val="00232AC3"/>
    <w:rsid w:val="0023312C"/>
    <w:rsid w:val="002332C3"/>
    <w:rsid w:val="002332CB"/>
    <w:rsid w:val="002348AB"/>
    <w:rsid w:val="00234EFE"/>
    <w:rsid w:val="00241A68"/>
    <w:rsid w:val="00242D4E"/>
    <w:rsid w:val="002434FD"/>
    <w:rsid w:val="0024424D"/>
    <w:rsid w:val="00244801"/>
    <w:rsid w:val="00247202"/>
    <w:rsid w:val="00247995"/>
    <w:rsid w:val="0025035E"/>
    <w:rsid w:val="002503A2"/>
    <w:rsid w:val="002529BC"/>
    <w:rsid w:val="0025353A"/>
    <w:rsid w:val="002536A8"/>
    <w:rsid w:val="00254967"/>
    <w:rsid w:val="00257584"/>
    <w:rsid w:val="00257797"/>
    <w:rsid w:val="00257E3A"/>
    <w:rsid w:val="00263F87"/>
    <w:rsid w:val="002655FF"/>
    <w:rsid w:val="002656E2"/>
    <w:rsid w:val="00271C60"/>
    <w:rsid w:val="00272D41"/>
    <w:rsid w:val="00276465"/>
    <w:rsid w:val="002779E3"/>
    <w:rsid w:val="00277EBB"/>
    <w:rsid w:val="00281739"/>
    <w:rsid w:val="002818CD"/>
    <w:rsid w:val="00283162"/>
    <w:rsid w:val="002831C5"/>
    <w:rsid w:val="002843BD"/>
    <w:rsid w:val="002847A4"/>
    <w:rsid w:val="00286A6D"/>
    <w:rsid w:val="0028747F"/>
    <w:rsid w:val="002900EE"/>
    <w:rsid w:val="0029087E"/>
    <w:rsid w:val="0029397F"/>
    <w:rsid w:val="00293BAA"/>
    <w:rsid w:val="00294B3A"/>
    <w:rsid w:val="00296A35"/>
    <w:rsid w:val="002A0800"/>
    <w:rsid w:val="002A0A69"/>
    <w:rsid w:val="002A141C"/>
    <w:rsid w:val="002A28DA"/>
    <w:rsid w:val="002A3BBE"/>
    <w:rsid w:val="002A466F"/>
    <w:rsid w:val="002A48E2"/>
    <w:rsid w:val="002A62A7"/>
    <w:rsid w:val="002B0538"/>
    <w:rsid w:val="002B1254"/>
    <w:rsid w:val="002B1491"/>
    <w:rsid w:val="002B1C5D"/>
    <w:rsid w:val="002B20E0"/>
    <w:rsid w:val="002B286B"/>
    <w:rsid w:val="002B5924"/>
    <w:rsid w:val="002B7ECB"/>
    <w:rsid w:val="002C0338"/>
    <w:rsid w:val="002C0F1C"/>
    <w:rsid w:val="002C3196"/>
    <w:rsid w:val="002C3573"/>
    <w:rsid w:val="002C4370"/>
    <w:rsid w:val="002C54AB"/>
    <w:rsid w:val="002C55CD"/>
    <w:rsid w:val="002C69ED"/>
    <w:rsid w:val="002D24D8"/>
    <w:rsid w:val="002D4491"/>
    <w:rsid w:val="002E66E5"/>
    <w:rsid w:val="002E6B05"/>
    <w:rsid w:val="002E7DE8"/>
    <w:rsid w:val="002F17B7"/>
    <w:rsid w:val="002F39B6"/>
    <w:rsid w:val="002F4C9D"/>
    <w:rsid w:val="002F6568"/>
    <w:rsid w:val="002F66E3"/>
    <w:rsid w:val="002F6EA5"/>
    <w:rsid w:val="002F799F"/>
    <w:rsid w:val="00306648"/>
    <w:rsid w:val="003066C2"/>
    <w:rsid w:val="00310334"/>
    <w:rsid w:val="00310EE7"/>
    <w:rsid w:val="003147E4"/>
    <w:rsid w:val="00315C9D"/>
    <w:rsid w:val="00316834"/>
    <w:rsid w:val="00320506"/>
    <w:rsid w:val="00320E5A"/>
    <w:rsid w:val="003248FC"/>
    <w:rsid w:val="003260E3"/>
    <w:rsid w:val="003279EF"/>
    <w:rsid w:val="0033129C"/>
    <w:rsid w:val="003317DE"/>
    <w:rsid w:val="00331C23"/>
    <w:rsid w:val="00331FFF"/>
    <w:rsid w:val="0033298B"/>
    <w:rsid w:val="00332BB9"/>
    <w:rsid w:val="00332DAA"/>
    <w:rsid w:val="003341CB"/>
    <w:rsid w:val="00337339"/>
    <w:rsid w:val="00340323"/>
    <w:rsid w:val="0034207A"/>
    <w:rsid w:val="00343DDE"/>
    <w:rsid w:val="00344121"/>
    <w:rsid w:val="003442AC"/>
    <w:rsid w:val="003469D1"/>
    <w:rsid w:val="00351677"/>
    <w:rsid w:val="003519E7"/>
    <w:rsid w:val="003523E7"/>
    <w:rsid w:val="00352921"/>
    <w:rsid w:val="00354B6F"/>
    <w:rsid w:val="003560AB"/>
    <w:rsid w:val="00356274"/>
    <w:rsid w:val="003568FD"/>
    <w:rsid w:val="00356957"/>
    <w:rsid w:val="00356DD6"/>
    <w:rsid w:val="00357551"/>
    <w:rsid w:val="00360472"/>
    <w:rsid w:val="003634FA"/>
    <w:rsid w:val="00363502"/>
    <w:rsid w:val="00363A6C"/>
    <w:rsid w:val="00364DF3"/>
    <w:rsid w:val="003702FE"/>
    <w:rsid w:val="0037528D"/>
    <w:rsid w:val="003763D4"/>
    <w:rsid w:val="00376716"/>
    <w:rsid w:val="00376F8E"/>
    <w:rsid w:val="003811F3"/>
    <w:rsid w:val="003867BE"/>
    <w:rsid w:val="0038713E"/>
    <w:rsid w:val="00387651"/>
    <w:rsid w:val="00391997"/>
    <w:rsid w:val="00393230"/>
    <w:rsid w:val="00395DCD"/>
    <w:rsid w:val="00397610"/>
    <w:rsid w:val="00397CAB"/>
    <w:rsid w:val="003A05B6"/>
    <w:rsid w:val="003A1589"/>
    <w:rsid w:val="003A19EF"/>
    <w:rsid w:val="003A1BB7"/>
    <w:rsid w:val="003A32E4"/>
    <w:rsid w:val="003A360F"/>
    <w:rsid w:val="003A5D08"/>
    <w:rsid w:val="003A7CB0"/>
    <w:rsid w:val="003A7E6A"/>
    <w:rsid w:val="003B0457"/>
    <w:rsid w:val="003B3035"/>
    <w:rsid w:val="003B7DAC"/>
    <w:rsid w:val="003C0B0F"/>
    <w:rsid w:val="003C4E16"/>
    <w:rsid w:val="003C5AFF"/>
    <w:rsid w:val="003C71E5"/>
    <w:rsid w:val="003C736E"/>
    <w:rsid w:val="003D17DF"/>
    <w:rsid w:val="003D2D24"/>
    <w:rsid w:val="003D31A7"/>
    <w:rsid w:val="003D4BE5"/>
    <w:rsid w:val="003D5609"/>
    <w:rsid w:val="003D5821"/>
    <w:rsid w:val="003D6A04"/>
    <w:rsid w:val="003E037F"/>
    <w:rsid w:val="003E09A9"/>
    <w:rsid w:val="003E23CE"/>
    <w:rsid w:val="003E2524"/>
    <w:rsid w:val="003E5AB2"/>
    <w:rsid w:val="003E693B"/>
    <w:rsid w:val="003E7089"/>
    <w:rsid w:val="003F0AEC"/>
    <w:rsid w:val="003F2AED"/>
    <w:rsid w:val="003F3B4B"/>
    <w:rsid w:val="003F3C39"/>
    <w:rsid w:val="003F496E"/>
    <w:rsid w:val="004021EF"/>
    <w:rsid w:val="004022B8"/>
    <w:rsid w:val="00403AB7"/>
    <w:rsid w:val="00404419"/>
    <w:rsid w:val="004048D0"/>
    <w:rsid w:val="00404A31"/>
    <w:rsid w:val="0040666F"/>
    <w:rsid w:val="004066A5"/>
    <w:rsid w:val="00406BC5"/>
    <w:rsid w:val="004103BB"/>
    <w:rsid w:val="004107AF"/>
    <w:rsid w:val="00413615"/>
    <w:rsid w:val="00414855"/>
    <w:rsid w:val="0041508C"/>
    <w:rsid w:val="00416CEC"/>
    <w:rsid w:val="004170F5"/>
    <w:rsid w:val="00421D0D"/>
    <w:rsid w:val="00422156"/>
    <w:rsid w:val="004228F7"/>
    <w:rsid w:val="00423956"/>
    <w:rsid w:val="0043052C"/>
    <w:rsid w:val="004308A4"/>
    <w:rsid w:val="00431046"/>
    <w:rsid w:val="00432B74"/>
    <w:rsid w:val="004343D5"/>
    <w:rsid w:val="004351F3"/>
    <w:rsid w:val="004352BA"/>
    <w:rsid w:val="00436131"/>
    <w:rsid w:val="00437AE3"/>
    <w:rsid w:val="0044094E"/>
    <w:rsid w:val="00441C35"/>
    <w:rsid w:val="00443785"/>
    <w:rsid w:val="004447A6"/>
    <w:rsid w:val="00444874"/>
    <w:rsid w:val="00445B4C"/>
    <w:rsid w:val="00450EEF"/>
    <w:rsid w:val="00451221"/>
    <w:rsid w:val="0045153F"/>
    <w:rsid w:val="00454761"/>
    <w:rsid w:val="00456006"/>
    <w:rsid w:val="00461E02"/>
    <w:rsid w:val="004648EC"/>
    <w:rsid w:val="00465DC3"/>
    <w:rsid w:val="00466E9D"/>
    <w:rsid w:val="004730EA"/>
    <w:rsid w:val="00477B95"/>
    <w:rsid w:val="0048169A"/>
    <w:rsid w:val="00490429"/>
    <w:rsid w:val="00491695"/>
    <w:rsid w:val="00491C11"/>
    <w:rsid w:val="004A1672"/>
    <w:rsid w:val="004A1AEB"/>
    <w:rsid w:val="004A46BB"/>
    <w:rsid w:val="004A4A39"/>
    <w:rsid w:val="004A6CFC"/>
    <w:rsid w:val="004A72D1"/>
    <w:rsid w:val="004A74ED"/>
    <w:rsid w:val="004B185E"/>
    <w:rsid w:val="004B1E77"/>
    <w:rsid w:val="004B255A"/>
    <w:rsid w:val="004B2D28"/>
    <w:rsid w:val="004B3C2F"/>
    <w:rsid w:val="004B3DE7"/>
    <w:rsid w:val="004B3F0E"/>
    <w:rsid w:val="004B7C09"/>
    <w:rsid w:val="004C103D"/>
    <w:rsid w:val="004C2DED"/>
    <w:rsid w:val="004C732C"/>
    <w:rsid w:val="004D0E0F"/>
    <w:rsid w:val="004D2B74"/>
    <w:rsid w:val="004D402A"/>
    <w:rsid w:val="004E0257"/>
    <w:rsid w:val="004E1CA4"/>
    <w:rsid w:val="004E1D5B"/>
    <w:rsid w:val="004E2453"/>
    <w:rsid w:val="004E3C90"/>
    <w:rsid w:val="004E5484"/>
    <w:rsid w:val="004E6363"/>
    <w:rsid w:val="004E7C57"/>
    <w:rsid w:val="004F4370"/>
    <w:rsid w:val="00500384"/>
    <w:rsid w:val="00502DFF"/>
    <w:rsid w:val="00504D45"/>
    <w:rsid w:val="00505C27"/>
    <w:rsid w:val="005075FF"/>
    <w:rsid w:val="00510653"/>
    <w:rsid w:val="005106AE"/>
    <w:rsid w:val="0051116D"/>
    <w:rsid w:val="00525E15"/>
    <w:rsid w:val="005325ED"/>
    <w:rsid w:val="0053495A"/>
    <w:rsid w:val="005350CF"/>
    <w:rsid w:val="005366F6"/>
    <w:rsid w:val="0053672B"/>
    <w:rsid w:val="005373A6"/>
    <w:rsid w:val="005376C6"/>
    <w:rsid w:val="00540704"/>
    <w:rsid w:val="005409B4"/>
    <w:rsid w:val="00542418"/>
    <w:rsid w:val="0054245E"/>
    <w:rsid w:val="00543E71"/>
    <w:rsid w:val="0054566E"/>
    <w:rsid w:val="00546AE6"/>
    <w:rsid w:val="00552405"/>
    <w:rsid w:val="00555A3C"/>
    <w:rsid w:val="00557056"/>
    <w:rsid w:val="005603B0"/>
    <w:rsid w:val="00561A2E"/>
    <w:rsid w:val="00561AAE"/>
    <w:rsid w:val="0056316D"/>
    <w:rsid w:val="0056648C"/>
    <w:rsid w:val="00567B63"/>
    <w:rsid w:val="00570F92"/>
    <w:rsid w:val="0057178D"/>
    <w:rsid w:val="00572F42"/>
    <w:rsid w:val="00573597"/>
    <w:rsid w:val="0057414F"/>
    <w:rsid w:val="005765BB"/>
    <w:rsid w:val="00576A80"/>
    <w:rsid w:val="00577FEF"/>
    <w:rsid w:val="005800F6"/>
    <w:rsid w:val="00581263"/>
    <w:rsid w:val="00581FC1"/>
    <w:rsid w:val="00582B26"/>
    <w:rsid w:val="00583368"/>
    <w:rsid w:val="00583A14"/>
    <w:rsid w:val="00583C7A"/>
    <w:rsid w:val="005841E3"/>
    <w:rsid w:val="00584F69"/>
    <w:rsid w:val="00585DA0"/>
    <w:rsid w:val="00585E66"/>
    <w:rsid w:val="0058673A"/>
    <w:rsid w:val="00586C21"/>
    <w:rsid w:val="005870B0"/>
    <w:rsid w:val="0059043C"/>
    <w:rsid w:val="00592E5F"/>
    <w:rsid w:val="005A1D31"/>
    <w:rsid w:val="005A31CE"/>
    <w:rsid w:val="005A4A0D"/>
    <w:rsid w:val="005A5BB4"/>
    <w:rsid w:val="005A7000"/>
    <w:rsid w:val="005A7F00"/>
    <w:rsid w:val="005B181C"/>
    <w:rsid w:val="005B2E0F"/>
    <w:rsid w:val="005B402B"/>
    <w:rsid w:val="005B6C12"/>
    <w:rsid w:val="005B7723"/>
    <w:rsid w:val="005C0E02"/>
    <w:rsid w:val="005C12D5"/>
    <w:rsid w:val="005C279A"/>
    <w:rsid w:val="005C3670"/>
    <w:rsid w:val="005C403F"/>
    <w:rsid w:val="005C4E40"/>
    <w:rsid w:val="005C6182"/>
    <w:rsid w:val="005C6DFE"/>
    <w:rsid w:val="005C6FB7"/>
    <w:rsid w:val="005C72B2"/>
    <w:rsid w:val="005C7A62"/>
    <w:rsid w:val="005E05B0"/>
    <w:rsid w:val="005E2007"/>
    <w:rsid w:val="005E2DE4"/>
    <w:rsid w:val="005E3484"/>
    <w:rsid w:val="005E46BC"/>
    <w:rsid w:val="005E4868"/>
    <w:rsid w:val="005E4A76"/>
    <w:rsid w:val="005E5DB5"/>
    <w:rsid w:val="005E64EC"/>
    <w:rsid w:val="005E729E"/>
    <w:rsid w:val="005F0A9C"/>
    <w:rsid w:val="005F1B4D"/>
    <w:rsid w:val="005F4273"/>
    <w:rsid w:val="005F7155"/>
    <w:rsid w:val="005F78BF"/>
    <w:rsid w:val="00601C58"/>
    <w:rsid w:val="00601E7D"/>
    <w:rsid w:val="006062E3"/>
    <w:rsid w:val="00610C40"/>
    <w:rsid w:val="00611402"/>
    <w:rsid w:val="006116C3"/>
    <w:rsid w:val="00611E9A"/>
    <w:rsid w:val="0061217D"/>
    <w:rsid w:val="0061382A"/>
    <w:rsid w:val="006146F4"/>
    <w:rsid w:val="00614830"/>
    <w:rsid w:val="00614B2E"/>
    <w:rsid w:val="00614D7E"/>
    <w:rsid w:val="00614FDA"/>
    <w:rsid w:val="00615948"/>
    <w:rsid w:val="00615EF7"/>
    <w:rsid w:val="00617537"/>
    <w:rsid w:val="00620C0F"/>
    <w:rsid w:val="00621804"/>
    <w:rsid w:val="00623556"/>
    <w:rsid w:val="00624F01"/>
    <w:rsid w:val="00624FF9"/>
    <w:rsid w:val="006262DC"/>
    <w:rsid w:val="00626C07"/>
    <w:rsid w:val="006334BC"/>
    <w:rsid w:val="00634FC6"/>
    <w:rsid w:val="006432E0"/>
    <w:rsid w:val="006459C5"/>
    <w:rsid w:val="00646A92"/>
    <w:rsid w:val="00646C86"/>
    <w:rsid w:val="00650189"/>
    <w:rsid w:val="00651132"/>
    <w:rsid w:val="00651CE7"/>
    <w:rsid w:val="00651FD9"/>
    <w:rsid w:val="00652431"/>
    <w:rsid w:val="00653C07"/>
    <w:rsid w:val="00654909"/>
    <w:rsid w:val="0065529F"/>
    <w:rsid w:val="00656356"/>
    <w:rsid w:val="00656438"/>
    <w:rsid w:val="00657444"/>
    <w:rsid w:val="0066011B"/>
    <w:rsid w:val="00660984"/>
    <w:rsid w:val="006612EF"/>
    <w:rsid w:val="00664E04"/>
    <w:rsid w:val="00665528"/>
    <w:rsid w:val="00670CAF"/>
    <w:rsid w:val="00675EAA"/>
    <w:rsid w:val="006765F9"/>
    <w:rsid w:val="006805A6"/>
    <w:rsid w:val="00680E98"/>
    <w:rsid w:val="00683211"/>
    <w:rsid w:val="0068336D"/>
    <w:rsid w:val="006834C6"/>
    <w:rsid w:val="00683B36"/>
    <w:rsid w:val="006856A4"/>
    <w:rsid w:val="00686D22"/>
    <w:rsid w:val="0068701F"/>
    <w:rsid w:val="0069106A"/>
    <w:rsid w:val="00692595"/>
    <w:rsid w:val="0069559B"/>
    <w:rsid w:val="00695DE0"/>
    <w:rsid w:val="00696E4E"/>
    <w:rsid w:val="006A100B"/>
    <w:rsid w:val="006A234A"/>
    <w:rsid w:val="006A7971"/>
    <w:rsid w:val="006B124A"/>
    <w:rsid w:val="006B187B"/>
    <w:rsid w:val="006B24EB"/>
    <w:rsid w:val="006B51F2"/>
    <w:rsid w:val="006B58D6"/>
    <w:rsid w:val="006B7465"/>
    <w:rsid w:val="006B7748"/>
    <w:rsid w:val="006C0382"/>
    <w:rsid w:val="006C4C7D"/>
    <w:rsid w:val="006C7F8A"/>
    <w:rsid w:val="006D07C4"/>
    <w:rsid w:val="006D0C37"/>
    <w:rsid w:val="006D19E7"/>
    <w:rsid w:val="006D2A99"/>
    <w:rsid w:val="006D3A5F"/>
    <w:rsid w:val="006D4020"/>
    <w:rsid w:val="006D410A"/>
    <w:rsid w:val="006D67AA"/>
    <w:rsid w:val="006D6EE1"/>
    <w:rsid w:val="006E2B17"/>
    <w:rsid w:val="006E5FF8"/>
    <w:rsid w:val="006E77FD"/>
    <w:rsid w:val="006F069E"/>
    <w:rsid w:val="006F08ED"/>
    <w:rsid w:val="006F12E5"/>
    <w:rsid w:val="006F35FF"/>
    <w:rsid w:val="006F3C69"/>
    <w:rsid w:val="006F77EF"/>
    <w:rsid w:val="006F7C36"/>
    <w:rsid w:val="00700D31"/>
    <w:rsid w:val="00705970"/>
    <w:rsid w:val="0070704E"/>
    <w:rsid w:val="00707C41"/>
    <w:rsid w:val="00720551"/>
    <w:rsid w:val="00720624"/>
    <w:rsid w:val="00720F63"/>
    <w:rsid w:val="00725D8C"/>
    <w:rsid w:val="007265EC"/>
    <w:rsid w:val="00731A4B"/>
    <w:rsid w:val="00733044"/>
    <w:rsid w:val="0073385C"/>
    <w:rsid w:val="00735AE1"/>
    <w:rsid w:val="00735BCC"/>
    <w:rsid w:val="00736223"/>
    <w:rsid w:val="00742430"/>
    <w:rsid w:val="00742854"/>
    <w:rsid w:val="00746C64"/>
    <w:rsid w:val="00747736"/>
    <w:rsid w:val="00750099"/>
    <w:rsid w:val="00751E89"/>
    <w:rsid w:val="007520F8"/>
    <w:rsid w:val="00754662"/>
    <w:rsid w:val="00754B50"/>
    <w:rsid w:val="00757468"/>
    <w:rsid w:val="00757936"/>
    <w:rsid w:val="00760FC5"/>
    <w:rsid w:val="00761A65"/>
    <w:rsid w:val="00761C58"/>
    <w:rsid w:val="00762351"/>
    <w:rsid w:val="0076290D"/>
    <w:rsid w:val="007662D0"/>
    <w:rsid w:val="00766718"/>
    <w:rsid w:val="007667D7"/>
    <w:rsid w:val="00767A2C"/>
    <w:rsid w:val="00770743"/>
    <w:rsid w:val="00770747"/>
    <w:rsid w:val="00771781"/>
    <w:rsid w:val="00774202"/>
    <w:rsid w:val="007744CA"/>
    <w:rsid w:val="007751F3"/>
    <w:rsid w:val="0077523D"/>
    <w:rsid w:val="00776B1E"/>
    <w:rsid w:val="00776F36"/>
    <w:rsid w:val="007814BB"/>
    <w:rsid w:val="007815D6"/>
    <w:rsid w:val="00783733"/>
    <w:rsid w:val="0078441E"/>
    <w:rsid w:val="007854AE"/>
    <w:rsid w:val="0078567B"/>
    <w:rsid w:val="00787181"/>
    <w:rsid w:val="0078751E"/>
    <w:rsid w:val="00787853"/>
    <w:rsid w:val="007902A5"/>
    <w:rsid w:val="0079042F"/>
    <w:rsid w:val="00790F66"/>
    <w:rsid w:val="00792FE1"/>
    <w:rsid w:val="007932AC"/>
    <w:rsid w:val="007955C7"/>
    <w:rsid w:val="0079562E"/>
    <w:rsid w:val="00796464"/>
    <w:rsid w:val="007A1EAD"/>
    <w:rsid w:val="007A425F"/>
    <w:rsid w:val="007A4684"/>
    <w:rsid w:val="007A4707"/>
    <w:rsid w:val="007A52E3"/>
    <w:rsid w:val="007A600F"/>
    <w:rsid w:val="007A768B"/>
    <w:rsid w:val="007B3228"/>
    <w:rsid w:val="007B5D80"/>
    <w:rsid w:val="007B620A"/>
    <w:rsid w:val="007B6752"/>
    <w:rsid w:val="007B6822"/>
    <w:rsid w:val="007C07F9"/>
    <w:rsid w:val="007C0CEF"/>
    <w:rsid w:val="007C4D1F"/>
    <w:rsid w:val="007C60E9"/>
    <w:rsid w:val="007D09B7"/>
    <w:rsid w:val="007D1134"/>
    <w:rsid w:val="007D1BFF"/>
    <w:rsid w:val="007D3BC5"/>
    <w:rsid w:val="007D4556"/>
    <w:rsid w:val="007D5B94"/>
    <w:rsid w:val="007D653F"/>
    <w:rsid w:val="007D7AAF"/>
    <w:rsid w:val="007E1E47"/>
    <w:rsid w:val="007E2349"/>
    <w:rsid w:val="007E35E5"/>
    <w:rsid w:val="007E51F6"/>
    <w:rsid w:val="007E5254"/>
    <w:rsid w:val="007E6DD1"/>
    <w:rsid w:val="007F0024"/>
    <w:rsid w:val="007F0578"/>
    <w:rsid w:val="007F3055"/>
    <w:rsid w:val="007F30C9"/>
    <w:rsid w:val="007F3331"/>
    <w:rsid w:val="007F6B74"/>
    <w:rsid w:val="007F74D6"/>
    <w:rsid w:val="008013B7"/>
    <w:rsid w:val="008034CC"/>
    <w:rsid w:val="00804AD3"/>
    <w:rsid w:val="008060D7"/>
    <w:rsid w:val="00810B65"/>
    <w:rsid w:val="00811F8A"/>
    <w:rsid w:val="00814624"/>
    <w:rsid w:val="00815C98"/>
    <w:rsid w:val="00820237"/>
    <w:rsid w:val="0082121B"/>
    <w:rsid w:val="00821599"/>
    <w:rsid w:val="00824121"/>
    <w:rsid w:val="00824A81"/>
    <w:rsid w:val="00831027"/>
    <w:rsid w:val="00831150"/>
    <w:rsid w:val="00832F6E"/>
    <w:rsid w:val="00834D8F"/>
    <w:rsid w:val="00841ACC"/>
    <w:rsid w:val="00841D64"/>
    <w:rsid w:val="008424A9"/>
    <w:rsid w:val="00842A69"/>
    <w:rsid w:val="00842E4E"/>
    <w:rsid w:val="00843EB9"/>
    <w:rsid w:val="0084525C"/>
    <w:rsid w:val="008455BD"/>
    <w:rsid w:val="008463D8"/>
    <w:rsid w:val="00850323"/>
    <w:rsid w:val="00854317"/>
    <w:rsid w:val="00855496"/>
    <w:rsid w:val="00855D78"/>
    <w:rsid w:val="008566E9"/>
    <w:rsid w:val="00857295"/>
    <w:rsid w:val="00860B1E"/>
    <w:rsid w:val="00860F35"/>
    <w:rsid w:val="0086380E"/>
    <w:rsid w:val="00864CC9"/>
    <w:rsid w:val="00865B36"/>
    <w:rsid w:val="008663A7"/>
    <w:rsid w:val="008668A9"/>
    <w:rsid w:val="00867A66"/>
    <w:rsid w:val="0087040A"/>
    <w:rsid w:val="0087125F"/>
    <w:rsid w:val="0087229C"/>
    <w:rsid w:val="00872734"/>
    <w:rsid w:val="00873CF2"/>
    <w:rsid w:val="00874B21"/>
    <w:rsid w:val="008753B3"/>
    <w:rsid w:val="00876B3E"/>
    <w:rsid w:val="008772A6"/>
    <w:rsid w:val="00877866"/>
    <w:rsid w:val="00880C41"/>
    <w:rsid w:val="00880C58"/>
    <w:rsid w:val="00881CD0"/>
    <w:rsid w:val="00883011"/>
    <w:rsid w:val="008846F8"/>
    <w:rsid w:val="00884AD2"/>
    <w:rsid w:val="00885772"/>
    <w:rsid w:val="00886349"/>
    <w:rsid w:val="00886D1A"/>
    <w:rsid w:val="00890156"/>
    <w:rsid w:val="00890494"/>
    <w:rsid w:val="00890B48"/>
    <w:rsid w:val="008930FD"/>
    <w:rsid w:val="00893B6D"/>
    <w:rsid w:val="00895A4B"/>
    <w:rsid w:val="00896DF5"/>
    <w:rsid w:val="00896F5A"/>
    <w:rsid w:val="00896FAF"/>
    <w:rsid w:val="008A4204"/>
    <w:rsid w:val="008A4FB0"/>
    <w:rsid w:val="008A56A6"/>
    <w:rsid w:val="008B1E11"/>
    <w:rsid w:val="008B21AC"/>
    <w:rsid w:val="008B51BC"/>
    <w:rsid w:val="008B67C7"/>
    <w:rsid w:val="008B75DE"/>
    <w:rsid w:val="008C21A8"/>
    <w:rsid w:val="008C3944"/>
    <w:rsid w:val="008C4E69"/>
    <w:rsid w:val="008C4E89"/>
    <w:rsid w:val="008C58DF"/>
    <w:rsid w:val="008C770E"/>
    <w:rsid w:val="008C7FBD"/>
    <w:rsid w:val="008D0BD2"/>
    <w:rsid w:val="008D2455"/>
    <w:rsid w:val="008D3F2C"/>
    <w:rsid w:val="008D4412"/>
    <w:rsid w:val="008D5F95"/>
    <w:rsid w:val="008E6167"/>
    <w:rsid w:val="008F1473"/>
    <w:rsid w:val="008F2D40"/>
    <w:rsid w:val="0090075D"/>
    <w:rsid w:val="00900B48"/>
    <w:rsid w:val="009019C5"/>
    <w:rsid w:val="00901EF5"/>
    <w:rsid w:val="00903609"/>
    <w:rsid w:val="0090493D"/>
    <w:rsid w:val="009051F7"/>
    <w:rsid w:val="00905BCF"/>
    <w:rsid w:val="00907D0C"/>
    <w:rsid w:val="00911854"/>
    <w:rsid w:val="0091278C"/>
    <w:rsid w:val="009143F7"/>
    <w:rsid w:val="00914EDA"/>
    <w:rsid w:val="0091546B"/>
    <w:rsid w:val="00915ABE"/>
    <w:rsid w:val="009171B9"/>
    <w:rsid w:val="009177AC"/>
    <w:rsid w:val="009235A1"/>
    <w:rsid w:val="00923DAC"/>
    <w:rsid w:val="009240C7"/>
    <w:rsid w:val="0093373D"/>
    <w:rsid w:val="00934115"/>
    <w:rsid w:val="009362F3"/>
    <w:rsid w:val="0093712A"/>
    <w:rsid w:val="0094280E"/>
    <w:rsid w:val="00942D21"/>
    <w:rsid w:val="00943588"/>
    <w:rsid w:val="009476C4"/>
    <w:rsid w:val="00947D77"/>
    <w:rsid w:val="009522E0"/>
    <w:rsid w:val="009549ED"/>
    <w:rsid w:val="00955D1B"/>
    <w:rsid w:val="00960415"/>
    <w:rsid w:val="00961E53"/>
    <w:rsid w:val="00962170"/>
    <w:rsid w:val="00963020"/>
    <w:rsid w:val="00965621"/>
    <w:rsid w:val="00971862"/>
    <w:rsid w:val="00973FC4"/>
    <w:rsid w:val="00974A24"/>
    <w:rsid w:val="009763C4"/>
    <w:rsid w:val="0097670C"/>
    <w:rsid w:val="00977AB2"/>
    <w:rsid w:val="009816BB"/>
    <w:rsid w:val="0098235D"/>
    <w:rsid w:val="00982BBD"/>
    <w:rsid w:val="0098510A"/>
    <w:rsid w:val="00985474"/>
    <w:rsid w:val="0098591F"/>
    <w:rsid w:val="00985DDA"/>
    <w:rsid w:val="00987AFC"/>
    <w:rsid w:val="009901BE"/>
    <w:rsid w:val="00990514"/>
    <w:rsid w:val="00990B36"/>
    <w:rsid w:val="00990D3F"/>
    <w:rsid w:val="00991AE7"/>
    <w:rsid w:val="0099665D"/>
    <w:rsid w:val="00996CAA"/>
    <w:rsid w:val="009A4017"/>
    <w:rsid w:val="009A4C54"/>
    <w:rsid w:val="009A6C8C"/>
    <w:rsid w:val="009A6D34"/>
    <w:rsid w:val="009B068C"/>
    <w:rsid w:val="009B20B2"/>
    <w:rsid w:val="009B2C4C"/>
    <w:rsid w:val="009B4912"/>
    <w:rsid w:val="009B4E96"/>
    <w:rsid w:val="009C1CE2"/>
    <w:rsid w:val="009C4048"/>
    <w:rsid w:val="009D09AC"/>
    <w:rsid w:val="009D35B4"/>
    <w:rsid w:val="009D5977"/>
    <w:rsid w:val="009D751B"/>
    <w:rsid w:val="009D7ABD"/>
    <w:rsid w:val="009E4510"/>
    <w:rsid w:val="009E4EE5"/>
    <w:rsid w:val="009E52BE"/>
    <w:rsid w:val="009E682D"/>
    <w:rsid w:val="009E6C3E"/>
    <w:rsid w:val="009F00B8"/>
    <w:rsid w:val="009F2CB2"/>
    <w:rsid w:val="009F4381"/>
    <w:rsid w:val="009F4414"/>
    <w:rsid w:val="009F4E71"/>
    <w:rsid w:val="009F7BB9"/>
    <w:rsid w:val="009F7DD1"/>
    <w:rsid w:val="00A0185F"/>
    <w:rsid w:val="00A02DF4"/>
    <w:rsid w:val="00A03C38"/>
    <w:rsid w:val="00A0405D"/>
    <w:rsid w:val="00A06432"/>
    <w:rsid w:val="00A06FBC"/>
    <w:rsid w:val="00A07D6A"/>
    <w:rsid w:val="00A119EF"/>
    <w:rsid w:val="00A11DE8"/>
    <w:rsid w:val="00A15410"/>
    <w:rsid w:val="00A216F2"/>
    <w:rsid w:val="00A21704"/>
    <w:rsid w:val="00A21829"/>
    <w:rsid w:val="00A24630"/>
    <w:rsid w:val="00A24774"/>
    <w:rsid w:val="00A24F0E"/>
    <w:rsid w:val="00A25738"/>
    <w:rsid w:val="00A25C43"/>
    <w:rsid w:val="00A2622B"/>
    <w:rsid w:val="00A266C9"/>
    <w:rsid w:val="00A2788E"/>
    <w:rsid w:val="00A306A8"/>
    <w:rsid w:val="00A32406"/>
    <w:rsid w:val="00A32F42"/>
    <w:rsid w:val="00A36E50"/>
    <w:rsid w:val="00A36F1C"/>
    <w:rsid w:val="00A37230"/>
    <w:rsid w:val="00A42E77"/>
    <w:rsid w:val="00A430C5"/>
    <w:rsid w:val="00A4536C"/>
    <w:rsid w:val="00A45C28"/>
    <w:rsid w:val="00A5106A"/>
    <w:rsid w:val="00A511A6"/>
    <w:rsid w:val="00A52A91"/>
    <w:rsid w:val="00A52D0A"/>
    <w:rsid w:val="00A5475F"/>
    <w:rsid w:val="00A55663"/>
    <w:rsid w:val="00A56089"/>
    <w:rsid w:val="00A57012"/>
    <w:rsid w:val="00A572CF"/>
    <w:rsid w:val="00A6357F"/>
    <w:rsid w:val="00A63EE7"/>
    <w:rsid w:val="00A645C0"/>
    <w:rsid w:val="00A658DF"/>
    <w:rsid w:val="00A663A5"/>
    <w:rsid w:val="00A66C9B"/>
    <w:rsid w:val="00A67563"/>
    <w:rsid w:val="00A73DBE"/>
    <w:rsid w:val="00A77611"/>
    <w:rsid w:val="00A77F39"/>
    <w:rsid w:val="00A80613"/>
    <w:rsid w:val="00A814D9"/>
    <w:rsid w:val="00A83BF8"/>
    <w:rsid w:val="00A84362"/>
    <w:rsid w:val="00A87525"/>
    <w:rsid w:val="00A87BE3"/>
    <w:rsid w:val="00A90DF9"/>
    <w:rsid w:val="00A91353"/>
    <w:rsid w:val="00A91B1F"/>
    <w:rsid w:val="00A92D1A"/>
    <w:rsid w:val="00A93D7B"/>
    <w:rsid w:val="00A94CAF"/>
    <w:rsid w:val="00A95AB6"/>
    <w:rsid w:val="00A9738A"/>
    <w:rsid w:val="00A97B21"/>
    <w:rsid w:val="00AA049B"/>
    <w:rsid w:val="00AA69BA"/>
    <w:rsid w:val="00AA6B95"/>
    <w:rsid w:val="00AB059E"/>
    <w:rsid w:val="00AB5A58"/>
    <w:rsid w:val="00AB69B0"/>
    <w:rsid w:val="00AB7DAC"/>
    <w:rsid w:val="00AC057A"/>
    <w:rsid w:val="00AC18A0"/>
    <w:rsid w:val="00AC2C29"/>
    <w:rsid w:val="00AC536B"/>
    <w:rsid w:val="00AC5C03"/>
    <w:rsid w:val="00AC6048"/>
    <w:rsid w:val="00AC6B22"/>
    <w:rsid w:val="00AD344E"/>
    <w:rsid w:val="00AD494E"/>
    <w:rsid w:val="00AD5176"/>
    <w:rsid w:val="00AD68E9"/>
    <w:rsid w:val="00AD6DAA"/>
    <w:rsid w:val="00AD7046"/>
    <w:rsid w:val="00AE0F40"/>
    <w:rsid w:val="00AE330C"/>
    <w:rsid w:val="00AE3CC5"/>
    <w:rsid w:val="00AF10DE"/>
    <w:rsid w:val="00AF3406"/>
    <w:rsid w:val="00AF3497"/>
    <w:rsid w:val="00AF425A"/>
    <w:rsid w:val="00AF7222"/>
    <w:rsid w:val="00B007F3"/>
    <w:rsid w:val="00B02348"/>
    <w:rsid w:val="00B03C03"/>
    <w:rsid w:val="00B05BFC"/>
    <w:rsid w:val="00B0776F"/>
    <w:rsid w:val="00B1056F"/>
    <w:rsid w:val="00B10F3E"/>
    <w:rsid w:val="00B11EC1"/>
    <w:rsid w:val="00B125A9"/>
    <w:rsid w:val="00B12E1E"/>
    <w:rsid w:val="00B13366"/>
    <w:rsid w:val="00B137D4"/>
    <w:rsid w:val="00B1416A"/>
    <w:rsid w:val="00B144CE"/>
    <w:rsid w:val="00B157B1"/>
    <w:rsid w:val="00B2026C"/>
    <w:rsid w:val="00B22490"/>
    <w:rsid w:val="00B239D0"/>
    <w:rsid w:val="00B243D0"/>
    <w:rsid w:val="00B25F7F"/>
    <w:rsid w:val="00B26B3A"/>
    <w:rsid w:val="00B30C53"/>
    <w:rsid w:val="00B342E5"/>
    <w:rsid w:val="00B3663F"/>
    <w:rsid w:val="00B3700C"/>
    <w:rsid w:val="00B37DAB"/>
    <w:rsid w:val="00B4011F"/>
    <w:rsid w:val="00B42C6B"/>
    <w:rsid w:val="00B4451B"/>
    <w:rsid w:val="00B4459D"/>
    <w:rsid w:val="00B47B19"/>
    <w:rsid w:val="00B509AE"/>
    <w:rsid w:val="00B511AD"/>
    <w:rsid w:val="00B51DDD"/>
    <w:rsid w:val="00B547BA"/>
    <w:rsid w:val="00B57BAF"/>
    <w:rsid w:val="00B61E59"/>
    <w:rsid w:val="00B639D2"/>
    <w:rsid w:val="00B64001"/>
    <w:rsid w:val="00B6451E"/>
    <w:rsid w:val="00B64661"/>
    <w:rsid w:val="00B704E0"/>
    <w:rsid w:val="00B70637"/>
    <w:rsid w:val="00B71363"/>
    <w:rsid w:val="00B73567"/>
    <w:rsid w:val="00B73A10"/>
    <w:rsid w:val="00B73B16"/>
    <w:rsid w:val="00B74B07"/>
    <w:rsid w:val="00B7685D"/>
    <w:rsid w:val="00B77921"/>
    <w:rsid w:val="00B80CB3"/>
    <w:rsid w:val="00B81F04"/>
    <w:rsid w:val="00B83614"/>
    <w:rsid w:val="00B84674"/>
    <w:rsid w:val="00B852CB"/>
    <w:rsid w:val="00B860D6"/>
    <w:rsid w:val="00B86862"/>
    <w:rsid w:val="00B8726F"/>
    <w:rsid w:val="00B95CE9"/>
    <w:rsid w:val="00B95E61"/>
    <w:rsid w:val="00B96AED"/>
    <w:rsid w:val="00BA0EE9"/>
    <w:rsid w:val="00BA10EE"/>
    <w:rsid w:val="00BA15E9"/>
    <w:rsid w:val="00BA214B"/>
    <w:rsid w:val="00BA5120"/>
    <w:rsid w:val="00BA6E12"/>
    <w:rsid w:val="00BA702D"/>
    <w:rsid w:val="00BB1A70"/>
    <w:rsid w:val="00BB4076"/>
    <w:rsid w:val="00BB507B"/>
    <w:rsid w:val="00BB6514"/>
    <w:rsid w:val="00BC1E8B"/>
    <w:rsid w:val="00BC3B6D"/>
    <w:rsid w:val="00BC5900"/>
    <w:rsid w:val="00BC6461"/>
    <w:rsid w:val="00BC683A"/>
    <w:rsid w:val="00BD28FB"/>
    <w:rsid w:val="00BD2C91"/>
    <w:rsid w:val="00BD334E"/>
    <w:rsid w:val="00BD5BFD"/>
    <w:rsid w:val="00BD618C"/>
    <w:rsid w:val="00BD65D2"/>
    <w:rsid w:val="00BE0CE4"/>
    <w:rsid w:val="00BE6EA8"/>
    <w:rsid w:val="00BF092B"/>
    <w:rsid w:val="00BF181A"/>
    <w:rsid w:val="00BF3F6D"/>
    <w:rsid w:val="00BF481B"/>
    <w:rsid w:val="00BF5E7D"/>
    <w:rsid w:val="00BF625C"/>
    <w:rsid w:val="00BF7071"/>
    <w:rsid w:val="00C00213"/>
    <w:rsid w:val="00C0104B"/>
    <w:rsid w:val="00C01C7E"/>
    <w:rsid w:val="00C02362"/>
    <w:rsid w:val="00C03497"/>
    <w:rsid w:val="00C03535"/>
    <w:rsid w:val="00C04BA2"/>
    <w:rsid w:val="00C107AF"/>
    <w:rsid w:val="00C133A4"/>
    <w:rsid w:val="00C142FD"/>
    <w:rsid w:val="00C144DB"/>
    <w:rsid w:val="00C1586C"/>
    <w:rsid w:val="00C16241"/>
    <w:rsid w:val="00C169E2"/>
    <w:rsid w:val="00C16A58"/>
    <w:rsid w:val="00C21614"/>
    <w:rsid w:val="00C25818"/>
    <w:rsid w:val="00C259A4"/>
    <w:rsid w:val="00C2613A"/>
    <w:rsid w:val="00C3109E"/>
    <w:rsid w:val="00C3122B"/>
    <w:rsid w:val="00C34831"/>
    <w:rsid w:val="00C35274"/>
    <w:rsid w:val="00C41274"/>
    <w:rsid w:val="00C417DD"/>
    <w:rsid w:val="00C42104"/>
    <w:rsid w:val="00C426D8"/>
    <w:rsid w:val="00C442D5"/>
    <w:rsid w:val="00C444E5"/>
    <w:rsid w:val="00C4503A"/>
    <w:rsid w:val="00C4680F"/>
    <w:rsid w:val="00C505A6"/>
    <w:rsid w:val="00C505F1"/>
    <w:rsid w:val="00C51E24"/>
    <w:rsid w:val="00C53052"/>
    <w:rsid w:val="00C532DD"/>
    <w:rsid w:val="00C5403F"/>
    <w:rsid w:val="00C54EC5"/>
    <w:rsid w:val="00C60048"/>
    <w:rsid w:val="00C64BEE"/>
    <w:rsid w:val="00C64CDC"/>
    <w:rsid w:val="00C660E1"/>
    <w:rsid w:val="00C66168"/>
    <w:rsid w:val="00C67E41"/>
    <w:rsid w:val="00C70053"/>
    <w:rsid w:val="00C710B9"/>
    <w:rsid w:val="00C725ED"/>
    <w:rsid w:val="00C74AD8"/>
    <w:rsid w:val="00C813BA"/>
    <w:rsid w:val="00C83B14"/>
    <w:rsid w:val="00C8434A"/>
    <w:rsid w:val="00C843D8"/>
    <w:rsid w:val="00C856E7"/>
    <w:rsid w:val="00C85F05"/>
    <w:rsid w:val="00C863E6"/>
    <w:rsid w:val="00C86CD3"/>
    <w:rsid w:val="00C902BB"/>
    <w:rsid w:val="00C90697"/>
    <w:rsid w:val="00C90B45"/>
    <w:rsid w:val="00C90BBB"/>
    <w:rsid w:val="00C9153B"/>
    <w:rsid w:val="00C9170B"/>
    <w:rsid w:val="00C91E6C"/>
    <w:rsid w:val="00C92733"/>
    <w:rsid w:val="00C931F0"/>
    <w:rsid w:val="00CA1F3C"/>
    <w:rsid w:val="00CA26DA"/>
    <w:rsid w:val="00CA7870"/>
    <w:rsid w:val="00CA79A2"/>
    <w:rsid w:val="00CB06A8"/>
    <w:rsid w:val="00CB287A"/>
    <w:rsid w:val="00CB3884"/>
    <w:rsid w:val="00CB3BD2"/>
    <w:rsid w:val="00CB456D"/>
    <w:rsid w:val="00CB7D3E"/>
    <w:rsid w:val="00CC02E3"/>
    <w:rsid w:val="00CC0852"/>
    <w:rsid w:val="00CC3A24"/>
    <w:rsid w:val="00CC42A0"/>
    <w:rsid w:val="00CC4419"/>
    <w:rsid w:val="00CC5995"/>
    <w:rsid w:val="00CC61E3"/>
    <w:rsid w:val="00CC65A6"/>
    <w:rsid w:val="00CC667A"/>
    <w:rsid w:val="00CC701A"/>
    <w:rsid w:val="00CC78C7"/>
    <w:rsid w:val="00CD0433"/>
    <w:rsid w:val="00CD173E"/>
    <w:rsid w:val="00CD398C"/>
    <w:rsid w:val="00CD3D3F"/>
    <w:rsid w:val="00CD5AD9"/>
    <w:rsid w:val="00CD6586"/>
    <w:rsid w:val="00CD6C35"/>
    <w:rsid w:val="00CD736A"/>
    <w:rsid w:val="00CD7B83"/>
    <w:rsid w:val="00CD7D09"/>
    <w:rsid w:val="00CD7E17"/>
    <w:rsid w:val="00CE04DB"/>
    <w:rsid w:val="00CE25B8"/>
    <w:rsid w:val="00CE56BB"/>
    <w:rsid w:val="00CE5D34"/>
    <w:rsid w:val="00CE604C"/>
    <w:rsid w:val="00CE63BA"/>
    <w:rsid w:val="00CE6F22"/>
    <w:rsid w:val="00CF2E1E"/>
    <w:rsid w:val="00CF2EC9"/>
    <w:rsid w:val="00CF3742"/>
    <w:rsid w:val="00CF384D"/>
    <w:rsid w:val="00CF4848"/>
    <w:rsid w:val="00D10123"/>
    <w:rsid w:val="00D103AD"/>
    <w:rsid w:val="00D1052D"/>
    <w:rsid w:val="00D10A78"/>
    <w:rsid w:val="00D11299"/>
    <w:rsid w:val="00D11931"/>
    <w:rsid w:val="00D11A98"/>
    <w:rsid w:val="00D12F0B"/>
    <w:rsid w:val="00D14E5F"/>
    <w:rsid w:val="00D159D3"/>
    <w:rsid w:val="00D20C05"/>
    <w:rsid w:val="00D3069D"/>
    <w:rsid w:val="00D3269A"/>
    <w:rsid w:val="00D3365A"/>
    <w:rsid w:val="00D33781"/>
    <w:rsid w:val="00D33BBB"/>
    <w:rsid w:val="00D33E3B"/>
    <w:rsid w:val="00D34375"/>
    <w:rsid w:val="00D40209"/>
    <w:rsid w:val="00D40831"/>
    <w:rsid w:val="00D42A1A"/>
    <w:rsid w:val="00D46144"/>
    <w:rsid w:val="00D469A8"/>
    <w:rsid w:val="00D47FFE"/>
    <w:rsid w:val="00D51388"/>
    <w:rsid w:val="00D51978"/>
    <w:rsid w:val="00D528DF"/>
    <w:rsid w:val="00D5414D"/>
    <w:rsid w:val="00D54528"/>
    <w:rsid w:val="00D55696"/>
    <w:rsid w:val="00D55FEF"/>
    <w:rsid w:val="00D575CA"/>
    <w:rsid w:val="00D57945"/>
    <w:rsid w:val="00D57E7B"/>
    <w:rsid w:val="00D6005D"/>
    <w:rsid w:val="00D6137C"/>
    <w:rsid w:val="00D63452"/>
    <w:rsid w:val="00D6378C"/>
    <w:rsid w:val="00D70960"/>
    <w:rsid w:val="00D70A02"/>
    <w:rsid w:val="00D70F9C"/>
    <w:rsid w:val="00D717DD"/>
    <w:rsid w:val="00D72729"/>
    <w:rsid w:val="00D7410A"/>
    <w:rsid w:val="00D7620F"/>
    <w:rsid w:val="00D77B06"/>
    <w:rsid w:val="00D80D15"/>
    <w:rsid w:val="00D81048"/>
    <w:rsid w:val="00D81678"/>
    <w:rsid w:val="00D819F3"/>
    <w:rsid w:val="00D81A20"/>
    <w:rsid w:val="00D83E95"/>
    <w:rsid w:val="00D84CDF"/>
    <w:rsid w:val="00D910F8"/>
    <w:rsid w:val="00D9134D"/>
    <w:rsid w:val="00D92420"/>
    <w:rsid w:val="00D92834"/>
    <w:rsid w:val="00D93378"/>
    <w:rsid w:val="00DA3D00"/>
    <w:rsid w:val="00DA45EF"/>
    <w:rsid w:val="00DA66BA"/>
    <w:rsid w:val="00DA6D4E"/>
    <w:rsid w:val="00DA6F72"/>
    <w:rsid w:val="00DA759C"/>
    <w:rsid w:val="00DB2567"/>
    <w:rsid w:val="00DB2920"/>
    <w:rsid w:val="00DB2BF2"/>
    <w:rsid w:val="00DB602A"/>
    <w:rsid w:val="00DB752D"/>
    <w:rsid w:val="00DB7869"/>
    <w:rsid w:val="00DB7937"/>
    <w:rsid w:val="00DC09F4"/>
    <w:rsid w:val="00DC1238"/>
    <w:rsid w:val="00DC4048"/>
    <w:rsid w:val="00DC6339"/>
    <w:rsid w:val="00DC6361"/>
    <w:rsid w:val="00DC740A"/>
    <w:rsid w:val="00DC7BBA"/>
    <w:rsid w:val="00DD14D1"/>
    <w:rsid w:val="00DD2799"/>
    <w:rsid w:val="00DD4ECA"/>
    <w:rsid w:val="00DD4FA1"/>
    <w:rsid w:val="00DD52C6"/>
    <w:rsid w:val="00DD662B"/>
    <w:rsid w:val="00DD7456"/>
    <w:rsid w:val="00DD7680"/>
    <w:rsid w:val="00DD76C7"/>
    <w:rsid w:val="00DE033A"/>
    <w:rsid w:val="00DE3B08"/>
    <w:rsid w:val="00DE4B15"/>
    <w:rsid w:val="00DE602E"/>
    <w:rsid w:val="00DE7E47"/>
    <w:rsid w:val="00DF0F0E"/>
    <w:rsid w:val="00DF19F6"/>
    <w:rsid w:val="00DF1C63"/>
    <w:rsid w:val="00DF2D88"/>
    <w:rsid w:val="00DF3765"/>
    <w:rsid w:val="00DF634F"/>
    <w:rsid w:val="00DF70FD"/>
    <w:rsid w:val="00DF7103"/>
    <w:rsid w:val="00E006EA"/>
    <w:rsid w:val="00E00E4A"/>
    <w:rsid w:val="00E013C9"/>
    <w:rsid w:val="00E0158A"/>
    <w:rsid w:val="00E01D40"/>
    <w:rsid w:val="00E030F4"/>
    <w:rsid w:val="00E03683"/>
    <w:rsid w:val="00E039E5"/>
    <w:rsid w:val="00E05010"/>
    <w:rsid w:val="00E1075D"/>
    <w:rsid w:val="00E11EB1"/>
    <w:rsid w:val="00E125AD"/>
    <w:rsid w:val="00E13039"/>
    <w:rsid w:val="00E14506"/>
    <w:rsid w:val="00E14F2E"/>
    <w:rsid w:val="00E1582B"/>
    <w:rsid w:val="00E166F8"/>
    <w:rsid w:val="00E17711"/>
    <w:rsid w:val="00E20896"/>
    <w:rsid w:val="00E20FE7"/>
    <w:rsid w:val="00E229E0"/>
    <w:rsid w:val="00E23990"/>
    <w:rsid w:val="00E243D1"/>
    <w:rsid w:val="00E25653"/>
    <w:rsid w:val="00E26522"/>
    <w:rsid w:val="00E273DD"/>
    <w:rsid w:val="00E3000E"/>
    <w:rsid w:val="00E31CFA"/>
    <w:rsid w:val="00E33FE1"/>
    <w:rsid w:val="00E3464B"/>
    <w:rsid w:val="00E37618"/>
    <w:rsid w:val="00E3765A"/>
    <w:rsid w:val="00E37741"/>
    <w:rsid w:val="00E43873"/>
    <w:rsid w:val="00E4617A"/>
    <w:rsid w:val="00E47BCD"/>
    <w:rsid w:val="00E5004D"/>
    <w:rsid w:val="00E51F87"/>
    <w:rsid w:val="00E53180"/>
    <w:rsid w:val="00E53C2F"/>
    <w:rsid w:val="00E54557"/>
    <w:rsid w:val="00E55AC1"/>
    <w:rsid w:val="00E55EC3"/>
    <w:rsid w:val="00E564B7"/>
    <w:rsid w:val="00E56D41"/>
    <w:rsid w:val="00E57196"/>
    <w:rsid w:val="00E57A61"/>
    <w:rsid w:val="00E60CE4"/>
    <w:rsid w:val="00E6201D"/>
    <w:rsid w:val="00E65638"/>
    <w:rsid w:val="00E65C6B"/>
    <w:rsid w:val="00E65F61"/>
    <w:rsid w:val="00E66074"/>
    <w:rsid w:val="00E73B95"/>
    <w:rsid w:val="00E75853"/>
    <w:rsid w:val="00E763AD"/>
    <w:rsid w:val="00E8032B"/>
    <w:rsid w:val="00E81BAB"/>
    <w:rsid w:val="00E81DE3"/>
    <w:rsid w:val="00E82A90"/>
    <w:rsid w:val="00E846EA"/>
    <w:rsid w:val="00E870AB"/>
    <w:rsid w:val="00E906CE"/>
    <w:rsid w:val="00E919A2"/>
    <w:rsid w:val="00E93DE8"/>
    <w:rsid w:val="00E94350"/>
    <w:rsid w:val="00E96C2E"/>
    <w:rsid w:val="00E96DD3"/>
    <w:rsid w:val="00E96ED2"/>
    <w:rsid w:val="00E975B2"/>
    <w:rsid w:val="00E9776A"/>
    <w:rsid w:val="00EA006A"/>
    <w:rsid w:val="00EA1D4B"/>
    <w:rsid w:val="00EA1E91"/>
    <w:rsid w:val="00EA43B8"/>
    <w:rsid w:val="00EA5EDC"/>
    <w:rsid w:val="00EB2579"/>
    <w:rsid w:val="00EB3AEF"/>
    <w:rsid w:val="00EB662F"/>
    <w:rsid w:val="00EC0FCA"/>
    <w:rsid w:val="00EC1515"/>
    <w:rsid w:val="00EC1709"/>
    <w:rsid w:val="00EC36DC"/>
    <w:rsid w:val="00EC3DF8"/>
    <w:rsid w:val="00EC4821"/>
    <w:rsid w:val="00EC4B96"/>
    <w:rsid w:val="00EC4DFC"/>
    <w:rsid w:val="00EC58C9"/>
    <w:rsid w:val="00EC5FC4"/>
    <w:rsid w:val="00EC6060"/>
    <w:rsid w:val="00EC744C"/>
    <w:rsid w:val="00ED297E"/>
    <w:rsid w:val="00ED2ADE"/>
    <w:rsid w:val="00ED2BBA"/>
    <w:rsid w:val="00ED3562"/>
    <w:rsid w:val="00ED5479"/>
    <w:rsid w:val="00ED73BE"/>
    <w:rsid w:val="00ED77F6"/>
    <w:rsid w:val="00EE1974"/>
    <w:rsid w:val="00EE1E5D"/>
    <w:rsid w:val="00EE27FA"/>
    <w:rsid w:val="00EE424E"/>
    <w:rsid w:val="00EE447F"/>
    <w:rsid w:val="00EE561D"/>
    <w:rsid w:val="00EE7D70"/>
    <w:rsid w:val="00EF0219"/>
    <w:rsid w:val="00EF044C"/>
    <w:rsid w:val="00EF1EF5"/>
    <w:rsid w:val="00EF1F0A"/>
    <w:rsid w:val="00EF2153"/>
    <w:rsid w:val="00EF21A3"/>
    <w:rsid w:val="00EF29A0"/>
    <w:rsid w:val="00EF3135"/>
    <w:rsid w:val="00EF6A32"/>
    <w:rsid w:val="00EF7D3F"/>
    <w:rsid w:val="00F00285"/>
    <w:rsid w:val="00F0066F"/>
    <w:rsid w:val="00F0285B"/>
    <w:rsid w:val="00F031B7"/>
    <w:rsid w:val="00F03474"/>
    <w:rsid w:val="00F0384A"/>
    <w:rsid w:val="00F04C81"/>
    <w:rsid w:val="00F073CE"/>
    <w:rsid w:val="00F07FBD"/>
    <w:rsid w:val="00F1093B"/>
    <w:rsid w:val="00F11A9B"/>
    <w:rsid w:val="00F136CA"/>
    <w:rsid w:val="00F137B0"/>
    <w:rsid w:val="00F14E58"/>
    <w:rsid w:val="00F20084"/>
    <w:rsid w:val="00F2084F"/>
    <w:rsid w:val="00F238CD"/>
    <w:rsid w:val="00F27DF2"/>
    <w:rsid w:val="00F31025"/>
    <w:rsid w:val="00F31665"/>
    <w:rsid w:val="00F322D2"/>
    <w:rsid w:val="00F32499"/>
    <w:rsid w:val="00F329E9"/>
    <w:rsid w:val="00F331B7"/>
    <w:rsid w:val="00F336A5"/>
    <w:rsid w:val="00F33F47"/>
    <w:rsid w:val="00F348F1"/>
    <w:rsid w:val="00F35DB0"/>
    <w:rsid w:val="00F3728B"/>
    <w:rsid w:val="00F42376"/>
    <w:rsid w:val="00F423D1"/>
    <w:rsid w:val="00F43389"/>
    <w:rsid w:val="00F46D63"/>
    <w:rsid w:val="00F50990"/>
    <w:rsid w:val="00F5168F"/>
    <w:rsid w:val="00F53EB5"/>
    <w:rsid w:val="00F54281"/>
    <w:rsid w:val="00F552D9"/>
    <w:rsid w:val="00F557F0"/>
    <w:rsid w:val="00F56AEE"/>
    <w:rsid w:val="00F56D67"/>
    <w:rsid w:val="00F600CF"/>
    <w:rsid w:val="00F632FB"/>
    <w:rsid w:val="00F63B02"/>
    <w:rsid w:val="00F63C9C"/>
    <w:rsid w:val="00F63ED9"/>
    <w:rsid w:val="00F661C8"/>
    <w:rsid w:val="00F671BA"/>
    <w:rsid w:val="00F73AC4"/>
    <w:rsid w:val="00F73FE6"/>
    <w:rsid w:val="00F74181"/>
    <w:rsid w:val="00F747A2"/>
    <w:rsid w:val="00F7754F"/>
    <w:rsid w:val="00F80A13"/>
    <w:rsid w:val="00F80A39"/>
    <w:rsid w:val="00F8109A"/>
    <w:rsid w:val="00F81605"/>
    <w:rsid w:val="00F8231F"/>
    <w:rsid w:val="00F8317A"/>
    <w:rsid w:val="00F8467E"/>
    <w:rsid w:val="00F84973"/>
    <w:rsid w:val="00F875BB"/>
    <w:rsid w:val="00F909C0"/>
    <w:rsid w:val="00F912A7"/>
    <w:rsid w:val="00F92D3D"/>
    <w:rsid w:val="00F936B8"/>
    <w:rsid w:val="00F967FD"/>
    <w:rsid w:val="00F96CCD"/>
    <w:rsid w:val="00FA09BB"/>
    <w:rsid w:val="00FA378D"/>
    <w:rsid w:val="00FA545C"/>
    <w:rsid w:val="00FA72C8"/>
    <w:rsid w:val="00FB06B2"/>
    <w:rsid w:val="00FB119B"/>
    <w:rsid w:val="00FB3152"/>
    <w:rsid w:val="00FB3284"/>
    <w:rsid w:val="00FB3C85"/>
    <w:rsid w:val="00FB59F0"/>
    <w:rsid w:val="00FB5C1F"/>
    <w:rsid w:val="00FB7218"/>
    <w:rsid w:val="00FB74DD"/>
    <w:rsid w:val="00FB7720"/>
    <w:rsid w:val="00FC1780"/>
    <w:rsid w:val="00FC3A56"/>
    <w:rsid w:val="00FC5336"/>
    <w:rsid w:val="00FC5BA8"/>
    <w:rsid w:val="00FC7C75"/>
    <w:rsid w:val="00FD2270"/>
    <w:rsid w:val="00FD2DC2"/>
    <w:rsid w:val="00FD43A6"/>
    <w:rsid w:val="00FD468E"/>
    <w:rsid w:val="00FD4A7D"/>
    <w:rsid w:val="00FD6314"/>
    <w:rsid w:val="00FD69CC"/>
    <w:rsid w:val="00FE1EF1"/>
    <w:rsid w:val="00FE57BB"/>
    <w:rsid w:val="00FF1205"/>
    <w:rsid w:val="00FF2878"/>
    <w:rsid w:val="00FF32E4"/>
    <w:rsid w:val="00FF5C90"/>
    <w:rsid w:val="00FF6661"/>
    <w:rsid w:val="00FF6DD2"/>
    <w:rsid w:val="00FF7936"/>
    <w:rsid w:val="00FF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7A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07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2">
    <w:name w:val="Light Grid Accent 2"/>
    <w:basedOn w:val="TableNormal"/>
    <w:uiPriority w:val="62"/>
    <w:rsid w:val="0090075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5">
    <w:name w:val="Light Grid Accent 5"/>
    <w:basedOn w:val="TableNormal"/>
    <w:uiPriority w:val="62"/>
    <w:rsid w:val="005524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List-Accent5">
    <w:name w:val="Light List Accent 5"/>
    <w:basedOn w:val="TableNormal"/>
    <w:uiPriority w:val="61"/>
    <w:rsid w:val="005524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41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14D"/>
  </w:style>
  <w:style w:type="paragraph" w:styleId="Footer">
    <w:name w:val="footer"/>
    <w:basedOn w:val="Normal"/>
    <w:link w:val="FooterChar"/>
    <w:uiPriority w:val="99"/>
    <w:unhideWhenUsed/>
    <w:rsid w:val="00D541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14D"/>
  </w:style>
  <w:style w:type="paragraph" w:styleId="BalloonText">
    <w:name w:val="Balloon Text"/>
    <w:basedOn w:val="Normal"/>
    <w:link w:val="BalloonTextChar"/>
    <w:uiPriority w:val="99"/>
    <w:semiHidden/>
    <w:unhideWhenUsed/>
    <w:rsid w:val="00CE6F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F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7A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07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2">
    <w:name w:val="Light Grid Accent 2"/>
    <w:basedOn w:val="TableNormal"/>
    <w:uiPriority w:val="62"/>
    <w:rsid w:val="0090075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5">
    <w:name w:val="Light Grid Accent 5"/>
    <w:basedOn w:val="TableNormal"/>
    <w:uiPriority w:val="62"/>
    <w:rsid w:val="005524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List-Accent5">
    <w:name w:val="Light List Accent 5"/>
    <w:basedOn w:val="TableNormal"/>
    <w:uiPriority w:val="61"/>
    <w:rsid w:val="005524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41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14D"/>
  </w:style>
  <w:style w:type="paragraph" w:styleId="Footer">
    <w:name w:val="footer"/>
    <w:basedOn w:val="Normal"/>
    <w:link w:val="FooterChar"/>
    <w:uiPriority w:val="99"/>
    <w:unhideWhenUsed/>
    <w:rsid w:val="00D541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14D"/>
  </w:style>
  <w:style w:type="paragraph" w:styleId="BalloonText">
    <w:name w:val="Balloon Text"/>
    <w:basedOn w:val="Normal"/>
    <w:link w:val="BalloonTextChar"/>
    <w:uiPriority w:val="99"/>
    <w:semiHidden/>
    <w:unhideWhenUsed/>
    <w:rsid w:val="00CE6F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F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E949C-7B37-4595-9BF9-5EEAF8E6F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6</Pages>
  <Words>784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</dc:creator>
  <cp:lastModifiedBy>sally</cp:lastModifiedBy>
  <cp:revision>777</cp:revision>
  <cp:lastPrinted>2017-02-13T09:51:00Z</cp:lastPrinted>
  <dcterms:created xsi:type="dcterms:W3CDTF">2017-12-25T08:51:00Z</dcterms:created>
  <dcterms:modified xsi:type="dcterms:W3CDTF">2018-02-15T12:53:00Z</dcterms:modified>
</cp:coreProperties>
</file>